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82194" w14:textId="77777777" w:rsidR="00B10F79" w:rsidRPr="0053350B" w:rsidRDefault="00B10F79" w:rsidP="00E94ADD">
      <w:pPr>
        <w:spacing w:after="20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3350B">
        <w:rPr>
          <w:rFonts w:ascii="Arial" w:hAnsi="Arial" w:cs="Arial"/>
          <w:b/>
          <w:sz w:val="24"/>
          <w:szCs w:val="24"/>
        </w:rPr>
        <w:t>Protection From Sexual Exploitation and Abuse (PSEA) Network Türkiye</w:t>
      </w: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37"/>
        <w:gridCol w:w="779"/>
        <w:gridCol w:w="2009"/>
        <w:gridCol w:w="1108"/>
        <w:gridCol w:w="779"/>
        <w:gridCol w:w="2338"/>
      </w:tblGrid>
      <w:tr w:rsidR="00A55763" w:rsidRPr="002917DF" w14:paraId="1F49756B" w14:textId="77777777">
        <w:trPr>
          <w:trHeight w:val="440"/>
        </w:trPr>
        <w:tc>
          <w:tcPr>
            <w:tcW w:w="9350" w:type="dxa"/>
            <w:gridSpan w:val="6"/>
            <w:vAlign w:val="center"/>
          </w:tcPr>
          <w:p w14:paraId="3893F5CC" w14:textId="17B4855E" w:rsidR="00A55763" w:rsidRPr="00B10F79" w:rsidRDefault="00C061D9" w:rsidP="002917DF">
            <w:pPr>
              <w:spacing w:before="240" w:after="16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LEGATION</w:t>
            </w:r>
            <w:r w:rsidR="009F532E" w:rsidRPr="00B10F79">
              <w:rPr>
                <w:rFonts w:ascii="Arial" w:hAnsi="Arial" w:cs="Arial"/>
                <w:b/>
              </w:rPr>
              <w:t xml:space="preserve"> </w:t>
            </w:r>
            <w:r w:rsidR="00F35F52">
              <w:rPr>
                <w:rFonts w:ascii="Arial" w:hAnsi="Arial" w:cs="Arial"/>
                <w:b/>
              </w:rPr>
              <w:t xml:space="preserve">REPORTING AND </w:t>
            </w:r>
            <w:r w:rsidR="009F532E" w:rsidRPr="00B10F79">
              <w:rPr>
                <w:rFonts w:ascii="Arial" w:hAnsi="Arial" w:cs="Arial"/>
                <w:b/>
              </w:rPr>
              <w:t>REFERRAL FORM FOR SEXUAL EXPLOITATION AND ABUSE COMPLAINTS</w:t>
            </w:r>
          </w:p>
        </w:tc>
      </w:tr>
      <w:tr w:rsidR="00A55763" w:rsidRPr="00B10F79" w14:paraId="02FB16C9" w14:textId="77777777">
        <w:trPr>
          <w:trHeight w:val="710"/>
        </w:trPr>
        <w:tc>
          <w:tcPr>
            <w:tcW w:w="9350" w:type="dxa"/>
            <w:gridSpan w:val="6"/>
            <w:vAlign w:val="center"/>
          </w:tcPr>
          <w:p w14:paraId="602A4955" w14:textId="56C750E1" w:rsidR="00A55763" w:rsidRPr="00472C7F" w:rsidRDefault="00C83B5F" w:rsidP="007376F5">
            <w:pPr>
              <w:spacing w:before="80" w:after="80" w:line="259" w:lineRule="auto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 xml:space="preserve">This form has been created to assist you in reporting and referring </w:t>
            </w:r>
            <w:r w:rsidR="005C43B9" w:rsidRPr="00472C7F">
              <w:rPr>
                <w:rFonts w:ascii="Arial" w:hAnsi="Arial" w:cs="Arial"/>
              </w:rPr>
              <w:t xml:space="preserve">information </w:t>
            </w:r>
            <w:r w:rsidR="007D21EC" w:rsidRPr="00472C7F">
              <w:rPr>
                <w:rFonts w:ascii="Arial" w:hAnsi="Arial" w:cs="Arial"/>
              </w:rPr>
              <w:t xml:space="preserve">you </w:t>
            </w:r>
            <w:r w:rsidR="009F532E" w:rsidRPr="00472C7F">
              <w:rPr>
                <w:rFonts w:ascii="Arial" w:hAnsi="Arial" w:cs="Arial"/>
              </w:rPr>
              <w:t>may receive about a</w:t>
            </w:r>
            <w:r w:rsidR="009C67F2">
              <w:rPr>
                <w:rFonts w:ascii="Arial" w:hAnsi="Arial" w:cs="Arial"/>
              </w:rPr>
              <w:t xml:space="preserve">n </w:t>
            </w:r>
            <w:r w:rsidR="00C61671">
              <w:rPr>
                <w:rFonts w:ascii="Arial" w:hAnsi="Arial" w:cs="Arial"/>
              </w:rPr>
              <w:t xml:space="preserve">alleged </w:t>
            </w:r>
            <w:r w:rsidR="009F532E" w:rsidRPr="00472C7F">
              <w:rPr>
                <w:rFonts w:ascii="Arial" w:hAnsi="Arial" w:cs="Arial"/>
              </w:rPr>
              <w:t xml:space="preserve">SEA incident </w:t>
            </w:r>
            <w:r w:rsidR="00607612" w:rsidRPr="00472C7F">
              <w:rPr>
                <w:rFonts w:ascii="Arial" w:hAnsi="Arial" w:cs="Arial"/>
              </w:rPr>
              <w:t>to</w:t>
            </w:r>
            <w:r w:rsidR="009F532E" w:rsidRPr="00472C7F">
              <w:rPr>
                <w:rFonts w:ascii="Arial" w:hAnsi="Arial" w:cs="Arial"/>
              </w:rPr>
              <w:t xml:space="preserve"> 1) the PSEA focal point within your organization; 2) the PSEA focal point within another organization, or 3) to seek assistance from </w:t>
            </w:r>
            <w:r w:rsidR="00FB0BBC">
              <w:rPr>
                <w:rFonts w:ascii="Arial" w:hAnsi="Arial" w:cs="Arial"/>
              </w:rPr>
              <w:t xml:space="preserve">a </w:t>
            </w:r>
            <w:r w:rsidR="009F532E" w:rsidRPr="00472C7F">
              <w:rPr>
                <w:rFonts w:ascii="Arial" w:hAnsi="Arial" w:cs="Arial"/>
              </w:rPr>
              <w:t>GBV focal point</w:t>
            </w:r>
            <w:r w:rsidR="007D21EC" w:rsidRPr="00472C7F">
              <w:rPr>
                <w:rFonts w:ascii="Arial" w:hAnsi="Arial" w:cs="Arial"/>
              </w:rPr>
              <w:t xml:space="preserve">. </w:t>
            </w:r>
            <w:r w:rsidR="00DC5320" w:rsidRPr="00472C7F">
              <w:rPr>
                <w:rFonts w:ascii="Arial" w:hAnsi="Arial" w:cs="Arial"/>
              </w:rPr>
              <w:t xml:space="preserve">Before proceeding, please review the </w:t>
            </w:r>
            <w:hyperlink r:id="rId11" w:history="1">
              <w:r w:rsidR="00EB646B">
                <w:rPr>
                  <w:rStyle w:val="Hyperlink"/>
                  <w:rFonts w:ascii="Arial" w:hAnsi="Arial" w:cs="Arial"/>
                  <w:b/>
                  <w:bCs/>
                </w:rPr>
                <w:t xml:space="preserve">Guidance on Use of Reporting and Referral Form for SEA Allegations. </w:t>
              </w:r>
            </w:hyperlink>
            <w:r w:rsidR="00EB646B">
              <w:rPr>
                <w:rFonts w:ascii="Arial" w:hAnsi="Arial" w:cs="Arial"/>
              </w:rPr>
              <w:t xml:space="preserve"> </w:t>
            </w:r>
            <w:r w:rsidR="003D51EA" w:rsidRPr="00472C7F">
              <w:rPr>
                <w:rFonts w:ascii="Arial" w:hAnsi="Arial" w:cs="Arial"/>
              </w:rPr>
              <w:t xml:space="preserve">Reporting </w:t>
            </w:r>
            <w:r w:rsidR="009151A4">
              <w:rPr>
                <w:rFonts w:ascii="Arial" w:hAnsi="Arial" w:cs="Arial"/>
              </w:rPr>
              <w:t>a</w:t>
            </w:r>
            <w:r w:rsidR="00FB0BBC">
              <w:rPr>
                <w:rFonts w:ascii="Arial" w:hAnsi="Arial" w:cs="Arial"/>
              </w:rPr>
              <w:t xml:space="preserve">n alleged incident </w:t>
            </w:r>
            <w:r w:rsidR="003D51EA" w:rsidRPr="00472C7F">
              <w:rPr>
                <w:rFonts w:ascii="Arial" w:hAnsi="Arial" w:cs="Arial"/>
              </w:rPr>
              <w:t xml:space="preserve">is a delicate task, so please </w:t>
            </w:r>
            <w:r w:rsidR="005F4182" w:rsidRPr="00472C7F">
              <w:rPr>
                <w:rFonts w:ascii="Arial" w:hAnsi="Arial" w:cs="Arial"/>
              </w:rPr>
              <w:t>secure assistance from designated SEA or GBV focal points as needed.</w:t>
            </w:r>
          </w:p>
          <w:p w14:paraId="74B29B42" w14:textId="6BA637E6" w:rsidR="00A55763" w:rsidRPr="00B10F79" w:rsidRDefault="009F532E" w:rsidP="005E71FD">
            <w:pPr>
              <w:spacing w:before="160" w:after="80"/>
              <w:rPr>
                <w:rFonts w:ascii="Arial" w:hAnsi="Arial" w:cs="Arial"/>
                <w:i/>
                <w:sz w:val="20"/>
                <w:szCs w:val="20"/>
              </w:rPr>
            </w:pPr>
            <w:r w:rsidRPr="00472C7F">
              <w:rPr>
                <w:rFonts w:ascii="Arial" w:hAnsi="Arial" w:cs="Arial"/>
                <w:b/>
                <w:i/>
              </w:rPr>
              <w:t>Important Note:</w:t>
            </w:r>
            <w:r w:rsidRPr="00472C7F">
              <w:rPr>
                <w:rFonts w:ascii="Arial" w:hAnsi="Arial" w:cs="Arial"/>
                <w:i/>
              </w:rPr>
              <w:t xml:space="preserve"> </w:t>
            </w:r>
            <w:r w:rsidR="00FB0BBC">
              <w:rPr>
                <w:rFonts w:ascii="Arial" w:hAnsi="Arial" w:cs="Arial"/>
                <w:i/>
              </w:rPr>
              <w:t>Information related to an alleged SEA incident</w:t>
            </w:r>
            <w:r w:rsidRPr="00472C7F">
              <w:rPr>
                <w:rFonts w:ascii="Arial" w:hAnsi="Arial" w:cs="Arial"/>
                <w:i/>
              </w:rPr>
              <w:t xml:space="preserve"> must be handled confidentially and with a survivor-centered approach. Information included in this form is confidential</w:t>
            </w:r>
            <w:r w:rsidR="00007D78">
              <w:rPr>
                <w:rFonts w:ascii="Arial" w:hAnsi="Arial" w:cs="Arial"/>
                <w:i/>
              </w:rPr>
              <w:t xml:space="preserve"> and highly sensitive</w:t>
            </w:r>
            <w:r w:rsidR="001F0176">
              <w:rPr>
                <w:rFonts w:ascii="Arial" w:hAnsi="Arial" w:cs="Arial"/>
                <w:i/>
              </w:rPr>
              <w:t>, therefore when sharing the form during reporting</w:t>
            </w:r>
            <w:r w:rsidR="00EC589B">
              <w:rPr>
                <w:rFonts w:ascii="Arial" w:hAnsi="Arial" w:cs="Arial"/>
                <w:i/>
              </w:rPr>
              <w:t xml:space="preserve"> or </w:t>
            </w:r>
            <w:r w:rsidR="001F0176">
              <w:rPr>
                <w:rFonts w:ascii="Arial" w:hAnsi="Arial" w:cs="Arial"/>
                <w:i/>
              </w:rPr>
              <w:t xml:space="preserve">referral procedures, the form should be password </w:t>
            </w:r>
            <w:r w:rsidRPr="00472C7F">
              <w:rPr>
                <w:rFonts w:ascii="Arial" w:hAnsi="Arial" w:cs="Arial"/>
                <w:i/>
              </w:rPr>
              <w:t>protected.</w:t>
            </w:r>
          </w:p>
        </w:tc>
      </w:tr>
      <w:tr w:rsidR="00A55763" w:rsidRPr="00B10F79" w14:paraId="1A0085BB" w14:textId="77777777" w:rsidTr="00D87C7C">
        <w:trPr>
          <w:trHeight w:val="238"/>
        </w:trPr>
        <w:tc>
          <w:tcPr>
            <w:tcW w:w="5125" w:type="dxa"/>
            <w:gridSpan w:val="3"/>
            <w:shd w:val="clear" w:color="auto" w:fill="B4C6E7"/>
          </w:tcPr>
          <w:p w14:paraId="75A5CE65" w14:textId="77777777" w:rsidR="00A55763" w:rsidRPr="00B10F79" w:rsidRDefault="009F532E" w:rsidP="00C8087E">
            <w:pPr>
              <w:spacing w:before="40" w:after="40"/>
              <w:rPr>
                <w:rFonts w:ascii="Arial" w:hAnsi="Arial" w:cs="Arial"/>
                <w:b/>
              </w:rPr>
            </w:pPr>
            <w:r w:rsidRPr="00B10F79">
              <w:rPr>
                <w:rFonts w:ascii="Arial" w:hAnsi="Arial" w:cs="Arial"/>
                <w:b/>
              </w:rPr>
              <w:t>Information about the Referring Entity</w:t>
            </w:r>
          </w:p>
        </w:tc>
        <w:tc>
          <w:tcPr>
            <w:tcW w:w="4225" w:type="dxa"/>
            <w:gridSpan w:val="3"/>
            <w:shd w:val="clear" w:color="auto" w:fill="B4C6E7"/>
          </w:tcPr>
          <w:p w14:paraId="74EBED6E" w14:textId="77777777" w:rsidR="00A55763" w:rsidRPr="00B10F79" w:rsidRDefault="009F532E" w:rsidP="00C8087E">
            <w:pPr>
              <w:spacing w:before="40" w:after="40"/>
              <w:rPr>
                <w:rFonts w:ascii="Arial" w:hAnsi="Arial" w:cs="Arial"/>
                <w:b/>
              </w:rPr>
            </w:pPr>
            <w:r w:rsidRPr="00B10F79">
              <w:rPr>
                <w:rFonts w:ascii="Arial" w:hAnsi="Arial" w:cs="Arial"/>
                <w:b/>
              </w:rPr>
              <w:t>Information about the Receiving Entity</w:t>
            </w:r>
          </w:p>
        </w:tc>
      </w:tr>
      <w:tr w:rsidR="00A55763" w:rsidRPr="00B10F79" w14:paraId="2E53E5AE" w14:textId="77777777" w:rsidTr="00D87C7C">
        <w:trPr>
          <w:trHeight w:val="220"/>
        </w:trPr>
        <w:tc>
          <w:tcPr>
            <w:tcW w:w="5125" w:type="dxa"/>
            <w:gridSpan w:val="3"/>
          </w:tcPr>
          <w:p w14:paraId="211718A6" w14:textId="77777777" w:rsidR="00A55763" w:rsidRPr="00472C7F" w:rsidRDefault="009F532E" w:rsidP="00C8087E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Name of referring entity:</w:t>
            </w:r>
          </w:p>
          <w:p w14:paraId="0E19573F" w14:textId="52C57D75" w:rsidR="00A55763" w:rsidRPr="00472C7F" w:rsidRDefault="00124CED" w:rsidP="00C8087E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810400434"/>
                <w:placeholder>
                  <w:docPart w:val="A6351D52436E4B3FACCE9EF83B090776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1E622F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  <w:tc>
          <w:tcPr>
            <w:tcW w:w="4225" w:type="dxa"/>
            <w:gridSpan w:val="3"/>
          </w:tcPr>
          <w:p w14:paraId="7D34D58A" w14:textId="77777777" w:rsidR="00A55763" w:rsidRPr="00472C7F" w:rsidRDefault="009F532E" w:rsidP="00C8087E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Name of receiving entity:</w:t>
            </w:r>
          </w:p>
          <w:p w14:paraId="6EF0FE2D" w14:textId="4981A400" w:rsidR="00A55763" w:rsidRPr="00472C7F" w:rsidRDefault="00124CED" w:rsidP="00C8087E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893271200"/>
                <w:placeholder>
                  <w:docPart w:val="8B819716EED24F05965746E629EF1B77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1E622F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A55763" w:rsidRPr="00B10F79" w14:paraId="5B5EE174" w14:textId="77777777" w:rsidTr="00D87C7C">
        <w:trPr>
          <w:trHeight w:val="220"/>
        </w:trPr>
        <w:tc>
          <w:tcPr>
            <w:tcW w:w="5125" w:type="dxa"/>
            <w:gridSpan w:val="3"/>
          </w:tcPr>
          <w:p w14:paraId="639F1C40" w14:textId="77777777" w:rsidR="00A55763" w:rsidRPr="00472C7F" w:rsidRDefault="009F532E" w:rsidP="00C8087E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Name of referring focal point:</w:t>
            </w:r>
          </w:p>
          <w:p w14:paraId="6A0BAD7F" w14:textId="7277CA8A" w:rsidR="00A55763" w:rsidRPr="00472C7F" w:rsidRDefault="00124CED" w:rsidP="00C8087E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235246697"/>
                <w:placeholder>
                  <w:docPart w:val="ECA105A273DD4FA5BBEBA886599AEE4B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1E622F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  <w:tc>
          <w:tcPr>
            <w:tcW w:w="4225" w:type="dxa"/>
            <w:gridSpan w:val="3"/>
          </w:tcPr>
          <w:p w14:paraId="5D0BD0B4" w14:textId="77777777" w:rsidR="00A55763" w:rsidRPr="00472C7F" w:rsidRDefault="009F532E" w:rsidP="00C8087E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Name of receiving focal point:</w:t>
            </w:r>
          </w:p>
          <w:p w14:paraId="295274FD" w14:textId="374145D0" w:rsidR="00A55763" w:rsidRPr="00472C7F" w:rsidRDefault="00124CED" w:rsidP="00C8087E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1833485931"/>
                <w:placeholder>
                  <w:docPart w:val="18F4E8CF71B54473981A7004F1FA0194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1E622F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A55763" w:rsidRPr="00B10F79" w14:paraId="295B8D9E" w14:textId="77777777" w:rsidTr="00D87C7C">
        <w:trPr>
          <w:trHeight w:val="220"/>
        </w:trPr>
        <w:tc>
          <w:tcPr>
            <w:tcW w:w="5125" w:type="dxa"/>
            <w:gridSpan w:val="3"/>
          </w:tcPr>
          <w:p w14:paraId="61FC0D49" w14:textId="77777777" w:rsidR="00A55763" w:rsidRPr="00472C7F" w:rsidRDefault="009F532E" w:rsidP="00C8087E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Address:</w:t>
            </w:r>
          </w:p>
          <w:p w14:paraId="1D9683D0" w14:textId="18E90BE0" w:rsidR="00A55763" w:rsidRPr="00472C7F" w:rsidRDefault="00124CED" w:rsidP="00C8087E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475535824"/>
                <w:placeholder>
                  <w:docPart w:val="29EB411ECC5F48D59B58D01E5FC22C4B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1E622F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  <w:tc>
          <w:tcPr>
            <w:tcW w:w="4225" w:type="dxa"/>
            <w:gridSpan w:val="3"/>
          </w:tcPr>
          <w:p w14:paraId="324B7152" w14:textId="77777777" w:rsidR="00A55763" w:rsidRPr="00472C7F" w:rsidRDefault="009F532E" w:rsidP="00C8087E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Address:</w:t>
            </w:r>
          </w:p>
          <w:p w14:paraId="13471775" w14:textId="4D28B165" w:rsidR="00A55763" w:rsidRPr="00472C7F" w:rsidRDefault="00124CED" w:rsidP="00C8087E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555547442"/>
                <w:placeholder>
                  <w:docPart w:val="D7042DF3DA1444D1A0A4BE1E1E7BC13F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1E622F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A55763" w:rsidRPr="00B10F79" w14:paraId="69B26412" w14:textId="77777777" w:rsidTr="00D87C7C">
        <w:trPr>
          <w:trHeight w:val="220"/>
        </w:trPr>
        <w:tc>
          <w:tcPr>
            <w:tcW w:w="5125" w:type="dxa"/>
            <w:gridSpan w:val="3"/>
          </w:tcPr>
          <w:p w14:paraId="38549D06" w14:textId="77777777" w:rsidR="00A55763" w:rsidRPr="00472C7F" w:rsidRDefault="009F532E" w:rsidP="00C8087E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 xml:space="preserve">Phone number: </w:t>
            </w:r>
          </w:p>
          <w:p w14:paraId="2118B29E" w14:textId="615948D5" w:rsidR="00A55763" w:rsidRPr="00472C7F" w:rsidRDefault="00124CED" w:rsidP="00C8087E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2030091553"/>
                <w:placeholder>
                  <w:docPart w:val="50847C350AD8403D87282F9BF7497817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1E622F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  <w:tc>
          <w:tcPr>
            <w:tcW w:w="4225" w:type="dxa"/>
            <w:gridSpan w:val="3"/>
          </w:tcPr>
          <w:p w14:paraId="4B891D28" w14:textId="77777777" w:rsidR="00A55763" w:rsidRPr="00472C7F" w:rsidRDefault="009F532E" w:rsidP="00C8087E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 xml:space="preserve">Phone number: </w:t>
            </w:r>
          </w:p>
          <w:p w14:paraId="6630657D" w14:textId="2D53F0DD" w:rsidR="00A55763" w:rsidRPr="00472C7F" w:rsidRDefault="00124CED" w:rsidP="00C8087E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394317139"/>
                <w:placeholder>
                  <w:docPart w:val="7B3A852878C648EDBEB701D552AEA7B1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1E622F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A55763" w:rsidRPr="00B10F79" w14:paraId="1FC06CE9" w14:textId="77777777" w:rsidTr="00D87C7C">
        <w:trPr>
          <w:trHeight w:val="220"/>
        </w:trPr>
        <w:tc>
          <w:tcPr>
            <w:tcW w:w="5125" w:type="dxa"/>
            <w:gridSpan w:val="3"/>
          </w:tcPr>
          <w:p w14:paraId="7BB5E372" w14:textId="77777777" w:rsidR="00A55763" w:rsidRPr="00472C7F" w:rsidRDefault="009F532E" w:rsidP="00C8087E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Email address:</w:t>
            </w:r>
          </w:p>
          <w:p w14:paraId="0BE3959C" w14:textId="4F626B54" w:rsidR="00A55763" w:rsidRPr="00472C7F" w:rsidRDefault="00124CED" w:rsidP="00C8087E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1311066493"/>
                <w:placeholder>
                  <w:docPart w:val="05818D6E258C46F78287D3E15F598D87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1E622F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  <w:tc>
          <w:tcPr>
            <w:tcW w:w="4225" w:type="dxa"/>
            <w:gridSpan w:val="3"/>
          </w:tcPr>
          <w:p w14:paraId="34EF4BA1" w14:textId="77777777" w:rsidR="00A55763" w:rsidRPr="00472C7F" w:rsidRDefault="009F532E" w:rsidP="00C8087E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Email address:</w:t>
            </w:r>
          </w:p>
          <w:p w14:paraId="5B351DAD" w14:textId="3BF9980F" w:rsidR="00A55763" w:rsidRPr="00472C7F" w:rsidRDefault="00124CED" w:rsidP="00C8087E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1426718459"/>
                <w:placeholder>
                  <w:docPart w:val="AD1BA07E0DA144C080080DFAEDDACC09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1E622F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D56F5F" w:rsidRPr="00B10F79" w14:paraId="2782791E" w14:textId="77777777" w:rsidTr="00D87C7C">
        <w:trPr>
          <w:trHeight w:val="220"/>
        </w:trPr>
        <w:tc>
          <w:tcPr>
            <w:tcW w:w="5125" w:type="dxa"/>
            <w:gridSpan w:val="3"/>
          </w:tcPr>
          <w:p w14:paraId="566C88DF" w14:textId="2ECBF41F" w:rsidR="00D56F5F" w:rsidRPr="00472C7F" w:rsidRDefault="009F4B4E" w:rsidP="00C8087E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as a preliminary touch base already undertaken with the receiving entity? </w:t>
            </w:r>
            <w:sdt>
              <w:sdtPr>
                <w:rPr>
                  <w:rFonts w:ascii="Arial" w:hAnsi="Arial" w:cs="Arial"/>
                </w:rPr>
                <w:id w:val="-1494481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Yes </w:t>
            </w:r>
            <w:sdt>
              <w:sdtPr>
                <w:rPr>
                  <w:rFonts w:ascii="Arial" w:hAnsi="Arial" w:cs="Arial"/>
                </w:rPr>
                <w:id w:val="1487512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No</w:t>
            </w:r>
          </w:p>
        </w:tc>
        <w:tc>
          <w:tcPr>
            <w:tcW w:w="4225" w:type="dxa"/>
            <w:gridSpan w:val="3"/>
          </w:tcPr>
          <w:p w14:paraId="223D5F6C" w14:textId="638CF6D6" w:rsidR="00D56F5F" w:rsidRPr="00472C7F" w:rsidRDefault="00D56F5F" w:rsidP="00C8087E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Date of referral:</w:t>
            </w: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  <w:lang w:val="tr-TR"/>
                </w:rPr>
                <w:id w:val="-951089165"/>
                <w:placeholder>
                  <w:docPart w:val="1471469002E0474EB99D41318493BF34"/>
                </w:placeholder>
                <w:showingPlcHdr/>
                <w:date w:fullDate="2017-06-17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a date.</w:t>
                </w:r>
              </w:sdtContent>
            </w:sdt>
          </w:p>
        </w:tc>
      </w:tr>
      <w:tr w:rsidR="00A55763" w:rsidRPr="00B10F79" w14:paraId="2E668CAC" w14:textId="77777777">
        <w:trPr>
          <w:trHeight w:val="220"/>
        </w:trPr>
        <w:tc>
          <w:tcPr>
            <w:tcW w:w="9350" w:type="dxa"/>
            <w:gridSpan w:val="6"/>
            <w:shd w:val="clear" w:color="auto" w:fill="B4C6E7"/>
          </w:tcPr>
          <w:p w14:paraId="2254E875" w14:textId="34AAB326" w:rsidR="00A55763" w:rsidRPr="00B10F79" w:rsidRDefault="009F532E" w:rsidP="00CD20E9">
            <w:pPr>
              <w:spacing w:before="40" w:after="40"/>
              <w:rPr>
                <w:rFonts w:ascii="Arial" w:hAnsi="Arial" w:cs="Arial"/>
                <w:i/>
                <w:sz w:val="20"/>
                <w:szCs w:val="20"/>
              </w:rPr>
            </w:pPr>
            <w:r w:rsidRPr="00472C7F">
              <w:rPr>
                <w:rFonts w:ascii="Arial" w:hAnsi="Arial" w:cs="Arial"/>
                <w:b/>
              </w:rPr>
              <w:t xml:space="preserve">Information about the </w:t>
            </w:r>
            <w:r w:rsidR="00FB0BBC">
              <w:rPr>
                <w:rFonts w:ascii="Arial" w:hAnsi="Arial" w:cs="Arial"/>
                <w:b/>
              </w:rPr>
              <w:t xml:space="preserve">Complainant </w:t>
            </w:r>
            <w:r w:rsidRPr="00472C7F">
              <w:rPr>
                <w:rFonts w:ascii="Arial" w:hAnsi="Arial" w:cs="Arial"/>
                <w:i/>
              </w:rPr>
              <w:t>Important Note:</w:t>
            </w:r>
            <w:r w:rsidRPr="00472C7F">
              <w:rPr>
                <w:rFonts w:ascii="Arial" w:hAnsi="Arial" w:cs="Arial"/>
                <w:b/>
              </w:rPr>
              <w:t xml:space="preserve"> </w:t>
            </w:r>
            <w:r w:rsidRPr="00472C7F">
              <w:rPr>
                <w:rFonts w:ascii="Arial" w:hAnsi="Arial" w:cs="Arial"/>
                <w:i/>
              </w:rPr>
              <w:t xml:space="preserve">Consent must be obtained </w:t>
            </w:r>
            <w:r w:rsidR="00DC4E3E">
              <w:rPr>
                <w:rFonts w:ascii="Arial" w:hAnsi="Arial" w:cs="Arial"/>
                <w:i/>
              </w:rPr>
              <w:t xml:space="preserve">in accordance with the Law on Protection of Personal Data No. 6698, </w:t>
            </w:r>
            <w:r w:rsidRPr="00472C7F">
              <w:rPr>
                <w:rFonts w:ascii="Arial" w:hAnsi="Arial" w:cs="Arial"/>
                <w:i/>
              </w:rPr>
              <w:t>before collecting and sharing any identifying informati</w:t>
            </w:r>
            <w:r w:rsidRPr="00BC7936">
              <w:rPr>
                <w:rFonts w:ascii="Arial" w:hAnsi="Arial" w:cs="Arial"/>
                <w:i/>
              </w:rPr>
              <w:t xml:space="preserve">on about the </w:t>
            </w:r>
            <w:r w:rsidR="00FB0BBC">
              <w:rPr>
                <w:rFonts w:ascii="Arial" w:hAnsi="Arial" w:cs="Arial"/>
                <w:i/>
              </w:rPr>
              <w:t xml:space="preserve">complainant. </w:t>
            </w:r>
          </w:p>
        </w:tc>
      </w:tr>
      <w:tr w:rsidR="00A55763" w:rsidRPr="00B10F79" w14:paraId="5FBF3F06" w14:textId="77777777">
        <w:trPr>
          <w:trHeight w:val="220"/>
        </w:trPr>
        <w:tc>
          <w:tcPr>
            <w:tcW w:w="9350" w:type="dxa"/>
            <w:gridSpan w:val="6"/>
          </w:tcPr>
          <w:p w14:paraId="4AEF7744" w14:textId="79B3027D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Name</w:t>
            </w:r>
            <w:r w:rsidR="00F56194">
              <w:rPr>
                <w:rFonts w:ascii="Arial" w:hAnsi="Arial" w:cs="Arial"/>
              </w:rPr>
              <w:t>-Surname</w:t>
            </w: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1516658235"/>
                <w:placeholder>
                  <w:docPart w:val="784BD16C3B9245D7A6FAB612B643555E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FA7A48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A55763" w:rsidRPr="00B10F79" w14:paraId="59DFEDAC" w14:textId="77777777">
        <w:trPr>
          <w:trHeight w:val="220"/>
        </w:trPr>
        <w:tc>
          <w:tcPr>
            <w:tcW w:w="9350" w:type="dxa"/>
            <w:gridSpan w:val="6"/>
          </w:tcPr>
          <w:p w14:paraId="46E1A26B" w14:textId="77777777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Place of residence and current address:</w:t>
            </w:r>
          </w:p>
          <w:p w14:paraId="5920C986" w14:textId="2F920857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1009174090"/>
                <w:placeholder>
                  <w:docPart w:val="75F609D8FD904F169856E11438A077D9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FA7A48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A55763" w:rsidRPr="00B10F79" w14:paraId="7F2B7574" w14:textId="77777777">
        <w:trPr>
          <w:trHeight w:val="220"/>
        </w:trPr>
        <w:tc>
          <w:tcPr>
            <w:tcW w:w="9350" w:type="dxa"/>
            <w:gridSpan w:val="6"/>
          </w:tcPr>
          <w:p w14:paraId="7EADD112" w14:textId="77777777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 xml:space="preserve">Gender:     </w:t>
            </w:r>
          </w:p>
          <w:sdt>
            <w:sdtPr>
              <w:rPr>
                <w:rStyle w:val="Style9"/>
                <w:rFonts w:ascii="Arial" w:hAnsi="Arial" w:cs="Arial"/>
                <w:lang w:val="tr-TR"/>
              </w:rPr>
              <w:id w:val="-1429277497"/>
              <w:placeholder>
                <w:docPart w:val="49F568D0EB5441D78F11179F259933E2"/>
              </w:placeholder>
              <w:showingPlcHdr/>
              <w:dropDownList>
                <w:listItem w:value="Choose an item."/>
                <w:listItem w:displayText="Male" w:value="Male"/>
                <w:listItem w:displayText="Female" w:value="Female"/>
                <w:listItem w:displayText="Gender Non-Binary" w:value="Gender Non-Binary"/>
              </w:dropDownList>
            </w:sdtPr>
            <w:sdtEndPr>
              <w:rPr>
                <w:rStyle w:val="Style9"/>
              </w:rPr>
            </w:sdtEndPr>
            <w:sdtContent>
              <w:p w14:paraId="6D3AADD3" w14:textId="67369B58" w:rsidR="00A55763" w:rsidRPr="003B2997" w:rsidRDefault="003B2997" w:rsidP="00323D14">
                <w:pPr>
                  <w:spacing w:before="40" w:after="40"/>
                  <w:rPr>
                    <w:rFonts w:ascii="Arial" w:hAnsi="Arial" w:cs="Arial"/>
                    <w:color w:val="0072BC"/>
                    <w:lang w:val="tr-TR"/>
                  </w:rPr>
                </w:pPr>
                <w:r w:rsidRPr="00475658">
                  <w:rPr>
                    <w:rStyle w:val="PlaceholderText"/>
                    <w:rFonts w:ascii="Arial" w:hAnsi="Arial" w:cs="Arial"/>
                    <w:lang w:val="tr-TR"/>
                  </w:rPr>
                  <w:t>Choose an item.</w:t>
                </w:r>
              </w:p>
            </w:sdtContent>
          </w:sdt>
        </w:tc>
      </w:tr>
      <w:tr w:rsidR="00A55763" w:rsidRPr="00B10F79" w14:paraId="59E9EE26" w14:textId="77777777">
        <w:trPr>
          <w:trHeight w:val="220"/>
        </w:trPr>
        <w:tc>
          <w:tcPr>
            <w:tcW w:w="9350" w:type="dxa"/>
            <w:gridSpan w:val="6"/>
          </w:tcPr>
          <w:p w14:paraId="4145E272" w14:textId="4CBC7DF7" w:rsidR="00A55763" w:rsidRPr="00472C7F" w:rsidRDefault="001572B0" w:rsidP="00323D14">
            <w:pPr>
              <w:spacing w:before="40" w:after="40"/>
              <w:rPr>
                <w:rFonts w:ascii="Arial" w:hAnsi="Arial" w:cs="Arial"/>
              </w:rPr>
            </w:pPr>
            <w:r w:rsidRPr="00227ED8">
              <w:rPr>
                <w:rFonts w:ascii="Arial" w:hAnsi="Arial" w:cs="Arial"/>
              </w:rPr>
              <w:t xml:space="preserve">Date of </w:t>
            </w:r>
            <w:r w:rsidR="00A92B12" w:rsidRPr="00227ED8">
              <w:rPr>
                <w:rFonts w:ascii="Arial" w:hAnsi="Arial" w:cs="Arial"/>
              </w:rPr>
              <w:t>b</w:t>
            </w:r>
            <w:r w:rsidRPr="00227ED8">
              <w:rPr>
                <w:rFonts w:ascii="Arial" w:hAnsi="Arial" w:cs="Arial"/>
              </w:rPr>
              <w:t>irth</w:t>
            </w:r>
            <w:r w:rsidR="009F532E" w:rsidRPr="00227ED8">
              <w:rPr>
                <w:rFonts w:ascii="Arial" w:hAnsi="Arial" w:cs="Arial"/>
              </w:rPr>
              <w:t>:</w:t>
            </w:r>
          </w:p>
          <w:sdt>
            <w:sdtPr>
              <w:rPr>
                <w:rStyle w:val="Style9"/>
                <w:rFonts w:ascii="Arial" w:hAnsi="Arial" w:cs="Arial"/>
                <w:lang w:val="tr-TR"/>
              </w:rPr>
              <w:id w:val="1425616239"/>
              <w:placeholder>
                <w:docPart w:val="8375497E546F4FE0AC4A13DA9C790D6F"/>
              </w:placeholder>
              <w:showingPlcHdr/>
              <w:date w:fullDate="2017-06-03T00:00:00Z">
                <w:dateFormat w:val="dd/MM/yyyy"/>
                <w:lid w:val="en-GB"/>
                <w:storeMappedDataAs w:val="dateTime"/>
                <w:calendar w:val="gregorian"/>
              </w:date>
            </w:sdtPr>
            <w:sdtEndPr>
              <w:rPr>
                <w:rStyle w:val="Style9"/>
              </w:rPr>
            </w:sdtEndPr>
            <w:sdtContent>
              <w:p w14:paraId="310CFA45" w14:textId="675BEE99" w:rsidR="00A55763" w:rsidRPr="001572B0" w:rsidRDefault="001572B0" w:rsidP="00323D14">
                <w:pPr>
                  <w:spacing w:before="40" w:after="40"/>
                  <w:rPr>
                    <w:rFonts w:ascii="Arial" w:hAnsi="Arial" w:cs="Arial"/>
                    <w:color w:val="0072BC"/>
                    <w:lang w:val="tr-TR"/>
                  </w:rPr>
                </w:pPr>
                <w:r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a date.</w:t>
                </w:r>
              </w:p>
            </w:sdtContent>
          </w:sdt>
        </w:tc>
      </w:tr>
      <w:tr w:rsidR="00A55763" w:rsidRPr="00B10F79" w14:paraId="1DA9C1F8" w14:textId="77777777">
        <w:trPr>
          <w:trHeight w:val="220"/>
        </w:trPr>
        <w:tc>
          <w:tcPr>
            <w:tcW w:w="9350" w:type="dxa"/>
            <w:gridSpan w:val="6"/>
          </w:tcPr>
          <w:p w14:paraId="7E6213C6" w14:textId="77777777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If under 18:</w:t>
            </w:r>
          </w:p>
          <w:p w14:paraId="139D8952" w14:textId="2B0C4F11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66519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492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86AD0" w:rsidRPr="00472C7F">
              <w:rPr>
                <w:rFonts w:ascii="Arial" w:hAnsi="Arial" w:cs="Arial"/>
              </w:rPr>
              <w:t xml:space="preserve"> </w:t>
            </w:r>
            <w:r w:rsidR="009F532E" w:rsidRPr="00472C7F">
              <w:rPr>
                <w:rFonts w:ascii="Arial" w:hAnsi="Arial" w:cs="Arial"/>
              </w:rPr>
              <w:t xml:space="preserve">Unaccompanied </w:t>
            </w:r>
            <w:sdt>
              <w:sdtPr>
                <w:rPr>
                  <w:rFonts w:ascii="Arial" w:hAnsi="Arial" w:cs="Arial"/>
                </w:rPr>
                <w:tag w:val="goog_rdk_0"/>
                <w:id w:val="-818725072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201672421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86AD0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</w:sdtContent>
            </w:sdt>
            <w:r w:rsidR="009F532E" w:rsidRPr="00472C7F">
              <w:rPr>
                <w:rFonts w:ascii="Arial" w:hAnsi="Arial" w:cs="Arial"/>
              </w:rPr>
              <w:t xml:space="preserve"> Separated </w:t>
            </w:r>
            <w:sdt>
              <w:sdtPr>
                <w:rPr>
                  <w:rFonts w:ascii="Arial" w:hAnsi="Arial" w:cs="Arial"/>
                </w:rPr>
                <w:tag w:val="goog_rdk_1"/>
                <w:id w:val="1988423921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-94260418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86AD0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</w:sdtContent>
            </w:sdt>
            <w:r w:rsidR="009F532E" w:rsidRPr="00472C7F">
              <w:rPr>
                <w:rFonts w:ascii="Arial" w:hAnsi="Arial" w:cs="Arial"/>
              </w:rPr>
              <w:t xml:space="preserve"> With family or a caregiver </w:t>
            </w:r>
            <w:sdt>
              <w:sdtPr>
                <w:rPr>
                  <w:rFonts w:ascii="Arial" w:hAnsi="Arial" w:cs="Arial"/>
                </w:rPr>
                <w:tag w:val="goog_rdk_2"/>
                <w:id w:val="-1262058465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115942970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A4BB7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</w:sdtContent>
            </w:sdt>
            <w:r w:rsidR="009F532E" w:rsidRPr="00472C7F">
              <w:rPr>
                <w:rFonts w:ascii="Arial" w:hAnsi="Arial" w:cs="Arial"/>
              </w:rPr>
              <w:t xml:space="preserve"> Residential care </w:t>
            </w:r>
            <w:sdt>
              <w:sdtPr>
                <w:rPr>
                  <w:rFonts w:ascii="Arial" w:hAnsi="Arial" w:cs="Arial"/>
                </w:rPr>
                <w:tag w:val="goog_rdk_3"/>
                <w:id w:val="-306865270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-28874002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86AD0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  <w:r w:rsidR="00286AD0">
                  <w:rPr>
                    <w:rFonts w:ascii="Arial" w:hAnsi="Arial" w:cs="Arial"/>
                  </w:rPr>
                  <w:t xml:space="preserve"> </w:t>
                </w:r>
              </w:sdtContent>
            </w:sdt>
            <w:r w:rsidR="009F532E" w:rsidRPr="00472C7F">
              <w:rPr>
                <w:rFonts w:ascii="Arial" w:hAnsi="Arial" w:cs="Arial"/>
              </w:rPr>
              <w:t xml:space="preserve">Foster care </w:t>
            </w:r>
          </w:p>
        </w:tc>
      </w:tr>
      <w:tr w:rsidR="00A55763" w:rsidRPr="00B10F79" w14:paraId="4B1DE61E" w14:textId="77777777">
        <w:trPr>
          <w:trHeight w:val="220"/>
        </w:trPr>
        <w:tc>
          <w:tcPr>
            <w:tcW w:w="9350" w:type="dxa"/>
            <w:gridSpan w:val="6"/>
          </w:tcPr>
          <w:p w14:paraId="1482FCE5" w14:textId="77777777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lastRenderedPageBreak/>
              <w:t>Name(s) and address of parent/guardian, if under 18:</w:t>
            </w:r>
          </w:p>
          <w:p w14:paraId="002CA0B5" w14:textId="7F0E6C17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1064947564"/>
                <w:placeholder>
                  <w:docPart w:val="F1938912D8924427B90F5B38236CEEDB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D14EAF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A55763" w:rsidRPr="00B10F79" w14:paraId="32672770" w14:textId="77777777">
        <w:trPr>
          <w:trHeight w:val="220"/>
        </w:trPr>
        <w:tc>
          <w:tcPr>
            <w:tcW w:w="9350" w:type="dxa"/>
            <w:gridSpan w:val="6"/>
          </w:tcPr>
          <w:p w14:paraId="5511E6BD" w14:textId="77777777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Nationality:</w:t>
            </w:r>
          </w:p>
          <w:p w14:paraId="2ACDC0B8" w14:textId="0EAC43B4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1134016401"/>
                <w:placeholder>
                  <w:docPart w:val="BBAB23DCB8FA436A8736BE307F7FDE95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7C1A2F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A55763" w:rsidRPr="00B10F79" w14:paraId="0E78E4D4" w14:textId="77777777">
        <w:trPr>
          <w:trHeight w:val="220"/>
        </w:trPr>
        <w:tc>
          <w:tcPr>
            <w:tcW w:w="9350" w:type="dxa"/>
            <w:gridSpan w:val="6"/>
          </w:tcPr>
          <w:p w14:paraId="3A60D04D" w14:textId="15267D01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Registration</w:t>
            </w:r>
            <w:r w:rsidR="00200CBC">
              <w:rPr>
                <w:rFonts w:ascii="Arial" w:hAnsi="Arial" w:cs="Arial"/>
              </w:rPr>
              <w:t>/documentation</w:t>
            </w:r>
            <w:r w:rsidRPr="00472C7F">
              <w:rPr>
                <w:rFonts w:ascii="Arial" w:hAnsi="Arial" w:cs="Arial"/>
              </w:rPr>
              <w:t xml:space="preserve"> status with </w:t>
            </w:r>
            <w:r w:rsidR="00200CBC">
              <w:rPr>
                <w:rFonts w:ascii="Arial" w:hAnsi="Arial" w:cs="Arial"/>
              </w:rPr>
              <w:t xml:space="preserve">the </w:t>
            </w:r>
            <w:r w:rsidRPr="00472C7F">
              <w:rPr>
                <w:rFonts w:ascii="Arial" w:hAnsi="Arial" w:cs="Arial"/>
              </w:rPr>
              <w:t>Presidency of Migration Management (applicable for foreigners):</w:t>
            </w:r>
          </w:p>
          <w:sdt>
            <w:sdtPr>
              <w:rPr>
                <w:rStyle w:val="Style9"/>
                <w:rFonts w:ascii="Arial" w:hAnsi="Arial" w:cs="Arial"/>
                <w:lang w:val="tr-TR"/>
              </w:rPr>
              <w:id w:val="-106817660"/>
              <w:placeholder>
                <w:docPart w:val="24D425E07CE048038B6001617D6B00DC"/>
              </w:placeholder>
              <w:showingPlcHdr/>
              <w:dropDownList>
                <w:listItem w:value="Choose an item."/>
                <w:listItem w:displayText="Registered - International Protection" w:value="Registered - International Protection"/>
                <w:listItem w:displayText="Registered - Temporary Protection" w:value="Registered - Temporary Protection"/>
                <w:listItem w:displayText="Lawsuit/Appeal Process Ongoing" w:value="Lawsuit/Appeal Process Ongoing"/>
                <w:listItem w:displayText="Does Not Have Information on Status" w:value="Does Not Have Information on Status"/>
                <w:listItem w:displayText="Residence Permit" w:value="Residence Permit"/>
                <w:listItem w:displayText="Pending Registration and Documentation" w:value="Pending Registration and Documentation"/>
                <w:listItem w:displayText="Not Applicable (Turkish Citizen)" w:value="Not Applicable (Turkish Citizen)"/>
              </w:dropDownList>
            </w:sdtPr>
            <w:sdtEndPr>
              <w:rPr>
                <w:rStyle w:val="Style9"/>
              </w:rPr>
            </w:sdtEndPr>
            <w:sdtContent>
              <w:p w14:paraId="2F23E0EE" w14:textId="1D631E00" w:rsidR="00A55763" w:rsidRPr="00C439E6" w:rsidRDefault="00C439E6" w:rsidP="00323D14">
                <w:pPr>
                  <w:spacing w:before="40" w:after="40"/>
                  <w:rPr>
                    <w:rFonts w:ascii="Arial" w:hAnsi="Arial" w:cs="Arial"/>
                    <w:color w:val="0072BC"/>
                    <w:lang w:val="tr-TR"/>
                  </w:rPr>
                </w:pPr>
                <w:r w:rsidRPr="00475658">
                  <w:rPr>
                    <w:rStyle w:val="PlaceholderText"/>
                    <w:rFonts w:ascii="Arial" w:hAnsi="Arial" w:cs="Arial"/>
                    <w:lang w:val="tr-TR"/>
                  </w:rPr>
                  <w:t>Choose an item.</w:t>
                </w:r>
              </w:p>
            </w:sdtContent>
          </w:sdt>
        </w:tc>
      </w:tr>
      <w:tr w:rsidR="00A55763" w:rsidRPr="00B10F79" w14:paraId="6F730A85" w14:textId="77777777">
        <w:trPr>
          <w:trHeight w:val="220"/>
        </w:trPr>
        <w:tc>
          <w:tcPr>
            <w:tcW w:w="9350" w:type="dxa"/>
            <w:gridSpan w:val="6"/>
          </w:tcPr>
          <w:p w14:paraId="4EEF4EBD" w14:textId="776C5484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Spoken language(s)</w:t>
            </w:r>
            <w:r w:rsidR="009255FC">
              <w:rPr>
                <w:rFonts w:ascii="Arial" w:hAnsi="Arial" w:cs="Arial"/>
              </w:rPr>
              <w:t>:</w:t>
            </w:r>
          </w:p>
          <w:p w14:paraId="4DAC8B91" w14:textId="014BE74F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005484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603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9F532E" w:rsidRPr="00472C7F">
              <w:rPr>
                <w:rFonts w:ascii="Arial" w:hAnsi="Arial" w:cs="Arial"/>
              </w:rPr>
              <w:t xml:space="preserve"> Arabic </w:t>
            </w:r>
            <w:sdt>
              <w:sdtPr>
                <w:rPr>
                  <w:rFonts w:ascii="Arial" w:hAnsi="Arial" w:cs="Arial"/>
                </w:rPr>
                <w:tag w:val="goog_rdk_4"/>
                <w:id w:val="1460524353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-2479422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D603A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</w:sdtContent>
            </w:sdt>
            <w:r w:rsidR="009F532E" w:rsidRPr="00472C7F">
              <w:rPr>
                <w:rFonts w:ascii="Arial" w:hAnsi="Arial" w:cs="Arial"/>
              </w:rPr>
              <w:t xml:space="preserve"> Turkish </w:t>
            </w:r>
            <w:sdt>
              <w:sdtPr>
                <w:rPr>
                  <w:rFonts w:ascii="Arial" w:hAnsi="Arial" w:cs="Arial"/>
                </w:rPr>
                <w:tag w:val="goog_rdk_5"/>
                <w:id w:val="-2043269172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-23439179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D603A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</w:sdtContent>
            </w:sdt>
            <w:r w:rsidR="009F532E" w:rsidRPr="00472C7F">
              <w:rPr>
                <w:rFonts w:ascii="Arial" w:hAnsi="Arial" w:cs="Arial"/>
              </w:rPr>
              <w:t xml:space="preserve"> Farsi </w:t>
            </w:r>
            <w:sdt>
              <w:sdtPr>
                <w:rPr>
                  <w:rFonts w:ascii="Arial" w:hAnsi="Arial" w:cs="Arial"/>
                </w:rPr>
                <w:tag w:val="goog_rdk_6"/>
                <w:id w:val="-104968303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177829087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D603A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</w:sdtContent>
            </w:sdt>
            <w:r w:rsidR="009F532E" w:rsidRPr="00472C7F">
              <w:rPr>
                <w:rFonts w:ascii="Arial" w:hAnsi="Arial" w:cs="Arial"/>
              </w:rPr>
              <w:t xml:space="preserve"> Kurdish </w:t>
            </w:r>
            <w:sdt>
              <w:sdtPr>
                <w:rPr>
                  <w:rFonts w:ascii="Arial" w:hAnsi="Arial" w:cs="Arial"/>
                </w:rPr>
                <w:tag w:val="goog_rdk_7"/>
                <w:id w:val="-1295058768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209011558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D603A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</w:sdtContent>
            </w:sdt>
            <w:r w:rsidR="009F532E" w:rsidRPr="00472C7F">
              <w:rPr>
                <w:rFonts w:ascii="Arial" w:hAnsi="Arial" w:cs="Arial"/>
              </w:rPr>
              <w:t xml:space="preserve"> English</w:t>
            </w:r>
            <w:r w:rsidR="001B3003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tag w:val="goog_rdk_8"/>
                <w:id w:val="-266000707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-65329486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D603A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</w:sdtContent>
            </w:sdt>
            <w:r w:rsidR="009F532E" w:rsidRPr="00472C7F">
              <w:rPr>
                <w:rFonts w:ascii="Arial" w:hAnsi="Arial" w:cs="Arial"/>
              </w:rPr>
              <w:t xml:space="preserve"> Other (please specify): </w:t>
            </w: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1284731625"/>
                <w:placeholder>
                  <w:docPart w:val="16027B1CF1C14FE18DA29B8DD96617C2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822066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A55763" w:rsidRPr="00B10F79" w14:paraId="3F11B0C9" w14:textId="77777777">
        <w:trPr>
          <w:trHeight w:val="220"/>
        </w:trPr>
        <w:tc>
          <w:tcPr>
            <w:tcW w:w="9350" w:type="dxa"/>
            <w:gridSpan w:val="6"/>
          </w:tcPr>
          <w:p w14:paraId="2B679025" w14:textId="57BC9C0D" w:rsidR="00A55763" w:rsidRPr="00DD4D5E" w:rsidRDefault="001261E5" w:rsidP="00323D14">
            <w:pPr>
              <w:spacing w:before="40" w:after="40"/>
              <w:rPr>
                <w:rFonts w:ascii="Arial" w:hAnsi="Arial" w:cs="Arial"/>
                <w:color w:val="0072BC"/>
                <w:lang w:val="tr-TR"/>
              </w:rPr>
            </w:pPr>
            <w:r>
              <w:rPr>
                <w:rFonts w:ascii="Arial" w:hAnsi="Arial" w:cs="Arial"/>
              </w:rPr>
              <w:t>The p</w:t>
            </w:r>
            <w:r w:rsidR="009F532E" w:rsidRPr="00472C7F">
              <w:rPr>
                <w:rFonts w:ascii="Arial" w:hAnsi="Arial" w:cs="Arial"/>
              </w:rPr>
              <w:t>refer</w:t>
            </w:r>
            <w:r>
              <w:rPr>
                <w:rFonts w:ascii="Arial" w:hAnsi="Arial" w:cs="Arial"/>
              </w:rPr>
              <w:t xml:space="preserve">ence of the </w:t>
            </w:r>
            <w:r w:rsidR="00FB0BBC">
              <w:rPr>
                <w:rFonts w:ascii="Arial" w:hAnsi="Arial" w:cs="Arial"/>
              </w:rPr>
              <w:t xml:space="preserve">complainant </w:t>
            </w:r>
            <w:r>
              <w:rPr>
                <w:rFonts w:ascii="Arial" w:hAnsi="Arial" w:cs="Arial"/>
              </w:rPr>
              <w:t>regarding the</w:t>
            </w:r>
            <w:r w:rsidRPr="00472C7F">
              <w:rPr>
                <w:rFonts w:ascii="Arial" w:hAnsi="Arial" w:cs="Arial"/>
              </w:rPr>
              <w:t xml:space="preserve"> </w:t>
            </w:r>
            <w:r w:rsidR="009F532E" w:rsidRPr="00472C7F">
              <w:rPr>
                <w:rFonts w:ascii="Arial" w:hAnsi="Arial" w:cs="Arial"/>
              </w:rPr>
              <w:t xml:space="preserve">gender of receiving focal point: </w:t>
            </w: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1313863546"/>
                <w:placeholder>
                  <w:docPart w:val="B11FD70B71824A67B1E10A61B5072BDE"/>
                </w:placeholder>
                <w:showingPlcHdr/>
                <w:dropDownList>
                  <w:listItem w:value="Choose an item."/>
                  <w:listItem w:displayText="Male" w:value="Male"/>
                  <w:listItem w:displayText="Female" w:value="Female"/>
                  <w:listItem w:displayText="Gender Non-Binary" w:value="Gender Non-Binary"/>
                </w:dropDownList>
              </w:sdtPr>
              <w:sdtEndPr>
                <w:rPr>
                  <w:rStyle w:val="Style9"/>
                </w:rPr>
              </w:sdtEndPr>
              <w:sdtContent>
                <w:r w:rsidR="00DD4D5E" w:rsidRPr="00475658">
                  <w:rPr>
                    <w:rStyle w:val="PlaceholderText"/>
                    <w:rFonts w:ascii="Arial" w:hAnsi="Arial" w:cs="Arial"/>
                    <w:lang w:val="tr-TR"/>
                  </w:rPr>
                  <w:t>Choose an item.</w:t>
                </w:r>
              </w:sdtContent>
            </w:sdt>
          </w:p>
        </w:tc>
      </w:tr>
      <w:tr w:rsidR="00A55763" w:rsidRPr="00B10F79" w14:paraId="3DC938F7" w14:textId="77777777">
        <w:trPr>
          <w:trHeight w:val="220"/>
        </w:trPr>
        <w:tc>
          <w:tcPr>
            <w:tcW w:w="9350" w:type="dxa"/>
            <w:gridSpan w:val="6"/>
          </w:tcPr>
          <w:p w14:paraId="24B7E497" w14:textId="4F077E30" w:rsidR="00A55763" w:rsidRPr="00DD4D5E" w:rsidRDefault="001261E5" w:rsidP="00323D14">
            <w:pPr>
              <w:spacing w:before="40" w:after="40"/>
              <w:rPr>
                <w:rFonts w:ascii="Arial" w:hAnsi="Arial" w:cs="Arial"/>
                <w:color w:val="0072BC"/>
                <w:lang w:val="tr-TR"/>
              </w:rPr>
            </w:pPr>
            <w:r>
              <w:rPr>
                <w:rFonts w:ascii="Arial" w:hAnsi="Arial" w:cs="Arial"/>
              </w:rPr>
              <w:t>The p</w:t>
            </w:r>
            <w:r w:rsidR="009F532E" w:rsidRPr="00472C7F">
              <w:rPr>
                <w:rFonts w:ascii="Arial" w:hAnsi="Arial" w:cs="Arial"/>
              </w:rPr>
              <w:t>refer</w:t>
            </w:r>
            <w:r>
              <w:rPr>
                <w:rFonts w:ascii="Arial" w:hAnsi="Arial" w:cs="Arial"/>
              </w:rPr>
              <w:t xml:space="preserve">ence of the </w:t>
            </w:r>
            <w:r w:rsidR="00FB0BBC">
              <w:rPr>
                <w:rFonts w:ascii="Arial" w:hAnsi="Arial" w:cs="Arial"/>
              </w:rPr>
              <w:t>complainant</w:t>
            </w:r>
            <w:r>
              <w:rPr>
                <w:rFonts w:ascii="Arial" w:hAnsi="Arial" w:cs="Arial"/>
              </w:rPr>
              <w:t xml:space="preserve"> regarding the </w:t>
            </w:r>
            <w:r w:rsidR="009F532E" w:rsidRPr="00472C7F">
              <w:rPr>
                <w:rFonts w:ascii="Arial" w:hAnsi="Arial" w:cs="Arial"/>
              </w:rPr>
              <w:t xml:space="preserve">gender of </w:t>
            </w:r>
            <w:r>
              <w:rPr>
                <w:rFonts w:ascii="Arial" w:hAnsi="Arial" w:cs="Arial"/>
              </w:rPr>
              <w:t xml:space="preserve">the </w:t>
            </w:r>
            <w:r w:rsidR="009F532E" w:rsidRPr="00472C7F">
              <w:rPr>
                <w:rFonts w:ascii="Arial" w:hAnsi="Arial" w:cs="Arial"/>
              </w:rPr>
              <w:t>interpreter (</w:t>
            </w:r>
            <w:r w:rsidR="00A83DEC">
              <w:rPr>
                <w:rFonts w:ascii="Arial" w:hAnsi="Arial" w:cs="Arial"/>
              </w:rPr>
              <w:t>when the person</w:t>
            </w:r>
            <w:r w:rsidR="00B85DAF">
              <w:rPr>
                <w:rFonts w:ascii="Arial" w:hAnsi="Arial" w:cs="Arial"/>
              </w:rPr>
              <w:t xml:space="preserve"> is a foreigner</w:t>
            </w:r>
            <w:r w:rsidR="009F532E" w:rsidRPr="00472C7F">
              <w:rPr>
                <w:rFonts w:ascii="Arial" w:hAnsi="Arial" w:cs="Arial"/>
              </w:rPr>
              <w:t>):</w:t>
            </w:r>
            <w:r w:rsidR="009F532E" w:rsidRPr="00472C7F">
              <w:rPr>
                <w:rFonts w:ascii="Arial" w:hAnsi="Arial" w:cs="Arial"/>
                <w:color w:val="000000"/>
              </w:rPr>
              <w:t xml:space="preserve"> </w:t>
            </w: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1152253451"/>
                <w:placeholder>
                  <w:docPart w:val="7B21396C47C346F2B4F2212F173F840A"/>
                </w:placeholder>
                <w:showingPlcHdr/>
                <w:dropDownList>
                  <w:listItem w:value="Choose an item."/>
                  <w:listItem w:displayText="Male" w:value="Male"/>
                  <w:listItem w:displayText="Female" w:value="Female"/>
                  <w:listItem w:displayText="Gender Non-Binary" w:value="Gender Non-Binary"/>
                </w:dropDownList>
              </w:sdtPr>
              <w:sdtEndPr>
                <w:rPr>
                  <w:rStyle w:val="Style9"/>
                </w:rPr>
              </w:sdtEndPr>
              <w:sdtContent>
                <w:r w:rsidR="00DD4D5E" w:rsidRPr="00475658">
                  <w:rPr>
                    <w:rStyle w:val="PlaceholderText"/>
                    <w:rFonts w:ascii="Arial" w:hAnsi="Arial" w:cs="Arial"/>
                    <w:lang w:val="tr-TR"/>
                  </w:rPr>
                  <w:t>Choose an item.</w:t>
                </w:r>
              </w:sdtContent>
            </w:sdt>
          </w:p>
        </w:tc>
      </w:tr>
      <w:tr w:rsidR="00A55763" w:rsidRPr="00B10F79" w14:paraId="36F349F8" w14:textId="77777777">
        <w:trPr>
          <w:trHeight w:val="220"/>
        </w:trPr>
        <w:tc>
          <w:tcPr>
            <w:tcW w:w="9350" w:type="dxa"/>
            <w:gridSpan w:val="6"/>
          </w:tcPr>
          <w:p w14:paraId="6B9B39D7" w14:textId="77777777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 xml:space="preserve">Disability Status </w:t>
            </w:r>
          </w:p>
          <w:p w14:paraId="3D06CC57" w14:textId="600CC873" w:rsidR="00A55763" w:rsidRPr="00472C7F" w:rsidRDefault="009F532E" w:rsidP="00D3712F">
            <w:pPr>
              <w:spacing w:before="40" w:after="10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  <w:i/>
              </w:rPr>
              <w:t>Based on an individual level assessment using the Washington Group Short Set of Questions, please note if the</w:t>
            </w:r>
            <w:r w:rsidR="00FB0BBC">
              <w:rPr>
                <w:rFonts w:ascii="Arial" w:hAnsi="Arial" w:cs="Arial"/>
                <w:i/>
              </w:rPr>
              <w:t xml:space="preserve"> complainant</w:t>
            </w:r>
            <w:r w:rsidRPr="00472C7F">
              <w:rPr>
                <w:rFonts w:ascii="Arial" w:hAnsi="Arial" w:cs="Arial"/>
                <w:i/>
              </w:rPr>
              <w:t xml:space="preserve"> has any difficulties with the below functions.</w:t>
            </w:r>
          </w:p>
          <w:p w14:paraId="48D9FA59" w14:textId="04464CA9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898939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5B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9F532E" w:rsidRPr="00472C7F">
              <w:rPr>
                <w:rFonts w:ascii="Arial" w:hAnsi="Arial" w:cs="Arial"/>
              </w:rPr>
              <w:t xml:space="preserve"> Difficulties Seeing</w:t>
            </w:r>
          </w:p>
          <w:p w14:paraId="6D6612E1" w14:textId="28AACBDE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99564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5B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9F532E" w:rsidRPr="00472C7F">
              <w:rPr>
                <w:rFonts w:ascii="Arial" w:hAnsi="Arial" w:cs="Arial"/>
              </w:rPr>
              <w:t xml:space="preserve"> Difficulties Hearing</w:t>
            </w:r>
          </w:p>
          <w:p w14:paraId="7FEF26D0" w14:textId="32EB189D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695987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616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9F532E" w:rsidRPr="00472C7F">
              <w:rPr>
                <w:rFonts w:ascii="Arial" w:hAnsi="Arial" w:cs="Arial"/>
              </w:rPr>
              <w:t xml:space="preserve"> Difficulties Walking/Climbing Steps</w:t>
            </w:r>
          </w:p>
          <w:p w14:paraId="14B0FB1E" w14:textId="5E7280E8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4230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5B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9F532E" w:rsidRPr="00472C7F">
              <w:rPr>
                <w:rFonts w:ascii="Arial" w:hAnsi="Arial" w:cs="Arial"/>
              </w:rPr>
              <w:t xml:space="preserve"> Difficulties Remembering/Concentrating</w:t>
            </w:r>
          </w:p>
          <w:p w14:paraId="649E639F" w14:textId="6386673D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841751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5B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9F532E" w:rsidRPr="00472C7F">
              <w:rPr>
                <w:rFonts w:ascii="Arial" w:hAnsi="Arial" w:cs="Arial"/>
              </w:rPr>
              <w:t xml:space="preserve"> Difficulties with Self-Care</w:t>
            </w:r>
          </w:p>
          <w:p w14:paraId="46C71374" w14:textId="77777777" w:rsidR="00A55763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38410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492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9F532E" w:rsidRPr="00472C7F">
              <w:rPr>
                <w:rFonts w:ascii="Arial" w:hAnsi="Arial" w:cs="Arial"/>
              </w:rPr>
              <w:t xml:space="preserve"> Difficulties with Communication</w:t>
            </w:r>
          </w:p>
          <w:p w14:paraId="2B60ADAB" w14:textId="16A77B5F" w:rsidR="000F6A9C" w:rsidRPr="00472C7F" w:rsidRDefault="000F6A9C" w:rsidP="00323D14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es the </w:t>
            </w:r>
            <w:r w:rsidR="00FB0BBC">
              <w:rPr>
                <w:rFonts w:ascii="Arial" w:hAnsi="Arial" w:cs="Arial"/>
              </w:rPr>
              <w:t xml:space="preserve">complainant </w:t>
            </w:r>
            <w:r>
              <w:rPr>
                <w:rFonts w:ascii="Arial" w:hAnsi="Arial" w:cs="Arial"/>
              </w:rPr>
              <w:t>have a known disability</w:t>
            </w:r>
            <w:r w:rsidR="00A83DEC">
              <w:rPr>
                <w:rFonts w:ascii="Arial" w:hAnsi="Arial" w:cs="Arial"/>
              </w:rPr>
              <w:t xml:space="preserve"> or specific need that needs to be considered during the referral process</w:t>
            </w:r>
            <w:r>
              <w:rPr>
                <w:rFonts w:ascii="Arial" w:hAnsi="Arial" w:cs="Arial"/>
              </w:rPr>
              <w:t>? If yes, please indicate</w:t>
            </w:r>
            <w:r w:rsidR="00BB5E4A">
              <w:rPr>
                <w:rFonts w:ascii="Arial" w:hAnsi="Arial" w:cs="Arial"/>
              </w:rPr>
              <w:t xml:space="preserve"> the type of</w:t>
            </w:r>
            <w:r>
              <w:rPr>
                <w:rFonts w:ascii="Arial" w:hAnsi="Arial" w:cs="Arial"/>
              </w:rPr>
              <w:t xml:space="preserve"> disability </w:t>
            </w:r>
            <w:r w:rsidR="00BB5E4A">
              <w:rPr>
                <w:rFonts w:ascii="Arial" w:hAnsi="Arial" w:cs="Arial"/>
              </w:rPr>
              <w:t>or specific need</w:t>
            </w:r>
            <w:r>
              <w:rPr>
                <w:rFonts w:ascii="Arial" w:hAnsi="Arial" w:cs="Arial"/>
              </w:rPr>
              <w:t xml:space="preserve">: </w:t>
            </w: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490096957"/>
                <w:placeholder>
                  <w:docPart w:val="96CEC4BAA90C4864B0CB62165B7F591C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A55763" w:rsidRPr="00B10F79" w14:paraId="3C3A0DBF" w14:textId="77777777" w:rsidTr="00D87C7C">
        <w:trPr>
          <w:trHeight w:val="220"/>
        </w:trPr>
        <w:tc>
          <w:tcPr>
            <w:tcW w:w="2337" w:type="dxa"/>
          </w:tcPr>
          <w:p w14:paraId="2E69888F" w14:textId="77777777" w:rsidR="00A55763" w:rsidRPr="00472C7F" w:rsidRDefault="009F532E" w:rsidP="00323D14">
            <w:pPr>
              <w:spacing w:before="40" w:after="40"/>
              <w:rPr>
                <w:rFonts w:ascii="Arial" w:hAnsi="Arial" w:cs="Arial"/>
                <w:i/>
              </w:rPr>
            </w:pPr>
            <w:r w:rsidRPr="00472C7F">
              <w:rPr>
                <w:rFonts w:ascii="Arial" w:hAnsi="Arial" w:cs="Arial"/>
              </w:rPr>
              <w:t>Safe contact can be made by:</w:t>
            </w:r>
          </w:p>
          <w:sdt>
            <w:sdtPr>
              <w:rPr>
                <w:rFonts w:ascii="Arial" w:hAnsi="Arial" w:cs="Arial"/>
                <w:sz w:val="20"/>
                <w:szCs w:val="20"/>
              </w:rPr>
              <w:id w:val="-502585888"/>
              <w:placeholder>
                <w:docPart w:val="E5E763F1CC014E4583F5DB2D5C2616CB"/>
              </w:placeholder>
              <w:showingPlcHdr/>
              <w:comboBox>
                <w:listItem w:value="Choose an item."/>
                <w:listItem w:displayText="Phone call" w:value="Phone call"/>
                <w:listItem w:displayText="SMS/text message" w:value="SMS/text message"/>
                <w:listItem w:displayText="Whatsapp" w:value="Whatsapp"/>
                <w:listItem w:displayText="Email" w:value="Email"/>
                <w:listItem w:displayText="Friend" w:value="Friend"/>
                <w:listItem w:displayText="Relative" w:value="Relative"/>
                <w:listItem w:displayText="Neighbour" w:value="Neighbour"/>
                <w:listItem w:displayText="Home visit" w:value="Home visit"/>
                <w:listItem w:displayText="Other" w:value="Other"/>
              </w:comboBox>
            </w:sdtPr>
            <w:sdtEndPr/>
            <w:sdtContent>
              <w:p w14:paraId="21A8AB25" w14:textId="2EE51C18" w:rsidR="00A55763" w:rsidRPr="00FC1154" w:rsidRDefault="00FC1154" w:rsidP="00323D14">
                <w:pPr>
                  <w:spacing w:before="40" w:after="40"/>
                  <w:rPr>
                    <w:rFonts w:ascii="Arial" w:hAnsi="Arial" w:cs="Arial"/>
                    <w:sz w:val="20"/>
                    <w:szCs w:val="20"/>
                  </w:rPr>
                </w:pPr>
                <w:r w:rsidRPr="00475658">
                  <w:rPr>
                    <w:rStyle w:val="PlaceholderText"/>
                    <w:rFonts w:ascii="Arial" w:hAnsi="Arial" w:cs="Arial"/>
                  </w:rPr>
                  <w:t>Choose an item.</w:t>
                </w:r>
              </w:p>
            </w:sdtContent>
          </w:sdt>
        </w:tc>
        <w:tc>
          <w:tcPr>
            <w:tcW w:w="2788" w:type="dxa"/>
            <w:gridSpan w:val="2"/>
          </w:tcPr>
          <w:p w14:paraId="5EBA7212" w14:textId="77777777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During these days:</w:t>
            </w:r>
          </w:p>
          <w:sdt>
            <w:sdtPr>
              <w:rPr>
                <w:rFonts w:ascii="Arial" w:hAnsi="Arial" w:cs="Arial"/>
              </w:rPr>
              <w:id w:val="-630702155"/>
              <w:placeholder>
                <w:docPart w:val="6B1ECAF0E56A4144B8FC3885705F8C59"/>
              </w:placeholder>
              <w:showingPlcHdr/>
              <w:comboBox>
                <w:listItem w:value="Choose an item."/>
                <w:listItem w:displayText="Monday" w:value="Monday"/>
                <w:listItem w:displayText="Tuesday" w:value="Tuesday"/>
                <w:listItem w:displayText="Wednesday" w:value="Wednesday"/>
                <w:listItem w:displayText="Thursday" w:value="Thursday"/>
                <w:listItem w:displayText="Friday" w:value="Friday"/>
                <w:listItem w:displayText="Saturday" w:value="Saturday"/>
                <w:listItem w:displayText="Sunday" w:value="Sunday"/>
              </w:comboBox>
            </w:sdtPr>
            <w:sdtEndPr/>
            <w:sdtContent>
              <w:p w14:paraId="07B6DC58" w14:textId="77777777" w:rsidR="002F5300" w:rsidRDefault="002F5300" w:rsidP="00323D14">
                <w:pPr>
                  <w:pStyle w:val="ListParagraph"/>
                  <w:spacing w:before="40" w:after="40"/>
                  <w:ind w:left="0"/>
                  <w:rPr>
                    <w:rFonts w:ascii="Arial" w:hAnsi="Arial" w:cs="Arial"/>
                    <w:lang w:eastAsia="en-US"/>
                  </w:rPr>
                </w:pPr>
                <w:r w:rsidRPr="002F5300">
                  <w:rPr>
                    <w:rStyle w:val="PlaceholderText"/>
                    <w:rFonts w:ascii="Arial" w:hAnsi="Arial" w:cs="Arial"/>
                  </w:rPr>
                  <w:t>Choose an item.</w:t>
                </w:r>
              </w:p>
            </w:sdtContent>
          </w:sdt>
          <w:p w14:paraId="31B70F41" w14:textId="6F9379DC" w:rsidR="00A55763" w:rsidRPr="00472C7F" w:rsidRDefault="00A55763" w:rsidP="00323D14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1887" w:type="dxa"/>
            <w:gridSpan w:val="2"/>
          </w:tcPr>
          <w:p w14:paraId="56D10DF9" w14:textId="77777777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During these hours:</w:t>
            </w:r>
          </w:p>
          <w:sdt>
            <w:sdtPr>
              <w:rPr>
                <w:rFonts w:ascii="Arial" w:hAnsi="Arial" w:cs="Arial"/>
              </w:rPr>
              <w:id w:val="1747684235"/>
              <w:placeholder>
                <w:docPart w:val="65F65BE1AD264CE8AB68CFBC671349C6"/>
              </w:placeholder>
              <w:showingPlcHdr/>
            </w:sdtPr>
            <w:sdtEndPr/>
            <w:sdtContent>
              <w:p w14:paraId="2D11EFBC" w14:textId="6D570954" w:rsidR="00A55763" w:rsidRPr="00472C7F" w:rsidRDefault="003626CE" w:rsidP="00323D14">
                <w:pPr>
                  <w:pStyle w:val="ListParagraph"/>
                  <w:spacing w:before="40" w:after="40"/>
                  <w:ind w:left="0"/>
                  <w:rPr>
                    <w:rFonts w:ascii="Arial" w:hAnsi="Arial" w:cs="Arial"/>
                    <w:lang w:eastAsia="en-US"/>
                  </w:rPr>
                </w:pPr>
                <w:r w:rsidRPr="00872130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sdtContent>
          </w:sdt>
        </w:tc>
        <w:tc>
          <w:tcPr>
            <w:tcW w:w="2338" w:type="dxa"/>
          </w:tcPr>
          <w:p w14:paraId="2426D6D1" w14:textId="77777777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Contact details:</w:t>
            </w:r>
          </w:p>
          <w:sdt>
            <w:sdtPr>
              <w:rPr>
                <w:rFonts w:ascii="Arial" w:hAnsi="Arial" w:cs="Arial"/>
              </w:rPr>
              <w:id w:val="544495193"/>
              <w:placeholder>
                <w:docPart w:val="FB2D9917603C417692D5224CBDB8C721"/>
              </w:placeholder>
              <w:showingPlcHdr/>
            </w:sdtPr>
            <w:sdtEndPr/>
            <w:sdtContent>
              <w:p w14:paraId="010BC966" w14:textId="6D5AC63A" w:rsidR="00A55763" w:rsidRPr="00472C7F" w:rsidRDefault="003626CE" w:rsidP="00323D14">
                <w:pPr>
                  <w:pStyle w:val="ListParagraph"/>
                  <w:spacing w:before="40" w:after="40"/>
                  <w:ind w:left="0"/>
                  <w:rPr>
                    <w:rFonts w:ascii="Arial" w:hAnsi="Arial" w:cs="Arial"/>
                    <w:lang w:eastAsia="en-US"/>
                  </w:rPr>
                </w:pPr>
                <w:r w:rsidRPr="00872130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sdtContent>
          </w:sdt>
        </w:tc>
      </w:tr>
      <w:tr w:rsidR="00A55763" w:rsidRPr="00B10F79" w14:paraId="75CEA04B" w14:textId="77777777">
        <w:trPr>
          <w:trHeight w:val="220"/>
        </w:trPr>
        <w:tc>
          <w:tcPr>
            <w:tcW w:w="9350" w:type="dxa"/>
            <w:gridSpan w:val="6"/>
            <w:shd w:val="clear" w:color="auto" w:fill="B4C6E7"/>
          </w:tcPr>
          <w:p w14:paraId="1A2E1B00" w14:textId="19BC3C2A" w:rsidR="00A55763" w:rsidRPr="00472C7F" w:rsidRDefault="009F532E" w:rsidP="00323D14">
            <w:pPr>
              <w:spacing w:before="40" w:after="40"/>
              <w:rPr>
                <w:rFonts w:ascii="Arial" w:hAnsi="Arial" w:cs="Arial"/>
                <w:b/>
              </w:rPr>
            </w:pPr>
            <w:r w:rsidRPr="00472C7F">
              <w:rPr>
                <w:rFonts w:ascii="Arial" w:hAnsi="Arial" w:cs="Arial"/>
                <w:b/>
              </w:rPr>
              <w:t xml:space="preserve">Information on the </w:t>
            </w:r>
            <w:r w:rsidR="00FB0BBC">
              <w:rPr>
                <w:rFonts w:ascii="Arial" w:hAnsi="Arial" w:cs="Arial"/>
                <w:b/>
              </w:rPr>
              <w:t xml:space="preserve">Alleged </w:t>
            </w:r>
            <w:r w:rsidRPr="00472C7F">
              <w:rPr>
                <w:rFonts w:ascii="Arial" w:hAnsi="Arial" w:cs="Arial"/>
                <w:b/>
              </w:rPr>
              <w:t>Incident</w:t>
            </w:r>
            <w:r w:rsidR="00634738">
              <w:rPr>
                <w:rFonts w:ascii="Arial" w:hAnsi="Arial" w:cs="Arial"/>
                <w:b/>
              </w:rPr>
              <w:t xml:space="preserve"> and Perpetrator</w:t>
            </w:r>
          </w:p>
        </w:tc>
      </w:tr>
      <w:tr w:rsidR="00A55763" w:rsidRPr="00B10F79" w14:paraId="3E1BFF37" w14:textId="77777777">
        <w:trPr>
          <w:trHeight w:val="220"/>
        </w:trPr>
        <w:tc>
          <w:tcPr>
            <w:tcW w:w="3116" w:type="dxa"/>
            <w:gridSpan w:val="2"/>
            <w:shd w:val="clear" w:color="auto" w:fill="FFFFFF"/>
          </w:tcPr>
          <w:p w14:paraId="12E86086" w14:textId="655CD213" w:rsidR="00A55763" w:rsidRPr="00472C7F" w:rsidRDefault="009F532E" w:rsidP="00323D14">
            <w:pPr>
              <w:spacing w:before="40" w:after="40"/>
              <w:rPr>
                <w:rFonts w:ascii="Arial" w:eastAsia="Arial" w:hAnsi="Arial" w:cs="Arial"/>
                <w:color w:val="000000"/>
              </w:rPr>
            </w:pPr>
            <w:r w:rsidRPr="00472C7F">
              <w:rPr>
                <w:rFonts w:ascii="Arial" w:hAnsi="Arial" w:cs="Arial"/>
              </w:rPr>
              <w:t xml:space="preserve">Date of </w:t>
            </w:r>
            <w:r w:rsidR="00051B3D">
              <w:rPr>
                <w:rFonts w:ascii="Arial" w:hAnsi="Arial" w:cs="Arial"/>
              </w:rPr>
              <w:t xml:space="preserve">the </w:t>
            </w:r>
            <w:r w:rsidR="00634738">
              <w:rPr>
                <w:rFonts w:ascii="Arial" w:hAnsi="Arial" w:cs="Arial"/>
              </w:rPr>
              <w:t xml:space="preserve">alleged </w:t>
            </w:r>
            <w:r w:rsidRPr="00472C7F">
              <w:rPr>
                <w:rFonts w:ascii="Arial" w:hAnsi="Arial" w:cs="Arial"/>
              </w:rPr>
              <w:t>incident(s):</w:t>
            </w:r>
            <w:r w:rsidRPr="00472C7F">
              <w:rPr>
                <w:rFonts w:ascii="Arial" w:eastAsia="Arial" w:hAnsi="Arial" w:cs="Arial"/>
                <w:color w:val="000000"/>
              </w:rPr>
              <w:t xml:space="preserve"> </w:t>
            </w:r>
          </w:p>
          <w:p w14:paraId="77CBB125" w14:textId="5C7A1FE3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lang w:val="tr-TR"/>
                </w:rPr>
                <w:id w:val="-176045896"/>
                <w:placeholder>
                  <w:docPart w:val="8EFA1F76479D47B2B9672A9E909AB4CD"/>
                </w:placeholder>
                <w:showingPlcHdr/>
                <w:date w:fullDate="2017-06-17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3626CE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a date.</w:t>
                </w:r>
              </w:sdtContent>
            </w:sdt>
          </w:p>
        </w:tc>
        <w:tc>
          <w:tcPr>
            <w:tcW w:w="3117" w:type="dxa"/>
            <w:gridSpan w:val="2"/>
            <w:shd w:val="clear" w:color="auto" w:fill="FFFFFF"/>
          </w:tcPr>
          <w:p w14:paraId="5C57C8AF" w14:textId="0EAD2D0D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Time of</w:t>
            </w:r>
            <w:r w:rsidR="00051B3D">
              <w:rPr>
                <w:rFonts w:ascii="Arial" w:hAnsi="Arial" w:cs="Arial"/>
              </w:rPr>
              <w:t xml:space="preserve"> the </w:t>
            </w:r>
            <w:r w:rsidR="00634738">
              <w:rPr>
                <w:rFonts w:ascii="Arial" w:hAnsi="Arial" w:cs="Arial"/>
              </w:rPr>
              <w:t>alleged</w:t>
            </w:r>
            <w:r w:rsidR="00634738" w:rsidRPr="00472C7F">
              <w:rPr>
                <w:rFonts w:ascii="Arial" w:hAnsi="Arial" w:cs="Arial"/>
              </w:rPr>
              <w:t xml:space="preserve"> </w:t>
            </w:r>
            <w:r w:rsidRPr="00472C7F">
              <w:rPr>
                <w:rFonts w:ascii="Arial" w:hAnsi="Arial" w:cs="Arial"/>
              </w:rPr>
              <w:t>incident(s):</w:t>
            </w:r>
          </w:p>
          <w:sdt>
            <w:sdtPr>
              <w:rPr>
                <w:rFonts w:ascii="Arial" w:hAnsi="Arial" w:cs="Arial"/>
              </w:rPr>
              <w:id w:val="-1562715903"/>
              <w:placeholder>
                <w:docPart w:val="725389AD3E694DA5BF72FE5566780958"/>
              </w:placeholder>
              <w:showingPlcHdr/>
            </w:sdtPr>
            <w:sdtEndPr/>
            <w:sdtContent>
              <w:p w14:paraId="2EBABF50" w14:textId="105615BE" w:rsidR="00A55763" w:rsidRPr="003626CE" w:rsidRDefault="003626CE" w:rsidP="00323D14">
                <w:pPr>
                  <w:pStyle w:val="ListParagraph"/>
                  <w:spacing w:before="40" w:after="40"/>
                  <w:ind w:left="0"/>
                  <w:rPr>
                    <w:rFonts w:ascii="Arial" w:hAnsi="Arial" w:cs="Arial"/>
                    <w:lang w:val="en-US" w:eastAsia="en-US"/>
                  </w:rPr>
                </w:pPr>
                <w:r w:rsidRPr="00872130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sdtContent>
          </w:sdt>
        </w:tc>
        <w:tc>
          <w:tcPr>
            <w:tcW w:w="3117" w:type="dxa"/>
            <w:gridSpan w:val="2"/>
            <w:shd w:val="clear" w:color="auto" w:fill="FFFFFF"/>
          </w:tcPr>
          <w:p w14:paraId="4D4A1C74" w14:textId="63B267EE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 xml:space="preserve">Location of </w:t>
            </w:r>
            <w:r w:rsidR="00051B3D">
              <w:rPr>
                <w:rFonts w:ascii="Arial" w:hAnsi="Arial" w:cs="Arial"/>
              </w:rPr>
              <w:t xml:space="preserve">the </w:t>
            </w:r>
            <w:r w:rsidR="00634738">
              <w:rPr>
                <w:rFonts w:ascii="Arial" w:hAnsi="Arial" w:cs="Arial"/>
              </w:rPr>
              <w:t xml:space="preserve">alleged </w:t>
            </w:r>
            <w:r w:rsidRPr="00472C7F">
              <w:rPr>
                <w:rFonts w:ascii="Arial" w:hAnsi="Arial" w:cs="Arial"/>
              </w:rPr>
              <w:t>incident(s):</w:t>
            </w:r>
          </w:p>
          <w:sdt>
            <w:sdtPr>
              <w:rPr>
                <w:rFonts w:ascii="Arial" w:hAnsi="Arial" w:cs="Arial"/>
              </w:rPr>
              <w:id w:val="1222100050"/>
              <w:placeholder>
                <w:docPart w:val="20F40213ABC74922B0021E4B51DEF20A"/>
              </w:placeholder>
              <w:showingPlcHdr/>
            </w:sdtPr>
            <w:sdtEndPr/>
            <w:sdtContent>
              <w:p w14:paraId="2F32776B" w14:textId="12538F23" w:rsidR="00A55763" w:rsidRPr="007A1151" w:rsidRDefault="003626CE" w:rsidP="00323D14">
                <w:pPr>
                  <w:pStyle w:val="ListParagraph"/>
                  <w:spacing w:before="40" w:after="40"/>
                  <w:ind w:left="0"/>
                  <w:rPr>
                    <w:rFonts w:ascii="Arial" w:hAnsi="Arial" w:cs="Arial"/>
                    <w:lang w:val="en-US" w:eastAsia="en-US"/>
                  </w:rPr>
                </w:pPr>
                <w:r w:rsidRPr="00872130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sdtContent>
          </w:sdt>
        </w:tc>
      </w:tr>
      <w:tr w:rsidR="00A55763" w:rsidRPr="00B10F79" w14:paraId="4A9E7DA1" w14:textId="77777777">
        <w:trPr>
          <w:trHeight w:val="220"/>
        </w:trPr>
        <w:tc>
          <w:tcPr>
            <w:tcW w:w="9350" w:type="dxa"/>
            <w:gridSpan w:val="6"/>
            <w:shd w:val="clear" w:color="auto" w:fill="FFFFFF"/>
          </w:tcPr>
          <w:p w14:paraId="531AB56C" w14:textId="4BC9B79F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 xml:space="preserve">Brief description of </w:t>
            </w:r>
            <w:r w:rsidR="00051B3D">
              <w:rPr>
                <w:rFonts w:ascii="Arial" w:hAnsi="Arial" w:cs="Arial"/>
              </w:rPr>
              <w:t xml:space="preserve">the </w:t>
            </w:r>
            <w:r w:rsidR="00634738">
              <w:rPr>
                <w:rFonts w:ascii="Arial" w:hAnsi="Arial" w:cs="Arial"/>
              </w:rPr>
              <w:t xml:space="preserve">alleged </w:t>
            </w:r>
            <w:r w:rsidRPr="00472C7F">
              <w:rPr>
                <w:rFonts w:ascii="Arial" w:hAnsi="Arial" w:cs="Arial"/>
              </w:rPr>
              <w:t xml:space="preserve">incident(s) in the words of the </w:t>
            </w:r>
            <w:r w:rsidR="00634738">
              <w:rPr>
                <w:rFonts w:ascii="Arial" w:hAnsi="Arial" w:cs="Arial"/>
              </w:rPr>
              <w:t>complainant</w:t>
            </w:r>
            <w:r w:rsidRPr="00472C7F">
              <w:rPr>
                <w:rFonts w:ascii="Arial" w:hAnsi="Arial" w:cs="Arial"/>
              </w:rPr>
              <w:t xml:space="preserve">: </w:t>
            </w:r>
          </w:p>
          <w:p w14:paraId="42AEE546" w14:textId="3F79D23D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756949790"/>
                <w:placeholder>
                  <w:docPart w:val="96E1015750B443558C4E57FFAB2018BE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431A8C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A55763" w:rsidRPr="00B10F79" w14:paraId="595FAC2B" w14:textId="77777777" w:rsidTr="00D87C7C">
        <w:trPr>
          <w:trHeight w:val="220"/>
        </w:trPr>
        <w:tc>
          <w:tcPr>
            <w:tcW w:w="5125" w:type="dxa"/>
            <w:gridSpan w:val="3"/>
            <w:shd w:val="clear" w:color="auto" w:fill="FFFFFF"/>
          </w:tcPr>
          <w:p w14:paraId="3D46631A" w14:textId="29220BF8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 xml:space="preserve">Name of </w:t>
            </w:r>
            <w:r w:rsidR="00291C3E">
              <w:rPr>
                <w:rFonts w:ascii="Arial" w:hAnsi="Arial" w:cs="Arial"/>
              </w:rPr>
              <w:t xml:space="preserve">the </w:t>
            </w:r>
            <w:r w:rsidR="00634738">
              <w:rPr>
                <w:rFonts w:ascii="Arial" w:hAnsi="Arial" w:cs="Arial"/>
              </w:rPr>
              <w:t>alleged</w:t>
            </w:r>
            <w:r w:rsidR="00634738" w:rsidRPr="00472C7F">
              <w:rPr>
                <w:rFonts w:ascii="Arial" w:hAnsi="Arial" w:cs="Arial"/>
              </w:rPr>
              <w:t xml:space="preserve"> </w:t>
            </w:r>
            <w:r w:rsidRPr="00472C7F">
              <w:rPr>
                <w:rFonts w:ascii="Arial" w:hAnsi="Arial" w:cs="Arial"/>
              </w:rPr>
              <w:t xml:space="preserve">perpetrator: </w:t>
            </w:r>
          </w:p>
          <w:p w14:paraId="5054BF93" w14:textId="1B85D475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795059971"/>
                <w:placeholder>
                  <w:docPart w:val="2C3A33BBEC694D00A870794399250FD2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431A8C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  <w:tc>
          <w:tcPr>
            <w:tcW w:w="4225" w:type="dxa"/>
            <w:gridSpan w:val="3"/>
            <w:shd w:val="clear" w:color="auto" w:fill="FFFFFF"/>
          </w:tcPr>
          <w:p w14:paraId="5E465027" w14:textId="55F912C4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 xml:space="preserve">Address of </w:t>
            </w:r>
            <w:r w:rsidR="00291C3E">
              <w:rPr>
                <w:rFonts w:ascii="Arial" w:hAnsi="Arial" w:cs="Arial"/>
              </w:rPr>
              <w:t xml:space="preserve">the </w:t>
            </w:r>
            <w:r w:rsidR="00634738">
              <w:rPr>
                <w:rFonts w:ascii="Arial" w:hAnsi="Arial" w:cs="Arial"/>
              </w:rPr>
              <w:t>alleged</w:t>
            </w:r>
            <w:r w:rsidR="00634738" w:rsidRPr="00472C7F">
              <w:rPr>
                <w:rFonts w:ascii="Arial" w:hAnsi="Arial" w:cs="Arial"/>
              </w:rPr>
              <w:t xml:space="preserve"> </w:t>
            </w:r>
            <w:r w:rsidRPr="00472C7F">
              <w:rPr>
                <w:rFonts w:ascii="Arial" w:hAnsi="Arial" w:cs="Arial"/>
              </w:rPr>
              <w:t>perpetrator (if known):</w:t>
            </w:r>
          </w:p>
          <w:p w14:paraId="4A7DDBA2" w14:textId="0D86EE73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953525442"/>
                <w:placeholder>
                  <w:docPart w:val="606AADB9775C441FA055EF535425D963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431A8C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A55763" w:rsidRPr="00B10F79" w14:paraId="463B6AEF" w14:textId="77777777" w:rsidTr="00D87C7C">
        <w:trPr>
          <w:trHeight w:val="220"/>
        </w:trPr>
        <w:tc>
          <w:tcPr>
            <w:tcW w:w="5125" w:type="dxa"/>
            <w:gridSpan w:val="3"/>
            <w:shd w:val="clear" w:color="auto" w:fill="FFFFFF"/>
          </w:tcPr>
          <w:p w14:paraId="465CD10D" w14:textId="62E8FD06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lastRenderedPageBreak/>
              <w:t xml:space="preserve">Organization </w:t>
            </w:r>
            <w:r w:rsidR="00291C3E">
              <w:rPr>
                <w:rFonts w:ascii="Arial" w:hAnsi="Arial" w:cs="Arial"/>
              </w:rPr>
              <w:t xml:space="preserve">the </w:t>
            </w:r>
            <w:r w:rsidR="00634738">
              <w:rPr>
                <w:rFonts w:ascii="Arial" w:hAnsi="Arial" w:cs="Arial"/>
              </w:rPr>
              <w:t>alleged</w:t>
            </w:r>
            <w:r w:rsidR="00634738" w:rsidRPr="00472C7F">
              <w:rPr>
                <w:rFonts w:ascii="Arial" w:hAnsi="Arial" w:cs="Arial"/>
              </w:rPr>
              <w:t xml:space="preserve"> </w:t>
            </w:r>
            <w:r w:rsidRPr="00472C7F">
              <w:rPr>
                <w:rFonts w:ascii="Arial" w:hAnsi="Arial" w:cs="Arial"/>
              </w:rPr>
              <w:t>perpetrator works for:</w:t>
            </w:r>
            <w:r w:rsidRPr="00472C7F">
              <w:rPr>
                <w:rFonts w:ascii="Arial" w:hAnsi="Arial" w:cs="Arial"/>
              </w:rPr>
              <w:br/>
            </w: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1469164774"/>
                <w:placeholder>
                  <w:docPart w:val="BEFFDD2D1A7F4847AF0DAED63DBD396D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431A8C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  <w:tc>
          <w:tcPr>
            <w:tcW w:w="4225" w:type="dxa"/>
            <w:gridSpan w:val="3"/>
            <w:shd w:val="clear" w:color="auto" w:fill="FFFFFF"/>
          </w:tcPr>
          <w:p w14:paraId="71CCBAFC" w14:textId="6B40EB9C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 xml:space="preserve">Job title of </w:t>
            </w:r>
            <w:r w:rsidR="00291C3E">
              <w:rPr>
                <w:rFonts w:ascii="Arial" w:hAnsi="Arial" w:cs="Arial"/>
              </w:rPr>
              <w:t xml:space="preserve">the </w:t>
            </w:r>
            <w:r w:rsidR="00634738">
              <w:rPr>
                <w:rFonts w:ascii="Arial" w:hAnsi="Arial" w:cs="Arial"/>
              </w:rPr>
              <w:t>alleged</w:t>
            </w:r>
            <w:r w:rsidR="00634738" w:rsidRPr="00472C7F">
              <w:rPr>
                <w:rFonts w:ascii="Arial" w:hAnsi="Arial" w:cs="Arial"/>
              </w:rPr>
              <w:t xml:space="preserve"> </w:t>
            </w:r>
            <w:r w:rsidRPr="00472C7F">
              <w:rPr>
                <w:rFonts w:ascii="Arial" w:hAnsi="Arial" w:cs="Arial"/>
              </w:rPr>
              <w:t>perpetrator:</w:t>
            </w:r>
          </w:p>
          <w:p w14:paraId="562E3887" w14:textId="43425AFB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712880561"/>
                <w:placeholder>
                  <w:docPart w:val="A7DAE3068BBE4E1399A8E5028095AFAD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431A8C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A55763" w:rsidRPr="00B10F79" w14:paraId="7DD5588D" w14:textId="77777777" w:rsidTr="00D87C7C">
        <w:trPr>
          <w:trHeight w:val="220"/>
        </w:trPr>
        <w:tc>
          <w:tcPr>
            <w:tcW w:w="5125" w:type="dxa"/>
            <w:gridSpan w:val="3"/>
            <w:shd w:val="clear" w:color="auto" w:fill="FFFFFF"/>
          </w:tcPr>
          <w:p w14:paraId="70822F22" w14:textId="26CCCDFF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 xml:space="preserve">Age of </w:t>
            </w:r>
            <w:r w:rsidR="00291C3E">
              <w:rPr>
                <w:rFonts w:ascii="Arial" w:hAnsi="Arial" w:cs="Arial"/>
              </w:rPr>
              <w:t xml:space="preserve">the </w:t>
            </w:r>
            <w:r w:rsidR="00634738">
              <w:rPr>
                <w:rFonts w:ascii="Arial" w:hAnsi="Arial" w:cs="Arial"/>
              </w:rPr>
              <w:t>alleged</w:t>
            </w:r>
            <w:r w:rsidR="00634738" w:rsidRPr="00472C7F">
              <w:rPr>
                <w:rFonts w:ascii="Arial" w:hAnsi="Arial" w:cs="Arial"/>
              </w:rPr>
              <w:t xml:space="preserve"> </w:t>
            </w:r>
            <w:r w:rsidRPr="00472C7F">
              <w:rPr>
                <w:rFonts w:ascii="Arial" w:hAnsi="Arial" w:cs="Arial"/>
              </w:rPr>
              <w:t xml:space="preserve">perpetrator: </w:t>
            </w:r>
          </w:p>
          <w:p w14:paraId="4D572329" w14:textId="3E66432A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2114426577"/>
                <w:placeholder>
                  <w:docPart w:val="BDABED871E5B46BA9819AB55380F9E51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431A8C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  <w:tc>
          <w:tcPr>
            <w:tcW w:w="4225" w:type="dxa"/>
            <w:gridSpan w:val="3"/>
            <w:shd w:val="clear" w:color="auto" w:fill="FFFFFF"/>
          </w:tcPr>
          <w:p w14:paraId="22ECC6D2" w14:textId="1F000B1F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 xml:space="preserve">Gender of </w:t>
            </w:r>
            <w:r w:rsidR="00291C3E">
              <w:rPr>
                <w:rFonts w:ascii="Arial" w:hAnsi="Arial" w:cs="Arial"/>
              </w:rPr>
              <w:t xml:space="preserve">the </w:t>
            </w:r>
            <w:r w:rsidR="00634738">
              <w:rPr>
                <w:rFonts w:ascii="Arial" w:hAnsi="Arial" w:cs="Arial"/>
              </w:rPr>
              <w:t>alleged</w:t>
            </w:r>
            <w:r w:rsidR="00634738" w:rsidRPr="00472C7F">
              <w:rPr>
                <w:rFonts w:ascii="Arial" w:hAnsi="Arial" w:cs="Arial"/>
              </w:rPr>
              <w:t xml:space="preserve"> </w:t>
            </w:r>
            <w:r w:rsidRPr="00472C7F">
              <w:rPr>
                <w:rFonts w:ascii="Arial" w:hAnsi="Arial" w:cs="Arial"/>
              </w:rPr>
              <w:t>perpetrator:</w:t>
            </w:r>
          </w:p>
          <w:sdt>
            <w:sdtPr>
              <w:rPr>
                <w:rStyle w:val="Style9"/>
                <w:rFonts w:ascii="Arial" w:hAnsi="Arial" w:cs="Arial"/>
                <w:lang w:val="tr-TR"/>
              </w:rPr>
              <w:id w:val="106251323"/>
              <w:placeholder>
                <w:docPart w:val="CEAEEF15DDC54C0EB5A1F2224CF3980D"/>
              </w:placeholder>
              <w:showingPlcHdr/>
              <w:dropDownList>
                <w:listItem w:value="Choose an item."/>
                <w:listItem w:displayText="Male" w:value="Male"/>
                <w:listItem w:displayText="Female" w:value="Female"/>
                <w:listItem w:displayText="Gender Non-Binary" w:value="Gender Non-Binary"/>
              </w:dropDownList>
            </w:sdtPr>
            <w:sdtEndPr>
              <w:rPr>
                <w:rStyle w:val="Style9"/>
              </w:rPr>
            </w:sdtEndPr>
            <w:sdtContent>
              <w:p w14:paraId="7094217B" w14:textId="33378653" w:rsidR="00A55763" w:rsidRPr="00431A8C" w:rsidRDefault="00431A8C" w:rsidP="00323D14">
                <w:pPr>
                  <w:spacing w:before="40" w:after="40"/>
                  <w:contextualSpacing/>
                  <w:rPr>
                    <w:rFonts w:ascii="Arial" w:hAnsi="Arial" w:cs="Arial"/>
                    <w:color w:val="0072BC"/>
                    <w:lang w:val="tr-TR"/>
                  </w:rPr>
                </w:pPr>
                <w:r w:rsidRPr="00475658">
                  <w:rPr>
                    <w:rStyle w:val="PlaceholderText"/>
                    <w:rFonts w:ascii="Arial" w:hAnsi="Arial" w:cs="Arial"/>
                    <w:lang w:val="tr-TR"/>
                  </w:rPr>
                  <w:t>Choose an item.</w:t>
                </w:r>
              </w:p>
            </w:sdtContent>
          </w:sdt>
        </w:tc>
      </w:tr>
      <w:tr w:rsidR="00A55763" w:rsidRPr="00B10F79" w14:paraId="7D760141" w14:textId="77777777">
        <w:trPr>
          <w:trHeight w:val="220"/>
        </w:trPr>
        <w:tc>
          <w:tcPr>
            <w:tcW w:w="9350" w:type="dxa"/>
            <w:gridSpan w:val="6"/>
            <w:shd w:val="clear" w:color="auto" w:fill="FFFFFF"/>
          </w:tcPr>
          <w:p w14:paraId="7CB31693" w14:textId="0E9ED529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Physical description of</w:t>
            </w:r>
            <w:r w:rsidR="00291C3E">
              <w:rPr>
                <w:rFonts w:ascii="Arial" w:hAnsi="Arial" w:cs="Arial"/>
              </w:rPr>
              <w:t xml:space="preserve"> the </w:t>
            </w:r>
            <w:r w:rsidR="00634738">
              <w:rPr>
                <w:rFonts w:ascii="Arial" w:hAnsi="Arial" w:cs="Arial"/>
              </w:rPr>
              <w:t>alleged</w:t>
            </w:r>
            <w:r w:rsidR="00634738" w:rsidRPr="00472C7F">
              <w:rPr>
                <w:rFonts w:ascii="Arial" w:hAnsi="Arial" w:cs="Arial"/>
              </w:rPr>
              <w:t xml:space="preserve"> </w:t>
            </w:r>
            <w:r w:rsidRPr="00472C7F">
              <w:rPr>
                <w:rFonts w:ascii="Arial" w:hAnsi="Arial" w:cs="Arial"/>
              </w:rPr>
              <w:t xml:space="preserve">perpetrator: </w:t>
            </w: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897241102"/>
                <w:placeholder>
                  <w:docPart w:val="3F810D1F72794C61AA8C5A0170FCF476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431A8C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A55763" w:rsidRPr="00B10F79" w14:paraId="335644DC" w14:textId="77777777">
        <w:trPr>
          <w:trHeight w:val="220"/>
        </w:trPr>
        <w:tc>
          <w:tcPr>
            <w:tcW w:w="9350" w:type="dxa"/>
            <w:gridSpan w:val="6"/>
            <w:shd w:val="clear" w:color="auto" w:fill="B4C6E7"/>
          </w:tcPr>
          <w:p w14:paraId="331B248F" w14:textId="5077B176" w:rsidR="00A55763" w:rsidRPr="00472C7F" w:rsidRDefault="009F532E" w:rsidP="00323D14">
            <w:pPr>
              <w:spacing w:before="40" w:after="40"/>
              <w:rPr>
                <w:rFonts w:ascii="Arial" w:hAnsi="Arial" w:cs="Arial"/>
                <w:b/>
              </w:rPr>
            </w:pPr>
            <w:r w:rsidRPr="00472C7F">
              <w:rPr>
                <w:rFonts w:ascii="Arial" w:hAnsi="Arial" w:cs="Arial"/>
                <w:b/>
              </w:rPr>
              <w:t>Assistance</w:t>
            </w:r>
            <w:r w:rsidR="00F452CC">
              <w:rPr>
                <w:rFonts w:ascii="Arial" w:hAnsi="Arial" w:cs="Arial"/>
                <w:b/>
              </w:rPr>
              <w:t xml:space="preserve"> to </w:t>
            </w:r>
            <w:r w:rsidR="00634738">
              <w:rPr>
                <w:rFonts w:ascii="Arial" w:hAnsi="Arial" w:cs="Arial"/>
                <w:b/>
              </w:rPr>
              <w:t>the Complainant</w:t>
            </w:r>
          </w:p>
        </w:tc>
      </w:tr>
      <w:tr w:rsidR="00A55763" w:rsidRPr="00B10F79" w14:paraId="7CD8F87F" w14:textId="77777777">
        <w:trPr>
          <w:trHeight w:val="220"/>
        </w:trPr>
        <w:tc>
          <w:tcPr>
            <w:tcW w:w="9350" w:type="dxa"/>
            <w:gridSpan w:val="6"/>
            <w:shd w:val="clear" w:color="auto" w:fill="FFFFFF"/>
          </w:tcPr>
          <w:p w14:paraId="0F9C8DA2" w14:textId="1797D81E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Are there any urgent needs identified for the</w:t>
            </w:r>
            <w:r w:rsidR="00C90A4D">
              <w:rPr>
                <w:rFonts w:ascii="Arial" w:hAnsi="Arial" w:cs="Arial"/>
              </w:rPr>
              <w:t xml:space="preserve"> </w:t>
            </w:r>
            <w:r w:rsidR="00634738">
              <w:rPr>
                <w:rFonts w:ascii="Arial" w:hAnsi="Arial" w:cs="Arial"/>
              </w:rPr>
              <w:t>complainant</w:t>
            </w:r>
            <w:r w:rsidRPr="00472C7F">
              <w:rPr>
                <w:rFonts w:ascii="Arial" w:hAnsi="Arial" w:cs="Arial"/>
              </w:rPr>
              <w:t>, including safety concerns?</w:t>
            </w:r>
          </w:p>
          <w:p w14:paraId="03F22DF0" w14:textId="1183AD4A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1658419028"/>
                <w:placeholder>
                  <w:docPart w:val="E03B9856E9D849C4B54070A464D67CB9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A43451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A55763" w:rsidRPr="00B10F79" w14:paraId="30A9FDEC" w14:textId="77777777" w:rsidTr="00D87C7C">
        <w:trPr>
          <w:trHeight w:val="220"/>
        </w:trPr>
        <w:tc>
          <w:tcPr>
            <w:tcW w:w="5125" w:type="dxa"/>
            <w:gridSpan w:val="3"/>
            <w:shd w:val="clear" w:color="auto" w:fill="FFFFFF"/>
          </w:tcPr>
          <w:p w14:paraId="2AC215B3" w14:textId="56BF7466" w:rsidR="00A55763" w:rsidRPr="00472C7F" w:rsidRDefault="009F532E" w:rsidP="00D3712F">
            <w:pPr>
              <w:spacing w:before="40" w:after="100"/>
              <w:rPr>
                <w:rFonts w:ascii="Arial" w:eastAsia="Quattrocento Sans" w:hAnsi="Arial" w:cs="Arial"/>
              </w:rPr>
            </w:pPr>
            <w:r w:rsidRPr="00472C7F">
              <w:rPr>
                <w:rFonts w:ascii="Arial" w:hAnsi="Arial" w:cs="Arial"/>
              </w:rPr>
              <w:t>Please indicate if there is a need for the</w:t>
            </w:r>
            <w:r w:rsidR="00F9006E">
              <w:rPr>
                <w:rFonts w:ascii="Arial" w:hAnsi="Arial" w:cs="Arial"/>
              </w:rPr>
              <w:t xml:space="preserve"> </w:t>
            </w:r>
            <w:r w:rsidR="00634738">
              <w:rPr>
                <w:rFonts w:ascii="Arial" w:hAnsi="Arial" w:cs="Arial"/>
              </w:rPr>
              <w:t xml:space="preserve">complainant </w:t>
            </w:r>
            <w:r w:rsidRPr="00472C7F">
              <w:rPr>
                <w:rFonts w:ascii="Arial" w:hAnsi="Arial" w:cs="Arial"/>
              </w:rPr>
              <w:t>to be referred to any of the following services, or if the referral has already been made:</w:t>
            </w:r>
          </w:p>
          <w:p w14:paraId="72C74DB7" w14:textId="08B75636" w:rsidR="00A55763" w:rsidRPr="00472C7F" w:rsidRDefault="00124CED" w:rsidP="00323D14">
            <w:pPr>
              <w:spacing w:before="40" w:after="40"/>
              <w:rPr>
                <w:rFonts w:ascii="Arial" w:hAnsi="Arial" w:cs="Arial"/>
                <w:highlight w:val="yellow"/>
              </w:rPr>
            </w:pPr>
            <w:sdt>
              <w:sdtPr>
                <w:rPr>
                  <w:rFonts w:ascii="Arial" w:hAnsi="Arial" w:cs="Arial"/>
                </w:rPr>
                <w:tag w:val="goog_rdk_9"/>
                <w:id w:val="1657878596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-166446595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21533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  <w:r w:rsidR="00C21533">
                  <w:rPr>
                    <w:rFonts w:ascii="Arial" w:hAnsi="Arial" w:cs="Arial"/>
                  </w:rPr>
                  <w:t xml:space="preserve"> </w:t>
                </w:r>
              </w:sdtContent>
            </w:sdt>
            <w:r w:rsidR="009F532E" w:rsidRPr="00472C7F">
              <w:rPr>
                <w:rFonts w:ascii="Arial" w:hAnsi="Arial" w:cs="Arial"/>
              </w:rPr>
              <w:t>Medical: health counseling</w:t>
            </w:r>
          </w:p>
          <w:p w14:paraId="62FD4F94" w14:textId="4E519999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tag w:val="goog_rdk_10"/>
                <w:id w:val="-898430960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-19924878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21533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  <w:r w:rsidR="00C21533">
                  <w:rPr>
                    <w:rFonts w:ascii="Arial" w:hAnsi="Arial" w:cs="Arial"/>
                  </w:rPr>
                  <w:t xml:space="preserve"> </w:t>
                </w:r>
              </w:sdtContent>
            </w:sdt>
            <w:r w:rsidR="009F532E" w:rsidRPr="00472C7F">
              <w:rPr>
                <w:rFonts w:ascii="Arial" w:hAnsi="Arial" w:cs="Arial"/>
              </w:rPr>
              <w:t>Medical: PEP/STI counseling and prevention</w:t>
            </w:r>
          </w:p>
          <w:p w14:paraId="2AE2C266" w14:textId="6FDADD28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tag w:val="goog_rdk_11"/>
                <w:id w:val="-1640414605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5628917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21533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  <w:r w:rsidR="00C21533">
                  <w:rPr>
                    <w:rFonts w:ascii="Arial" w:hAnsi="Arial" w:cs="Arial"/>
                  </w:rPr>
                  <w:t xml:space="preserve"> </w:t>
                </w:r>
              </w:sdtContent>
            </w:sdt>
            <w:r w:rsidR="009F532E" w:rsidRPr="00472C7F">
              <w:rPr>
                <w:rFonts w:ascii="Arial" w:hAnsi="Arial" w:cs="Arial"/>
              </w:rPr>
              <w:t>Medical: emergency contraceptive</w:t>
            </w:r>
          </w:p>
          <w:p w14:paraId="1393DC5A" w14:textId="77777777" w:rsidR="00C21533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tag w:val="goog_rdk_12"/>
                <w:id w:val="-1903514860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-34494430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21533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  <w:r w:rsidR="00C21533">
                  <w:rPr>
                    <w:rFonts w:ascii="Arial" w:hAnsi="Arial" w:cs="Arial"/>
                  </w:rPr>
                  <w:t xml:space="preserve"> </w:t>
                </w:r>
              </w:sdtContent>
            </w:sdt>
            <w:r w:rsidR="009F532E" w:rsidRPr="00472C7F">
              <w:rPr>
                <w:rFonts w:ascii="Arial" w:hAnsi="Arial" w:cs="Arial"/>
              </w:rPr>
              <w:t>Medical (other, please specify)</w:t>
            </w:r>
          </w:p>
          <w:p w14:paraId="72DD8433" w14:textId="7AF6E768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425148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1533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C21533" w:rsidRPr="00472C7F">
              <w:rPr>
                <w:rFonts w:ascii="Arial" w:hAnsi="Arial" w:cs="Arial"/>
              </w:rPr>
              <w:t xml:space="preserve"> </w:t>
            </w:r>
            <w:r w:rsidR="009F532E" w:rsidRPr="00472C7F">
              <w:rPr>
                <w:rFonts w:ascii="Arial" w:hAnsi="Arial" w:cs="Arial"/>
              </w:rPr>
              <w:t>Legal</w:t>
            </w:r>
            <w:r w:rsidR="00F452CC">
              <w:rPr>
                <w:rFonts w:ascii="Arial" w:hAnsi="Arial" w:cs="Arial"/>
              </w:rPr>
              <w:t xml:space="preserve"> (including measures per Law</w:t>
            </w:r>
            <w:r w:rsidR="00BB6BF4">
              <w:rPr>
                <w:rFonts w:ascii="Arial" w:hAnsi="Arial" w:cs="Arial"/>
              </w:rPr>
              <w:t>s</w:t>
            </w:r>
            <w:r w:rsidR="00F452CC">
              <w:rPr>
                <w:rFonts w:ascii="Arial" w:hAnsi="Arial" w:cs="Arial"/>
              </w:rPr>
              <w:t xml:space="preserve"> No. 6284</w:t>
            </w:r>
            <w:r w:rsidR="00BB6BF4">
              <w:rPr>
                <w:rFonts w:ascii="Arial" w:hAnsi="Arial" w:cs="Arial"/>
              </w:rPr>
              <w:t>-5395</w:t>
            </w:r>
            <w:r w:rsidR="00F452CC">
              <w:rPr>
                <w:rFonts w:ascii="Arial" w:hAnsi="Arial" w:cs="Arial"/>
              </w:rPr>
              <w:t>)</w:t>
            </w:r>
          </w:p>
          <w:p w14:paraId="37258DB7" w14:textId="691BEB02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tag w:val="goog_rdk_13"/>
                <w:id w:val="-2061153891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-129552225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355D3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  <w:r w:rsidR="00C21533">
                  <w:rPr>
                    <w:rFonts w:ascii="Arial" w:hAnsi="Arial" w:cs="Arial"/>
                  </w:rPr>
                  <w:t xml:space="preserve"> </w:t>
                </w:r>
              </w:sdtContent>
            </w:sdt>
            <w:r w:rsidR="009F532E" w:rsidRPr="00472C7F">
              <w:rPr>
                <w:rFonts w:ascii="Arial" w:hAnsi="Arial" w:cs="Arial"/>
              </w:rPr>
              <w:t>Mental Health and Psychosocial Support</w:t>
            </w:r>
          </w:p>
          <w:p w14:paraId="36BA829E" w14:textId="25B6380D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tag w:val="goog_rdk_14"/>
                <w:id w:val="1588731935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58396480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21533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  <w:r w:rsidR="00C21533">
                  <w:rPr>
                    <w:rFonts w:ascii="Arial" w:hAnsi="Arial" w:cs="Arial"/>
                  </w:rPr>
                  <w:t xml:space="preserve"> </w:t>
                </w:r>
              </w:sdtContent>
            </w:sdt>
            <w:r w:rsidR="009F532E" w:rsidRPr="00472C7F">
              <w:rPr>
                <w:rFonts w:ascii="Arial" w:hAnsi="Arial" w:cs="Arial"/>
              </w:rPr>
              <w:t>Safe shelter/accommodation</w:t>
            </w:r>
          </w:p>
          <w:p w14:paraId="2C31B8C6" w14:textId="661D86AD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tag w:val="goog_rdk_15"/>
                <w:id w:val="-1952930964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131645028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21533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  <w:r w:rsidR="00C21533">
                  <w:rPr>
                    <w:rFonts w:ascii="Arial" w:hAnsi="Arial" w:cs="Arial"/>
                  </w:rPr>
                  <w:t xml:space="preserve"> </w:t>
                </w:r>
              </w:sdtContent>
            </w:sdt>
            <w:r w:rsidR="009F532E" w:rsidRPr="00472C7F">
              <w:rPr>
                <w:rFonts w:ascii="Arial" w:hAnsi="Arial" w:cs="Arial"/>
              </w:rPr>
              <w:t xml:space="preserve">Immediate material care (food, clothing etc.) </w:t>
            </w:r>
          </w:p>
          <w:p w14:paraId="0A8A4173" w14:textId="5E2B6FDB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tag w:val="goog_rdk_16"/>
                <w:id w:val="-735162685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139069733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21533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  <w:r w:rsidR="00C21533">
                  <w:rPr>
                    <w:rFonts w:ascii="Arial" w:hAnsi="Arial" w:cs="Arial"/>
                  </w:rPr>
                  <w:t xml:space="preserve"> </w:t>
                </w:r>
              </w:sdtContent>
            </w:sdt>
            <w:r w:rsidR="009F532E" w:rsidRPr="00472C7F">
              <w:rPr>
                <w:rFonts w:ascii="Arial" w:hAnsi="Arial" w:cs="Arial"/>
              </w:rPr>
              <w:t xml:space="preserve">Support for children born as a result of </w:t>
            </w:r>
            <w:proofErr w:type="gramStart"/>
            <w:r w:rsidR="009F532E" w:rsidRPr="00472C7F">
              <w:rPr>
                <w:rFonts w:ascii="Arial" w:hAnsi="Arial" w:cs="Arial"/>
              </w:rPr>
              <w:t>SEA</w:t>
            </w:r>
            <w:proofErr w:type="gramEnd"/>
          </w:p>
          <w:p w14:paraId="74FD911F" w14:textId="21ED0A4B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tag w:val="goog_rdk_17"/>
                <w:id w:val="-193305258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83303878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15EDE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</w:sdtContent>
            </w:sdt>
            <w:r w:rsidR="009F532E" w:rsidRPr="00472C7F">
              <w:rPr>
                <w:rFonts w:ascii="Arial" w:hAnsi="Arial" w:cs="Arial"/>
              </w:rPr>
              <w:t xml:space="preserve"> Other (please specify):</w:t>
            </w:r>
            <w:r w:rsidR="00E567F8">
              <w:rPr>
                <w:rFonts w:ascii="Arial" w:hAnsi="Arial" w:cs="Arial"/>
              </w:rPr>
              <w:t xml:space="preserve"> </w:t>
            </w: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1324047003"/>
                <w:placeholder>
                  <w:docPart w:val="A052B90ADF704CE9AA7FD424F2D7DA21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6616D7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  <w:tc>
          <w:tcPr>
            <w:tcW w:w="4225" w:type="dxa"/>
            <w:gridSpan w:val="3"/>
            <w:shd w:val="clear" w:color="auto" w:fill="FFFFFF"/>
          </w:tcPr>
          <w:p w14:paraId="3EB542E1" w14:textId="73B07E0F" w:rsidR="00A55763" w:rsidRPr="00472C7F" w:rsidRDefault="009F532E" w:rsidP="00323D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 w:line="276" w:lineRule="auto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 xml:space="preserve">Please indicate if the referral has been made and </w:t>
            </w:r>
            <w:r w:rsidRPr="00F13D11">
              <w:rPr>
                <w:rFonts w:ascii="Arial" w:hAnsi="Arial" w:cs="Arial"/>
              </w:rPr>
              <w:t>if so, on what date</w:t>
            </w:r>
            <w:r w:rsidR="00A43451" w:rsidRPr="00F13D11">
              <w:rPr>
                <w:rFonts w:ascii="Arial" w:hAnsi="Arial" w:cs="Arial"/>
              </w:rPr>
              <w:t xml:space="preserve"> (per service category)</w:t>
            </w:r>
            <w:r w:rsidRPr="00F13D11">
              <w:rPr>
                <w:rFonts w:ascii="Arial" w:hAnsi="Arial" w:cs="Arial"/>
              </w:rPr>
              <w:t>:</w:t>
            </w:r>
          </w:p>
          <w:p w14:paraId="2EAF041C" w14:textId="77777777" w:rsidR="00A55763" w:rsidRDefault="00A55763" w:rsidP="00323D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 w:line="276" w:lineRule="auto"/>
              <w:rPr>
                <w:rFonts w:ascii="Arial" w:hAnsi="Arial" w:cs="Arial"/>
              </w:rPr>
            </w:pPr>
          </w:p>
          <w:p w14:paraId="58B0DD42" w14:textId="180B81EE" w:rsidR="00A43451" w:rsidRDefault="00124CED" w:rsidP="00323D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 w:line="276" w:lineRule="auto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675928026"/>
                <w:placeholder>
                  <w:docPart w:val="94CC30C1F73A4C50A0CF99E132E38BC7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A43451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  <w:p w14:paraId="4AD38BE0" w14:textId="0B3D6B09" w:rsidR="00A43451" w:rsidRPr="00472C7F" w:rsidRDefault="00A43451" w:rsidP="00323D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 w:line="276" w:lineRule="auto"/>
              <w:rPr>
                <w:rFonts w:ascii="Arial" w:hAnsi="Arial" w:cs="Arial"/>
              </w:rPr>
            </w:pPr>
          </w:p>
        </w:tc>
      </w:tr>
      <w:tr w:rsidR="00A55763" w:rsidRPr="00B10F79" w14:paraId="0B352C01" w14:textId="77777777">
        <w:trPr>
          <w:trHeight w:val="220"/>
        </w:trPr>
        <w:tc>
          <w:tcPr>
            <w:tcW w:w="9350" w:type="dxa"/>
            <w:gridSpan w:val="6"/>
            <w:shd w:val="clear" w:color="auto" w:fill="FFFFFF"/>
          </w:tcPr>
          <w:p w14:paraId="047F0FA5" w14:textId="703391CB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 xml:space="preserve">Have the </w:t>
            </w:r>
            <w:r w:rsidR="00BB6BF4">
              <w:rPr>
                <w:rFonts w:ascii="Arial" w:hAnsi="Arial" w:cs="Arial"/>
              </w:rPr>
              <w:t>law enforcement</w:t>
            </w:r>
            <w:r w:rsidR="00BB6BF4" w:rsidRPr="00472C7F">
              <w:rPr>
                <w:rFonts w:ascii="Arial" w:hAnsi="Arial" w:cs="Arial"/>
              </w:rPr>
              <w:t xml:space="preserve"> </w:t>
            </w:r>
            <w:r w:rsidRPr="00472C7F">
              <w:rPr>
                <w:rFonts w:ascii="Arial" w:hAnsi="Arial" w:cs="Arial"/>
              </w:rPr>
              <w:t xml:space="preserve">or other relevant authorities been contacted by or on behalf of the </w:t>
            </w:r>
            <w:r w:rsidR="00634738">
              <w:rPr>
                <w:rFonts w:ascii="Arial" w:hAnsi="Arial" w:cs="Arial"/>
              </w:rPr>
              <w:t>complainant</w:t>
            </w:r>
            <w:r w:rsidRPr="00472C7F">
              <w:rPr>
                <w:rFonts w:ascii="Arial" w:hAnsi="Arial" w:cs="Arial"/>
              </w:rPr>
              <w:t>?</w:t>
            </w:r>
          </w:p>
          <w:p w14:paraId="1987D64E" w14:textId="4F845894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-498429452"/>
                <w:placeholder>
                  <w:docPart w:val="E2ABD6860C7544B1B4A16F6AF545FA98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7677BE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</w:p>
        </w:tc>
      </w:tr>
      <w:tr w:rsidR="00A55763" w:rsidRPr="00B10F79" w14:paraId="4EC203B1" w14:textId="77777777">
        <w:trPr>
          <w:trHeight w:val="220"/>
        </w:trPr>
        <w:tc>
          <w:tcPr>
            <w:tcW w:w="9350" w:type="dxa"/>
            <w:gridSpan w:val="6"/>
            <w:shd w:val="clear" w:color="auto" w:fill="FFFFFF"/>
          </w:tcPr>
          <w:p w14:paraId="11E5E8A6" w14:textId="77777777" w:rsidR="00A55763" w:rsidRPr="00472C7F" w:rsidRDefault="009F532E" w:rsidP="00323D14">
            <w:pPr>
              <w:spacing w:before="40" w:after="40"/>
              <w:rPr>
                <w:rFonts w:ascii="Arial" w:hAnsi="Arial" w:cs="Arial"/>
              </w:rPr>
            </w:pPr>
            <w:r w:rsidRPr="00472C7F">
              <w:rPr>
                <w:rFonts w:ascii="Arial" w:hAnsi="Arial" w:cs="Arial"/>
              </w:rPr>
              <w:t>Any other information/details:</w:t>
            </w:r>
          </w:p>
          <w:p w14:paraId="6F9C003C" w14:textId="46D7397E" w:rsidR="00A55763" w:rsidRPr="00472C7F" w:rsidRDefault="00124CED" w:rsidP="00323D14">
            <w:pPr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Style w:val="Style9"/>
                  <w:rFonts w:ascii="Arial" w:hAnsi="Arial" w:cs="Arial"/>
                  <w:lang w:val="tr-TR"/>
                </w:rPr>
                <w:id w:val="875438998"/>
                <w:placeholder>
                  <w:docPart w:val="44316A73F2254AC796E3CF4C8007BBC0"/>
                </w:placeholder>
                <w:showingPlcHdr/>
                <w:text/>
              </w:sdtPr>
              <w:sdtEndPr>
                <w:rPr>
                  <w:rStyle w:val="Style9"/>
                </w:rPr>
              </w:sdtEndPr>
              <w:sdtContent>
                <w:r w:rsidR="007677BE" w:rsidRPr="00475658">
                  <w:rPr>
                    <w:rStyle w:val="PlaceholderText"/>
                    <w:rFonts w:ascii="Arial" w:hAnsi="Arial" w:cs="Arial"/>
                    <w:lang w:val="tr-TR"/>
                  </w:rPr>
                  <w:t>Click here to enter text.</w:t>
                </w:r>
              </w:sdtContent>
            </w:sdt>
            <w:r w:rsidR="007677BE" w:rsidRPr="00472C7F">
              <w:rPr>
                <w:rFonts w:ascii="Arial" w:hAnsi="Arial" w:cs="Arial"/>
              </w:rPr>
              <w:t xml:space="preserve"> </w:t>
            </w:r>
          </w:p>
        </w:tc>
      </w:tr>
      <w:tr w:rsidR="00A55763" w:rsidRPr="00B10F79" w14:paraId="23954A70" w14:textId="77777777">
        <w:trPr>
          <w:trHeight w:val="220"/>
        </w:trPr>
        <w:tc>
          <w:tcPr>
            <w:tcW w:w="9350" w:type="dxa"/>
            <w:gridSpan w:val="6"/>
            <w:shd w:val="clear" w:color="auto" w:fill="B4C6E7"/>
          </w:tcPr>
          <w:p w14:paraId="04148DEC" w14:textId="77777777" w:rsidR="00A55763" w:rsidRPr="00472C7F" w:rsidRDefault="009F532E" w:rsidP="00323D14">
            <w:pPr>
              <w:spacing w:before="40" w:after="40"/>
              <w:rPr>
                <w:rFonts w:ascii="Arial" w:hAnsi="Arial" w:cs="Arial"/>
                <w:b/>
              </w:rPr>
            </w:pPr>
            <w:r w:rsidRPr="00472C7F">
              <w:rPr>
                <w:rFonts w:ascii="Arial" w:hAnsi="Arial" w:cs="Arial"/>
                <w:b/>
              </w:rPr>
              <w:t>Referral Checklist</w:t>
            </w:r>
          </w:p>
        </w:tc>
      </w:tr>
      <w:tr w:rsidR="00A55763" w:rsidRPr="00B10F79" w14:paraId="34F2ECF2" w14:textId="77777777">
        <w:trPr>
          <w:trHeight w:val="220"/>
        </w:trPr>
        <w:tc>
          <w:tcPr>
            <w:tcW w:w="9350" w:type="dxa"/>
            <w:gridSpan w:val="6"/>
          </w:tcPr>
          <w:p w14:paraId="31556AE7" w14:textId="3BF59675" w:rsidR="00A55763" w:rsidRPr="00472C7F" w:rsidRDefault="00124CED" w:rsidP="00323D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</w:rPr>
                <w:tag w:val="goog_rdk_18"/>
                <w:id w:val="-206409881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-63595143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12023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</w:sdtContent>
            </w:sdt>
            <w:r w:rsidR="009F532E" w:rsidRPr="00472C7F">
              <w:rPr>
                <w:rFonts w:ascii="Arial" w:hAnsi="Arial" w:cs="Arial"/>
                <w:color w:val="000000"/>
              </w:rPr>
              <w:t xml:space="preserve"> The individual has been </w:t>
            </w:r>
            <w:r w:rsidR="009F532E" w:rsidRPr="00472C7F">
              <w:rPr>
                <w:rFonts w:ascii="Arial" w:hAnsi="Arial" w:cs="Arial"/>
                <w:b/>
                <w:color w:val="000000"/>
                <w:u w:val="single"/>
              </w:rPr>
              <w:t>informed of the referral</w:t>
            </w:r>
            <w:r w:rsidR="009F532E" w:rsidRPr="00472C7F">
              <w:rPr>
                <w:rFonts w:ascii="Arial" w:hAnsi="Arial" w:cs="Arial"/>
                <w:color w:val="000000"/>
              </w:rPr>
              <w:t xml:space="preserve">. </w:t>
            </w:r>
          </w:p>
        </w:tc>
      </w:tr>
      <w:tr w:rsidR="00A55763" w:rsidRPr="00B10F79" w14:paraId="70F819B7" w14:textId="77777777">
        <w:trPr>
          <w:trHeight w:val="220"/>
        </w:trPr>
        <w:tc>
          <w:tcPr>
            <w:tcW w:w="9350" w:type="dxa"/>
            <w:gridSpan w:val="6"/>
          </w:tcPr>
          <w:p w14:paraId="6678CF43" w14:textId="7808E67C" w:rsidR="00A55763" w:rsidRPr="00472C7F" w:rsidRDefault="00124CED" w:rsidP="00323D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</w:rPr>
                <w:tag w:val="goog_rdk_19"/>
                <w:id w:val="329032144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144018245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12023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</w:sdtContent>
            </w:sdt>
            <w:r w:rsidR="00B12023">
              <w:rPr>
                <w:rFonts w:ascii="Arial" w:hAnsi="Arial" w:cs="Arial"/>
              </w:rPr>
              <w:t xml:space="preserve"> </w:t>
            </w:r>
            <w:r w:rsidR="009F532E" w:rsidRPr="00472C7F">
              <w:rPr>
                <w:rFonts w:ascii="Arial" w:hAnsi="Arial" w:cs="Arial"/>
                <w:color w:val="000000"/>
              </w:rPr>
              <w:t xml:space="preserve">The individual has </w:t>
            </w:r>
            <w:r w:rsidR="009F532E" w:rsidRPr="00472C7F">
              <w:rPr>
                <w:rFonts w:ascii="Arial" w:hAnsi="Arial" w:cs="Arial"/>
                <w:b/>
                <w:color w:val="000000"/>
                <w:u w:val="single"/>
              </w:rPr>
              <w:t>signed consent</w:t>
            </w:r>
            <w:r w:rsidR="009F532E" w:rsidRPr="00472C7F">
              <w:rPr>
                <w:rFonts w:ascii="Arial" w:hAnsi="Arial" w:cs="Arial"/>
                <w:color w:val="000000"/>
              </w:rPr>
              <w:t xml:space="preserve"> to release information and for </w:t>
            </w:r>
            <w:r w:rsidR="00D87C7C" w:rsidRPr="00472C7F">
              <w:rPr>
                <w:rFonts w:ascii="Arial" w:hAnsi="Arial" w:cs="Arial"/>
                <w:color w:val="000000"/>
              </w:rPr>
              <w:t>referral.</w:t>
            </w:r>
            <w:r w:rsidR="009F532E" w:rsidRPr="00472C7F">
              <w:rPr>
                <w:rFonts w:ascii="Arial" w:hAnsi="Arial" w:cs="Arial"/>
                <w:color w:val="000000"/>
              </w:rPr>
              <w:t xml:space="preserve"> </w:t>
            </w:r>
          </w:p>
          <w:p w14:paraId="43B424E4" w14:textId="4C797E9A" w:rsidR="00A55763" w:rsidRPr="00472C7F" w:rsidRDefault="009F532E" w:rsidP="00323D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</w:tabs>
              <w:spacing w:before="40" w:after="40"/>
              <w:rPr>
                <w:rFonts w:ascii="Arial" w:hAnsi="Arial" w:cs="Arial"/>
                <w:i/>
                <w:color w:val="000000"/>
              </w:rPr>
            </w:pPr>
            <w:r w:rsidRPr="00472C7F">
              <w:rPr>
                <w:rFonts w:ascii="Arial" w:hAnsi="Arial" w:cs="Arial"/>
                <w:i/>
                <w:color w:val="000000"/>
              </w:rPr>
              <w:t xml:space="preserve">Important Note: Please refer to the </w:t>
            </w:r>
            <w:hyperlink r:id="rId12" w:history="1">
              <w:r w:rsidRPr="0024367B">
                <w:rPr>
                  <w:rStyle w:val="Hyperlink"/>
                  <w:rFonts w:ascii="Arial" w:hAnsi="Arial" w:cs="Arial"/>
                  <w:b/>
                  <w:bCs/>
                  <w:i/>
                </w:rPr>
                <w:t>sample consent form</w:t>
              </w:r>
            </w:hyperlink>
            <w:r w:rsidRPr="00472C7F">
              <w:rPr>
                <w:rFonts w:ascii="Arial" w:hAnsi="Arial" w:cs="Arial"/>
                <w:i/>
                <w:color w:val="000000"/>
              </w:rPr>
              <w:t xml:space="preserve"> prepared in line with the Law on Protection of Personal Data No 6698. Make sure to share the consent form when referring the </w:t>
            </w:r>
            <w:r w:rsidR="00E465BA">
              <w:rPr>
                <w:rFonts w:ascii="Arial" w:hAnsi="Arial" w:cs="Arial"/>
                <w:i/>
                <w:color w:val="000000"/>
              </w:rPr>
              <w:t>allegation</w:t>
            </w:r>
            <w:r w:rsidRPr="00472C7F">
              <w:rPr>
                <w:rFonts w:ascii="Arial" w:hAnsi="Arial" w:cs="Arial"/>
                <w:i/>
                <w:color w:val="000000"/>
              </w:rPr>
              <w:t xml:space="preserve"> to another organization.</w:t>
            </w:r>
          </w:p>
        </w:tc>
      </w:tr>
      <w:tr w:rsidR="00A55763" w:rsidRPr="00B10F79" w14:paraId="7944F49A" w14:textId="77777777">
        <w:trPr>
          <w:trHeight w:val="220"/>
        </w:trPr>
        <w:tc>
          <w:tcPr>
            <w:tcW w:w="9350" w:type="dxa"/>
            <w:gridSpan w:val="6"/>
          </w:tcPr>
          <w:p w14:paraId="78FF67FB" w14:textId="3BAA510B" w:rsidR="00A55763" w:rsidRPr="00472C7F" w:rsidRDefault="00124CED" w:rsidP="00323D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</w:rPr>
                <w:tag w:val="goog_rdk_20"/>
                <w:id w:val="-27261451"/>
              </w:sdtPr>
              <w:sdtEndPr/>
              <w:sdtContent>
                <w:sdt>
                  <w:sdtPr>
                    <w:rPr>
                      <w:rFonts w:ascii="Arial" w:hAnsi="Arial" w:cs="Arial"/>
                    </w:rPr>
                    <w:id w:val="-81664187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12023">
                      <w:rPr>
                        <w:rFonts w:ascii="MS Gothic" w:eastAsia="MS Gothic" w:hAnsi="MS Gothic" w:cs="Arial" w:hint="eastAsia"/>
                      </w:rPr>
                      <w:t>☐</w:t>
                    </w:r>
                  </w:sdtContent>
                </w:sdt>
              </w:sdtContent>
            </w:sdt>
            <w:r w:rsidR="009F532E" w:rsidRPr="00472C7F">
              <w:rPr>
                <w:rFonts w:ascii="Arial" w:hAnsi="Arial" w:cs="Arial"/>
                <w:color w:val="000000"/>
              </w:rPr>
              <w:t xml:space="preserve"> The child has provided </w:t>
            </w:r>
            <w:r w:rsidR="009F532E" w:rsidRPr="00472C7F">
              <w:rPr>
                <w:rFonts w:ascii="Arial" w:hAnsi="Arial" w:cs="Arial"/>
                <w:b/>
                <w:color w:val="000000"/>
                <w:u w:val="single"/>
              </w:rPr>
              <w:t>informed assent</w:t>
            </w:r>
            <w:r w:rsidR="009F532E" w:rsidRPr="00472C7F">
              <w:rPr>
                <w:rFonts w:ascii="Arial" w:hAnsi="Arial" w:cs="Arial"/>
                <w:color w:val="000000"/>
              </w:rPr>
              <w:t xml:space="preserve"> to release information</w:t>
            </w:r>
          </w:p>
        </w:tc>
      </w:tr>
    </w:tbl>
    <w:p w14:paraId="07A19353" w14:textId="671D3DAE" w:rsidR="00A55763" w:rsidRPr="00B10F79" w:rsidRDefault="00A55763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hAnsi="Arial" w:cs="Arial"/>
          <w:color w:val="000000"/>
        </w:rPr>
      </w:pPr>
      <w:bookmarkStart w:id="0" w:name="_heading=h.gjdgxs" w:colFirst="0" w:colLast="0"/>
      <w:bookmarkEnd w:id="0"/>
    </w:p>
    <w:sectPr w:rsidR="00A55763" w:rsidRPr="00B10F79">
      <w:headerReference w:type="default" r:id="rId13"/>
      <w:footerReference w:type="default" r:id="rId14"/>
      <w:pgSz w:w="12240" w:h="15840"/>
      <w:pgMar w:top="171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341E2" w14:textId="77777777" w:rsidR="00242E3E" w:rsidRDefault="00242E3E">
      <w:pPr>
        <w:spacing w:after="0" w:line="240" w:lineRule="auto"/>
      </w:pPr>
      <w:r>
        <w:separator/>
      </w:r>
    </w:p>
  </w:endnote>
  <w:endnote w:type="continuationSeparator" w:id="0">
    <w:p w14:paraId="09FEC87F" w14:textId="77777777" w:rsidR="00242E3E" w:rsidRDefault="00242E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7CC77" w14:textId="327483C3" w:rsidR="00FC03EE" w:rsidRPr="00FC03EE" w:rsidRDefault="00FC03EE">
    <w:pPr>
      <w:pStyle w:val="Footer"/>
      <w:rPr>
        <w:rFonts w:ascii="Arial" w:hAnsi="Arial" w:cs="Arial"/>
        <w:sz w:val="18"/>
        <w:szCs w:val="18"/>
        <w:lang w:val="tr-TR"/>
      </w:rPr>
    </w:pPr>
    <w:r w:rsidRPr="00FC03EE">
      <w:rPr>
        <w:rFonts w:ascii="Arial" w:hAnsi="Arial" w:cs="Arial"/>
        <w:sz w:val="18"/>
        <w:szCs w:val="18"/>
        <w:lang w:val="tr-TR"/>
      </w:rPr>
      <w:t xml:space="preserve">Last Updated: </w:t>
    </w:r>
    <w:r w:rsidR="0089778D">
      <w:rPr>
        <w:rFonts w:ascii="Arial" w:hAnsi="Arial" w:cs="Arial"/>
        <w:sz w:val="18"/>
        <w:szCs w:val="18"/>
        <w:lang w:val="tr-TR"/>
      </w:rPr>
      <w:t>December</w:t>
    </w:r>
    <w:r w:rsidRPr="00FC03EE">
      <w:rPr>
        <w:rFonts w:ascii="Arial" w:hAnsi="Arial" w:cs="Arial"/>
        <w:sz w:val="18"/>
        <w:szCs w:val="18"/>
        <w:lang w:val="tr-TR"/>
      </w:rPr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E5E26" w14:textId="77777777" w:rsidR="00242E3E" w:rsidRDefault="00242E3E">
      <w:pPr>
        <w:spacing w:after="0" w:line="240" w:lineRule="auto"/>
      </w:pPr>
      <w:r>
        <w:separator/>
      </w:r>
    </w:p>
  </w:footnote>
  <w:footnote w:type="continuationSeparator" w:id="0">
    <w:p w14:paraId="4B34FEF3" w14:textId="77777777" w:rsidR="00242E3E" w:rsidRDefault="00242E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B843E" w14:textId="77777777" w:rsidR="00B10F79" w:rsidRDefault="00B10F7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14:paraId="0EEDFEA2" w14:textId="203B6BEA" w:rsidR="00A55763" w:rsidRDefault="007851A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5A94ADCA" wp14:editId="43BE620A">
          <wp:simplePos x="0" y="0"/>
          <wp:positionH relativeFrom="margin">
            <wp:align>center</wp:align>
          </wp:positionH>
          <wp:positionV relativeFrom="paragraph">
            <wp:posOffset>-295965</wp:posOffset>
          </wp:positionV>
          <wp:extent cx="2466975" cy="599612"/>
          <wp:effectExtent l="0" t="0" r="0" b="0"/>
          <wp:wrapSquare wrapText="bothSides" distT="0" distB="0" distL="114300" distR="114300"/>
          <wp:docPr id="5" name="image1.png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466975" cy="59961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C008C"/>
    <w:multiLevelType w:val="multilevel"/>
    <w:tmpl w:val="784A31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4343978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wszQxtzA0Njc0MTZT0lEKTi0uzszPAykwNKwFAJOiHY0tAAAA"/>
  </w:docVars>
  <w:rsids>
    <w:rsidRoot w:val="00A55763"/>
    <w:rsid w:val="000011CB"/>
    <w:rsid w:val="00007D78"/>
    <w:rsid w:val="00051B3D"/>
    <w:rsid w:val="000A7A81"/>
    <w:rsid w:val="000F6A9C"/>
    <w:rsid w:val="001165B2"/>
    <w:rsid w:val="00124CED"/>
    <w:rsid w:val="001261E5"/>
    <w:rsid w:val="001572B0"/>
    <w:rsid w:val="001820FC"/>
    <w:rsid w:val="00182747"/>
    <w:rsid w:val="00191F28"/>
    <w:rsid w:val="001B3003"/>
    <w:rsid w:val="001B754E"/>
    <w:rsid w:val="001E622F"/>
    <w:rsid w:val="001F0176"/>
    <w:rsid w:val="00200CBC"/>
    <w:rsid w:val="0020587C"/>
    <w:rsid w:val="00227ED8"/>
    <w:rsid w:val="002316E5"/>
    <w:rsid w:val="00240FF7"/>
    <w:rsid w:val="00242E3E"/>
    <w:rsid w:val="0024367B"/>
    <w:rsid w:val="00250CB7"/>
    <w:rsid w:val="00274F5A"/>
    <w:rsid w:val="00286AD0"/>
    <w:rsid w:val="002917DF"/>
    <w:rsid w:val="00291C3E"/>
    <w:rsid w:val="002D4D32"/>
    <w:rsid w:val="002F5300"/>
    <w:rsid w:val="00323D14"/>
    <w:rsid w:val="003355D3"/>
    <w:rsid w:val="00337048"/>
    <w:rsid w:val="003548AC"/>
    <w:rsid w:val="003615CF"/>
    <w:rsid w:val="0036212E"/>
    <w:rsid w:val="003626CE"/>
    <w:rsid w:val="003853A7"/>
    <w:rsid w:val="00396109"/>
    <w:rsid w:val="003B2997"/>
    <w:rsid w:val="003D0CFF"/>
    <w:rsid w:val="003D34FD"/>
    <w:rsid w:val="003D51EA"/>
    <w:rsid w:val="00431A8C"/>
    <w:rsid w:val="00472C7F"/>
    <w:rsid w:val="00492D5C"/>
    <w:rsid w:val="004939E1"/>
    <w:rsid w:val="004D74C2"/>
    <w:rsid w:val="0053350B"/>
    <w:rsid w:val="005603C6"/>
    <w:rsid w:val="00563D86"/>
    <w:rsid w:val="00585432"/>
    <w:rsid w:val="005C43B9"/>
    <w:rsid w:val="005E71FD"/>
    <w:rsid w:val="005F0B87"/>
    <w:rsid w:val="005F4182"/>
    <w:rsid w:val="006034BE"/>
    <w:rsid w:val="00607612"/>
    <w:rsid w:val="006230C4"/>
    <w:rsid w:val="00634738"/>
    <w:rsid w:val="006440A1"/>
    <w:rsid w:val="006616D7"/>
    <w:rsid w:val="00676F5F"/>
    <w:rsid w:val="006D6493"/>
    <w:rsid w:val="0071311E"/>
    <w:rsid w:val="00715EDE"/>
    <w:rsid w:val="00717E26"/>
    <w:rsid w:val="007264F9"/>
    <w:rsid w:val="00731AF2"/>
    <w:rsid w:val="007376F5"/>
    <w:rsid w:val="0074048D"/>
    <w:rsid w:val="007677BE"/>
    <w:rsid w:val="007851A7"/>
    <w:rsid w:val="007A1151"/>
    <w:rsid w:val="007A290C"/>
    <w:rsid w:val="007C1A2F"/>
    <w:rsid w:val="007D21EC"/>
    <w:rsid w:val="00822066"/>
    <w:rsid w:val="008835D7"/>
    <w:rsid w:val="008863D4"/>
    <w:rsid w:val="008916BE"/>
    <w:rsid w:val="00895FBE"/>
    <w:rsid w:val="0089778D"/>
    <w:rsid w:val="008B7F67"/>
    <w:rsid w:val="008F6C54"/>
    <w:rsid w:val="009151A4"/>
    <w:rsid w:val="009255FC"/>
    <w:rsid w:val="009267EF"/>
    <w:rsid w:val="009517EA"/>
    <w:rsid w:val="00953119"/>
    <w:rsid w:val="009C67F2"/>
    <w:rsid w:val="009E7A86"/>
    <w:rsid w:val="009F4B4E"/>
    <w:rsid w:val="009F532E"/>
    <w:rsid w:val="00A075F9"/>
    <w:rsid w:val="00A43451"/>
    <w:rsid w:val="00A55763"/>
    <w:rsid w:val="00A61C89"/>
    <w:rsid w:val="00A64C5C"/>
    <w:rsid w:val="00A83DEC"/>
    <w:rsid w:val="00A92B12"/>
    <w:rsid w:val="00AA771D"/>
    <w:rsid w:val="00AB02B6"/>
    <w:rsid w:val="00AD603A"/>
    <w:rsid w:val="00AE0179"/>
    <w:rsid w:val="00AE447C"/>
    <w:rsid w:val="00AE715B"/>
    <w:rsid w:val="00B10F79"/>
    <w:rsid w:val="00B12023"/>
    <w:rsid w:val="00B14920"/>
    <w:rsid w:val="00B33854"/>
    <w:rsid w:val="00B50032"/>
    <w:rsid w:val="00B74F55"/>
    <w:rsid w:val="00B83DAA"/>
    <w:rsid w:val="00B85DAF"/>
    <w:rsid w:val="00B874A2"/>
    <w:rsid w:val="00BB5E4A"/>
    <w:rsid w:val="00BB6BF4"/>
    <w:rsid w:val="00BC7936"/>
    <w:rsid w:val="00BE4D08"/>
    <w:rsid w:val="00C061D9"/>
    <w:rsid w:val="00C21533"/>
    <w:rsid w:val="00C439E6"/>
    <w:rsid w:val="00C61671"/>
    <w:rsid w:val="00C673AA"/>
    <w:rsid w:val="00C8087E"/>
    <w:rsid w:val="00C83B5F"/>
    <w:rsid w:val="00C90A4D"/>
    <w:rsid w:val="00C94E47"/>
    <w:rsid w:val="00CA4BB7"/>
    <w:rsid w:val="00CD20E9"/>
    <w:rsid w:val="00CF12F4"/>
    <w:rsid w:val="00D00E1F"/>
    <w:rsid w:val="00D14EAF"/>
    <w:rsid w:val="00D3712F"/>
    <w:rsid w:val="00D55C65"/>
    <w:rsid w:val="00D56F5F"/>
    <w:rsid w:val="00D66F99"/>
    <w:rsid w:val="00D87C7C"/>
    <w:rsid w:val="00D92C75"/>
    <w:rsid w:val="00DA4B67"/>
    <w:rsid w:val="00DA616B"/>
    <w:rsid w:val="00DC4E3E"/>
    <w:rsid w:val="00DC5320"/>
    <w:rsid w:val="00DD4D5E"/>
    <w:rsid w:val="00DF61C4"/>
    <w:rsid w:val="00E17F37"/>
    <w:rsid w:val="00E228E1"/>
    <w:rsid w:val="00E42B30"/>
    <w:rsid w:val="00E465BA"/>
    <w:rsid w:val="00E550F9"/>
    <w:rsid w:val="00E567F8"/>
    <w:rsid w:val="00E94ADD"/>
    <w:rsid w:val="00EB646B"/>
    <w:rsid w:val="00EC29A2"/>
    <w:rsid w:val="00EC589B"/>
    <w:rsid w:val="00F011DD"/>
    <w:rsid w:val="00F13D11"/>
    <w:rsid w:val="00F1550B"/>
    <w:rsid w:val="00F25F97"/>
    <w:rsid w:val="00F35F52"/>
    <w:rsid w:val="00F452CC"/>
    <w:rsid w:val="00F56194"/>
    <w:rsid w:val="00F6488A"/>
    <w:rsid w:val="00F9006E"/>
    <w:rsid w:val="00FA7A48"/>
    <w:rsid w:val="00FB0BBC"/>
    <w:rsid w:val="00FC03EE"/>
    <w:rsid w:val="00FC1154"/>
    <w:rsid w:val="00FC3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EF7F46"/>
  <w15:docId w15:val="{15BDE85E-ECEB-409C-973F-655F0332F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6003"/>
    <w:pPr>
      <w:keepNext/>
      <w:keepLines/>
      <w:spacing w:before="240" w:after="0"/>
      <w:outlineLvl w:val="0"/>
    </w:pPr>
    <w:rPr>
      <w:rFonts w:ascii="Arial" w:eastAsiaTheme="majorEastAsia" w:hAnsi="Arial" w:cstheme="majorBidi"/>
      <w:color w:val="2F5496" w:themeColor="accent1" w:themeShade="BF"/>
      <w:sz w:val="40"/>
      <w:szCs w:val="32"/>
      <w:lang w:val="en-GB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674D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4D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4D42"/>
  </w:style>
  <w:style w:type="paragraph" w:styleId="Footer">
    <w:name w:val="footer"/>
    <w:basedOn w:val="Normal"/>
    <w:link w:val="FooterChar"/>
    <w:uiPriority w:val="99"/>
    <w:unhideWhenUsed/>
    <w:rsid w:val="00674D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4D42"/>
  </w:style>
  <w:style w:type="character" w:styleId="CommentReference">
    <w:name w:val="annotation reference"/>
    <w:basedOn w:val="DefaultParagraphFont"/>
    <w:uiPriority w:val="99"/>
    <w:semiHidden/>
    <w:unhideWhenUsed/>
    <w:rsid w:val="00674D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4D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4D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D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D42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670A8"/>
    <w:rPr>
      <w:color w:val="808080"/>
    </w:rPr>
  </w:style>
  <w:style w:type="character" w:customStyle="1" w:styleId="Style9">
    <w:name w:val="Style9"/>
    <w:basedOn w:val="DefaultParagraphFont"/>
    <w:uiPriority w:val="1"/>
    <w:rsid w:val="007670A8"/>
    <w:rPr>
      <w:rFonts w:asciiTheme="minorHAnsi" w:hAnsiTheme="minorHAnsi"/>
      <w:color w:val="0072BC"/>
      <w:sz w:val="22"/>
    </w:rPr>
  </w:style>
  <w:style w:type="paragraph" w:styleId="ListParagraph">
    <w:name w:val="List Paragraph"/>
    <w:basedOn w:val="Normal"/>
    <w:uiPriority w:val="34"/>
    <w:qFormat/>
    <w:rsid w:val="00050418"/>
    <w:pPr>
      <w:spacing w:after="0" w:line="240" w:lineRule="auto"/>
      <w:ind w:left="720"/>
    </w:pPr>
    <w:rPr>
      <w:rFonts w:cs="Times New Roman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A6003"/>
    <w:rPr>
      <w:rFonts w:ascii="Arial" w:eastAsiaTheme="majorEastAsia" w:hAnsi="Arial" w:cstheme="majorBidi"/>
      <w:color w:val="2F5496" w:themeColor="accent1" w:themeShade="BF"/>
      <w:sz w:val="40"/>
      <w:szCs w:val="32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7A6003"/>
    <w:pPr>
      <w:spacing w:after="0" w:line="240" w:lineRule="auto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A6003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A6003"/>
    <w:rPr>
      <w:vertAlign w:val="superscript"/>
    </w:rPr>
  </w:style>
  <w:style w:type="paragraph" w:styleId="NoSpacing">
    <w:name w:val="No Spacing"/>
    <w:uiPriority w:val="1"/>
    <w:qFormat/>
    <w:rsid w:val="007A6003"/>
    <w:pPr>
      <w:spacing w:after="0" w:line="240" w:lineRule="auto"/>
    </w:pPr>
    <w:rPr>
      <w:lang w:val="en-AU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F25F97"/>
    <w:rPr>
      <w:color w:val="0563C1"/>
      <w:u w:val="single"/>
    </w:rPr>
  </w:style>
  <w:style w:type="paragraph" w:styleId="Revision">
    <w:name w:val="Revision"/>
    <w:hidden/>
    <w:uiPriority w:val="99"/>
    <w:semiHidden/>
    <w:rsid w:val="00DC4E3E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228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D74C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ata2.unhcr.org/en/documents/details/105529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ata2.unhcr.org/en/documents/details/10553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6351D52436E4B3FACCE9EF83B090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14551-C053-4A9B-A936-410B85D9E156}"/>
      </w:docPartPr>
      <w:docPartBody>
        <w:p w:rsidR="00693F22" w:rsidRDefault="006A5B55" w:rsidP="006A5B55">
          <w:pPr>
            <w:pStyle w:val="A6351D52436E4B3FACCE9EF83B090776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8B819716EED24F05965746E629EF1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991B0-601E-4631-814A-57346EE1F314}"/>
      </w:docPartPr>
      <w:docPartBody>
        <w:p w:rsidR="00693F22" w:rsidRDefault="006A5B55" w:rsidP="006A5B55">
          <w:pPr>
            <w:pStyle w:val="8B819716EED24F05965746E629EF1B77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ECA105A273DD4FA5BBEBA886599AE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C9FA9-2501-4793-A844-192565EC9CB2}"/>
      </w:docPartPr>
      <w:docPartBody>
        <w:p w:rsidR="00693F22" w:rsidRDefault="006A5B55" w:rsidP="006A5B55">
          <w:pPr>
            <w:pStyle w:val="ECA105A273DD4FA5BBEBA886599AEE4B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18F4E8CF71B54473981A7004F1FA0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D4224-47C7-4005-A99F-940B3E104B09}"/>
      </w:docPartPr>
      <w:docPartBody>
        <w:p w:rsidR="00693F22" w:rsidRDefault="006A5B55" w:rsidP="006A5B55">
          <w:pPr>
            <w:pStyle w:val="18F4E8CF71B54473981A7004F1FA0194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29EB411ECC5F48D59B58D01E5FC22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0F2FE-91AB-4FAD-998A-658B1AE012D3}"/>
      </w:docPartPr>
      <w:docPartBody>
        <w:p w:rsidR="00693F22" w:rsidRDefault="006A5B55" w:rsidP="006A5B55">
          <w:pPr>
            <w:pStyle w:val="29EB411ECC5F48D59B58D01E5FC22C4B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D7042DF3DA1444D1A0A4BE1E1E7BC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B75DF-0C73-48FC-A23C-E17B22DED520}"/>
      </w:docPartPr>
      <w:docPartBody>
        <w:p w:rsidR="00693F22" w:rsidRDefault="006A5B55" w:rsidP="006A5B55">
          <w:pPr>
            <w:pStyle w:val="D7042DF3DA1444D1A0A4BE1E1E7BC13F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50847C350AD8403D87282F9BF7497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9BE8D-3FAF-42FB-B6FC-8FAA5A555188}"/>
      </w:docPartPr>
      <w:docPartBody>
        <w:p w:rsidR="00693F22" w:rsidRDefault="006A5B55" w:rsidP="006A5B55">
          <w:pPr>
            <w:pStyle w:val="50847C350AD8403D87282F9BF7497817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05818D6E258C46F78287D3E15F598D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B9B33-DD0C-4FB5-8299-B3F4D7852B6E}"/>
      </w:docPartPr>
      <w:docPartBody>
        <w:p w:rsidR="00693F22" w:rsidRDefault="006A5B55" w:rsidP="006A5B55">
          <w:pPr>
            <w:pStyle w:val="05818D6E258C46F78287D3E15F598D87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7B3A852878C648EDBEB701D552AEA7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2ED6B-E6FC-49D5-8D81-6B0708D6D9E5}"/>
      </w:docPartPr>
      <w:docPartBody>
        <w:p w:rsidR="00693F22" w:rsidRDefault="006A5B55" w:rsidP="006A5B55">
          <w:pPr>
            <w:pStyle w:val="7B3A852878C648EDBEB701D552AEA7B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AD1BA07E0DA144C080080DFAEDDAC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FF962-1F0E-4EBC-A081-27013D602D31}"/>
      </w:docPartPr>
      <w:docPartBody>
        <w:p w:rsidR="00693F22" w:rsidRDefault="006A5B55" w:rsidP="006A5B55">
          <w:pPr>
            <w:pStyle w:val="AD1BA07E0DA144C080080DFAEDDACC09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784BD16C3B9245D7A6FAB612B6435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2992B-4754-4DD9-8C3E-29BF7DA452F6}"/>
      </w:docPartPr>
      <w:docPartBody>
        <w:p w:rsidR="00693F22" w:rsidRDefault="006A5B55" w:rsidP="006A5B55">
          <w:pPr>
            <w:pStyle w:val="784BD16C3B9245D7A6FAB612B643555E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75F609D8FD904F169856E11438A07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A87C3-B3ED-4E99-B108-1DC3D707C151}"/>
      </w:docPartPr>
      <w:docPartBody>
        <w:p w:rsidR="00693F22" w:rsidRDefault="006A5B55" w:rsidP="006A5B55">
          <w:pPr>
            <w:pStyle w:val="75F609D8FD904F169856E11438A077D9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49F568D0EB5441D78F11179F25993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467F4-0DAF-4280-B08D-F2BD3917B10A}"/>
      </w:docPartPr>
      <w:docPartBody>
        <w:p w:rsidR="00693F22" w:rsidRDefault="006A5B55" w:rsidP="006A5B55">
          <w:pPr>
            <w:pStyle w:val="49F568D0EB5441D78F11179F259933E2"/>
          </w:pPr>
          <w:r w:rsidRPr="00475658">
            <w:rPr>
              <w:rStyle w:val="PlaceholderText"/>
              <w:rFonts w:ascii="Arial" w:hAnsi="Arial" w:cs="Arial"/>
              <w:lang w:val="tr-TR"/>
            </w:rPr>
            <w:t>Choose an item.</w:t>
          </w:r>
        </w:p>
      </w:docPartBody>
    </w:docPart>
    <w:docPart>
      <w:docPartPr>
        <w:name w:val="8375497E546F4FE0AC4A13DA9C790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80672-44FB-4C53-AC82-9C75136843A7}"/>
      </w:docPartPr>
      <w:docPartBody>
        <w:p w:rsidR="00693F22" w:rsidRDefault="006A5B55" w:rsidP="006A5B55">
          <w:pPr>
            <w:pStyle w:val="8375497E546F4FE0AC4A13DA9C790D6F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a date.</w:t>
          </w:r>
        </w:p>
      </w:docPartBody>
    </w:docPart>
    <w:docPart>
      <w:docPartPr>
        <w:name w:val="F1938912D8924427B90F5B38236CEE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49B5A-0320-4B68-B502-A495532E0E9A}"/>
      </w:docPartPr>
      <w:docPartBody>
        <w:p w:rsidR="00693F22" w:rsidRDefault="006A5B55" w:rsidP="006A5B55">
          <w:pPr>
            <w:pStyle w:val="F1938912D8924427B90F5B38236CEEDB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BBAB23DCB8FA436A8736BE307F7FD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FCAB3-D4C7-40FA-8497-7379F1605908}"/>
      </w:docPartPr>
      <w:docPartBody>
        <w:p w:rsidR="00693F22" w:rsidRDefault="006A5B55" w:rsidP="006A5B55">
          <w:pPr>
            <w:pStyle w:val="BBAB23DCB8FA436A8736BE307F7FDE95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B11FD70B71824A67B1E10A61B5072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EE5A1-D7D1-4C8F-87F2-6EA8E27123FE}"/>
      </w:docPartPr>
      <w:docPartBody>
        <w:p w:rsidR="00693F22" w:rsidRDefault="006A5B55" w:rsidP="006A5B55">
          <w:pPr>
            <w:pStyle w:val="B11FD70B71824A67B1E10A61B5072BDE1"/>
          </w:pPr>
          <w:r w:rsidRPr="00475658">
            <w:rPr>
              <w:rStyle w:val="PlaceholderText"/>
              <w:rFonts w:ascii="Arial" w:hAnsi="Arial" w:cs="Arial"/>
              <w:lang w:val="tr-TR"/>
            </w:rPr>
            <w:t>Choose an item.</w:t>
          </w:r>
        </w:p>
      </w:docPartBody>
    </w:docPart>
    <w:docPart>
      <w:docPartPr>
        <w:name w:val="7B21396C47C346F2B4F2212F173F8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BF367C-5F97-44A5-A717-BB859092C31D}"/>
      </w:docPartPr>
      <w:docPartBody>
        <w:p w:rsidR="00693F22" w:rsidRDefault="006A5B55" w:rsidP="006A5B55">
          <w:pPr>
            <w:pStyle w:val="7B21396C47C346F2B4F2212F173F840A1"/>
          </w:pPr>
          <w:r w:rsidRPr="00475658">
            <w:rPr>
              <w:rStyle w:val="PlaceholderText"/>
              <w:rFonts w:ascii="Arial" w:hAnsi="Arial" w:cs="Arial"/>
              <w:lang w:val="tr-TR"/>
            </w:rPr>
            <w:t>Choose an item.</w:t>
          </w:r>
        </w:p>
      </w:docPartBody>
    </w:docPart>
    <w:docPart>
      <w:docPartPr>
        <w:name w:val="16027B1CF1C14FE18DA29B8DD9661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9EA4E-137B-424C-9865-573E3EA848E7}"/>
      </w:docPartPr>
      <w:docPartBody>
        <w:p w:rsidR="00693F22" w:rsidRDefault="006A5B55" w:rsidP="006A5B55">
          <w:pPr>
            <w:pStyle w:val="16027B1CF1C14FE18DA29B8DD96617C2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24D425E07CE048038B6001617D6B0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D1954-7324-4581-8E3F-74E4752BC8C9}"/>
      </w:docPartPr>
      <w:docPartBody>
        <w:p w:rsidR="00693F22" w:rsidRDefault="006A5B55" w:rsidP="006A5B55">
          <w:pPr>
            <w:pStyle w:val="24D425E07CE048038B6001617D6B00DC1"/>
          </w:pPr>
          <w:r w:rsidRPr="00475658">
            <w:rPr>
              <w:rStyle w:val="PlaceholderText"/>
              <w:rFonts w:ascii="Arial" w:hAnsi="Arial" w:cs="Arial"/>
              <w:lang w:val="tr-TR"/>
            </w:rPr>
            <w:t>Choose an item.</w:t>
          </w:r>
        </w:p>
      </w:docPartBody>
    </w:docPart>
    <w:docPart>
      <w:docPartPr>
        <w:name w:val="96E1015750B443558C4E57FFAB201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41B7D-DDC7-4769-9DC1-F5F25CDA29F2}"/>
      </w:docPartPr>
      <w:docPartBody>
        <w:p w:rsidR="00693F22" w:rsidRDefault="006A5B55" w:rsidP="006A5B55">
          <w:pPr>
            <w:pStyle w:val="96E1015750B443558C4E57FFAB2018BE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2C3A33BBEC694D00A870794399250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5F492-E5F3-4390-818E-0D0B178D80EE}"/>
      </w:docPartPr>
      <w:docPartBody>
        <w:p w:rsidR="00693F22" w:rsidRDefault="006A5B55" w:rsidP="006A5B55">
          <w:pPr>
            <w:pStyle w:val="2C3A33BBEC694D00A870794399250FD2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BEFFDD2D1A7F4847AF0DAED63DBD3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7B07A-610B-4447-84DA-D821DE78A0C9}"/>
      </w:docPartPr>
      <w:docPartBody>
        <w:p w:rsidR="00693F22" w:rsidRDefault="006A5B55" w:rsidP="006A5B55">
          <w:pPr>
            <w:pStyle w:val="BEFFDD2D1A7F4847AF0DAED63DBD396D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BDABED871E5B46BA9819AB55380F9E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631D3-AC81-4D7F-9C91-7C48D8FEC1BD}"/>
      </w:docPartPr>
      <w:docPartBody>
        <w:p w:rsidR="00693F22" w:rsidRDefault="006A5B55" w:rsidP="006A5B55">
          <w:pPr>
            <w:pStyle w:val="BDABED871E5B46BA9819AB55380F9E51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3F810D1F72794C61AA8C5A0170FCF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184A9-D166-4637-B75E-D17D22C30271}"/>
      </w:docPartPr>
      <w:docPartBody>
        <w:p w:rsidR="00693F22" w:rsidRDefault="006A5B55" w:rsidP="006A5B55">
          <w:pPr>
            <w:pStyle w:val="3F810D1F72794C61AA8C5A0170FCF476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A7DAE3068BBE4E1399A8E5028095A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A57BC-5FC4-4BF6-AB26-A985716C3930}"/>
      </w:docPartPr>
      <w:docPartBody>
        <w:p w:rsidR="00693F22" w:rsidRDefault="006A5B55" w:rsidP="006A5B55">
          <w:pPr>
            <w:pStyle w:val="A7DAE3068BBE4E1399A8E5028095AFAD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606AADB9775C441FA055EF535425D9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8B9DD-DF52-4F51-8BAC-419D19DA83FC}"/>
      </w:docPartPr>
      <w:docPartBody>
        <w:p w:rsidR="00693F22" w:rsidRDefault="006A5B55" w:rsidP="006A5B55">
          <w:pPr>
            <w:pStyle w:val="606AADB9775C441FA055EF535425D963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CEAEEF15DDC54C0EB5A1F2224CF39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F5AFA-9220-4737-988F-84C509EAF999}"/>
      </w:docPartPr>
      <w:docPartBody>
        <w:p w:rsidR="00693F22" w:rsidRDefault="006A5B55" w:rsidP="006A5B55">
          <w:pPr>
            <w:pStyle w:val="CEAEEF15DDC54C0EB5A1F2224CF3980D1"/>
          </w:pPr>
          <w:r w:rsidRPr="00475658">
            <w:rPr>
              <w:rStyle w:val="PlaceholderText"/>
              <w:rFonts w:ascii="Arial" w:hAnsi="Arial" w:cs="Arial"/>
              <w:lang w:val="tr-TR"/>
            </w:rPr>
            <w:t>Choose an item.</w:t>
          </w:r>
        </w:p>
      </w:docPartBody>
    </w:docPart>
    <w:docPart>
      <w:docPartPr>
        <w:name w:val="E03B9856E9D849C4B54070A464D67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C0D9E-D54B-4DC9-BE31-6E56B21B83C5}"/>
      </w:docPartPr>
      <w:docPartBody>
        <w:p w:rsidR="00693F22" w:rsidRDefault="006A5B55" w:rsidP="006A5B55">
          <w:pPr>
            <w:pStyle w:val="E03B9856E9D849C4B54070A464D67CB9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94CC30C1F73A4C50A0CF99E132E38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751D4E-2E89-49FB-93CC-9A71236DA12F}"/>
      </w:docPartPr>
      <w:docPartBody>
        <w:p w:rsidR="00693F22" w:rsidRDefault="006A5B55" w:rsidP="006A5B55">
          <w:pPr>
            <w:pStyle w:val="94CC30C1F73A4C50A0CF99E132E38BC7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E2ABD6860C7544B1B4A16F6AF545F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E606A-EDFA-4230-92A2-8875DD9FE4CC}"/>
      </w:docPartPr>
      <w:docPartBody>
        <w:p w:rsidR="00693F22" w:rsidRDefault="006A5B55" w:rsidP="006A5B55">
          <w:pPr>
            <w:pStyle w:val="E2ABD6860C7544B1B4A16F6AF545FA98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44316A73F2254AC796E3CF4C8007B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6083A-5984-46D0-91BF-39DCE78C5E90}"/>
      </w:docPartPr>
      <w:docPartBody>
        <w:p w:rsidR="00693F22" w:rsidRDefault="006A5B55" w:rsidP="006A5B55">
          <w:pPr>
            <w:pStyle w:val="44316A73F2254AC796E3CF4C8007BBC0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E5E763F1CC014E4583F5DB2D5C261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63A34-5486-462C-AAFC-43FD361B522A}"/>
      </w:docPartPr>
      <w:docPartBody>
        <w:p w:rsidR="00693F22" w:rsidRDefault="006A5B55" w:rsidP="006A5B55">
          <w:pPr>
            <w:pStyle w:val="E5E763F1CC014E4583F5DB2D5C2616CB1"/>
          </w:pPr>
          <w:r w:rsidRPr="00475658">
            <w:rPr>
              <w:rStyle w:val="PlaceholderText"/>
              <w:rFonts w:ascii="Arial" w:hAnsi="Arial" w:cs="Arial"/>
            </w:rPr>
            <w:t>Choose an item.</w:t>
          </w:r>
        </w:p>
      </w:docPartBody>
    </w:docPart>
    <w:docPart>
      <w:docPartPr>
        <w:name w:val="6B1ECAF0E56A4144B8FC3885705F8C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A8A6C-297A-4DB7-A1D6-9FDCB2459F7D}"/>
      </w:docPartPr>
      <w:docPartBody>
        <w:p w:rsidR="00693F22" w:rsidRDefault="006A5B55" w:rsidP="006A5B55">
          <w:pPr>
            <w:pStyle w:val="6B1ECAF0E56A4144B8FC3885705F8C591"/>
          </w:pPr>
          <w:r w:rsidRPr="002F5300">
            <w:rPr>
              <w:rStyle w:val="PlaceholderText"/>
              <w:rFonts w:ascii="Arial" w:hAnsi="Arial" w:cs="Arial"/>
            </w:rPr>
            <w:t>Choose an item.</w:t>
          </w:r>
        </w:p>
      </w:docPartBody>
    </w:docPart>
    <w:docPart>
      <w:docPartPr>
        <w:name w:val="65F65BE1AD264CE8AB68CFBC67134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D59D7-0DAB-4233-A322-5CDF56603EA7}"/>
      </w:docPartPr>
      <w:docPartBody>
        <w:p w:rsidR="00693F22" w:rsidRDefault="006A5B55" w:rsidP="006A5B55">
          <w:pPr>
            <w:pStyle w:val="65F65BE1AD264CE8AB68CFBC671349C61"/>
          </w:pPr>
          <w:r w:rsidRPr="00872130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FB2D9917603C417692D5224CBDB8C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6E053-2671-4AFF-9833-1F07AD15FE50}"/>
      </w:docPartPr>
      <w:docPartBody>
        <w:p w:rsidR="00693F22" w:rsidRDefault="006A5B55" w:rsidP="006A5B55">
          <w:pPr>
            <w:pStyle w:val="FB2D9917603C417692D5224CBDB8C7211"/>
          </w:pPr>
          <w:r w:rsidRPr="00872130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8EFA1F76479D47B2B9672A9E909AB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A7EEC-72F7-40AF-A250-73CBC17B835A}"/>
      </w:docPartPr>
      <w:docPartBody>
        <w:p w:rsidR="00693F22" w:rsidRDefault="006A5B55" w:rsidP="006A5B55">
          <w:pPr>
            <w:pStyle w:val="8EFA1F76479D47B2B9672A9E909AB4CD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a date.</w:t>
          </w:r>
        </w:p>
      </w:docPartBody>
    </w:docPart>
    <w:docPart>
      <w:docPartPr>
        <w:name w:val="725389AD3E694DA5BF72FE5566780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FCB16-0861-49AF-BDB5-A17FE2FA1294}"/>
      </w:docPartPr>
      <w:docPartBody>
        <w:p w:rsidR="00693F22" w:rsidRDefault="006A5B55" w:rsidP="006A5B55">
          <w:pPr>
            <w:pStyle w:val="725389AD3E694DA5BF72FE55667809581"/>
          </w:pPr>
          <w:r w:rsidRPr="00872130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20F40213ABC74922B0021E4B51DEF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6239C-6C9D-4145-AA1D-389DC1B9C83F}"/>
      </w:docPartPr>
      <w:docPartBody>
        <w:p w:rsidR="00693F22" w:rsidRDefault="006A5B55" w:rsidP="006A5B55">
          <w:pPr>
            <w:pStyle w:val="20F40213ABC74922B0021E4B51DEF20A1"/>
          </w:pPr>
          <w:r w:rsidRPr="00872130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A052B90ADF704CE9AA7FD424F2D7D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77F3BF-B1FB-4302-8642-C809186F31B0}"/>
      </w:docPartPr>
      <w:docPartBody>
        <w:p w:rsidR="006434F7" w:rsidRDefault="006A5B55" w:rsidP="006A5B55">
          <w:pPr>
            <w:pStyle w:val="A052B90ADF704CE9AA7FD424F2D7DA21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  <w:docPart>
      <w:docPartPr>
        <w:name w:val="1471469002E0474EB99D41318493B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6D0A4-FB59-42DA-B792-B93A9E902D60}"/>
      </w:docPartPr>
      <w:docPartBody>
        <w:p w:rsidR="00245D83" w:rsidRDefault="006A5B55" w:rsidP="006A5B55">
          <w:pPr>
            <w:pStyle w:val="1471469002E0474EB99D41318493BF341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a date.</w:t>
          </w:r>
        </w:p>
      </w:docPartBody>
    </w:docPart>
    <w:docPart>
      <w:docPartPr>
        <w:name w:val="96CEC4BAA90C4864B0CB62165B7F5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7077F-7B9E-4047-8F9D-8B7C826A1C0F}"/>
      </w:docPartPr>
      <w:docPartBody>
        <w:p w:rsidR="00245D83" w:rsidRDefault="006A5B55" w:rsidP="006A5B55">
          <w:pPr>
            <w:pStyle w:val="96CEC4BAA90C4864B0CB62165B7F591C"/>
          </w:pPr>
          <w:r w:rsidRPr="00475658">
            <w:rPr>
              <w:rStyle w:val="PlaceholderText"/>
              <w:rFonts w:ascii="Arial" w:hAnsi="Arial" w:cs="Arial"/>
              <w:lang w:val="tr-TR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1DED"/>
    <w:rsid w:val="00017FAC"/>
    <w:rsid w:val="000C6B83"/>
    <w:rsid w:val="00245D83"/>
    <w:rsid w:val="004E4261"/>
    <w:rsid w:val="005E5702"/>
    <w:rsid w:val="006434F7"/>
    <w:rsid w:val="00693F22"/>
    <w:rsid w:val="006A5B55"/>
    <w:rsid w:val="0078691C"/>
    <w:rsid w:val="00B61DED"/>
    <w:rsid w:val="00C1095A"/>
    <w:rsid w:val="00CE3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A5B55"/>
    <w:rPr>
      <w:color w:val="808080"/>
    </w:rPr>
  </w:style>
  <w:style w:type="paragraph" w:customStyle="1" w:styleId="A6351D52436E4B3FACCE9EF83B0907761">
    <w:name w:val="A6351D52436E4B3FACCE9EF83B0907761"/>
    <w:rsid w:val="00B61DED"/>
    <w:rPr>
      <w:rFonts w:ascii="Calibri" w:eastAsia="Calibri" w:hAnsi="Calibri" w:cs="Calibri"/>
    </w:rPr>
  </w:style>
  <w:style w:type="paragraph" w:customStyle="1" w:styleId="8B819716EED24F05965746E629EF1B771">
    <w:name w:val="8B819716EED24F05965746E629EF1B771"/>
    <w:rsid w:val="00B61DED"/>
    <w:rPr>
      <w:rFonts w:ascii="Calibri" w:eastAsia="Calibri" w:hAnsi="Calibri" w:cs="Calibri"/>
    </w:rPr>
  </w:style>
  <w:style w:type="paragraph" w:customStyle="1" w:styleId="ECA105A273DD4FA5BBEBA886599AEE4B1">
    <w:name w:val="ECA105A273DD4FA5BBEBA886599AEE4B1"/>
    <w:rsid w:val="00B61DED"/>
    <w:rPr>
      <w:rFonts w:ascii="Calibri" w:eastAsia="Calibri" w:hAnsi="Calibri" w:cs="Calibri"/>
    </w:rPr>
  </w:style>
  <w:style w:type="paragraph" w:customStyle="1" w:styleId="18F4E8CF71B54473981A7004F1FA01941">
    <w:name w:val="18F4E8CF71B54473981A7004F1FA01941"/>
    <w:rsid w:val="00B61DED"/>
    <w:rPr>
      <w:rFonts w:ascii="Calibri" w:eastAsia="Calibri" w:hAnsi="Calibri" w:cs="Calibri"/>
    </w:rPr>
  </w:style>
  <w:style w:type="paragraph" w:customStyle="1" w:styleId="29EB411ECC5F48D59B58D01E5FC22C4B1">
    <w:name w:val="29EB411ECC5F48D59B58D01E5FC22C4B1"/>
    <w:rsid w:val="00B61DED"/>
    <w:rPr>
      <w:rFonts w:ascii="Calibri" w:eastAsia="Calibri" w:hAnsi="Calibri" w:cs="Calibri"/>
    </w:rPr>
  </w:style>
  <w:style w:type="paragraph" w:customStyle="1" w:styleId="D7042DF3DA1444D1A0A4BE1E1E7BC13F1">
    <w:name w:val="D7042DF3DA1444D1A0A4BE1E1E7BC13F1"/>
    <w:rsid w:val="00B61DED"/>
    <w:rPr>
      <w:rFonts w:ascii="Calibri" w:eastAsia="Calibri" w:hAnsi="Calibri" w:cs="Calibri"/>
    </w:rPr>
  </w:style>
  <w:style w:type="paragraph" w:customStyle="1" w:styleId="50847C350AD8403D87282F9BF74978171">
    <w:name w:val="50847C350AD8403D87282F9BF74978171"/>
    <w:rsid w:val="00B61DED"/>
    <w:rPr>
      <w:rFonts w:ascii="Calibri" w:eastAsia="Calibri" w:hAnsi="Calibri" w:cs="Calibri"/>
    </w:rPr>
  </w:style>
  <w:style w:type="paragraph" w:customStyle="1" w:styleId="7B3A852878C648EDBEB701D552AEA7B11">
    <w:name w:val="7B3A852878C648EDBEB701D552AEA7B11"/>
    <w:rsid w:val="00B61DED"/>
    <w:rPr>
      <w:rFonts w:ascii="Calibri" w:eastAsia="Calibri" w:hAnsi="Calibri" w:cs="Calibri"/>
    </w:rPr>
  </w:style>
  <w:style w:type="paragraph" w:customStyle="1" w:styleId="05818D6E258C46F78287D3E15F598D871">
    <w:name w:val="05818D6E258C46F78287D3E15F598D871"/>
    <w:rsid w:val="00B61DED"/>
    <w:rPr>
      <w:rFonts w:ascii="Calibri" w:eastAsia="Calibri" w:hAnsi="Calibri" w:cs="Calibri"/>
    </w:rPr>
  </w:style>
  <w:style w:type="paragraph" w:customStyle="1" w:styleId="AD1BA07E0DA144C080080DFAEDDACC091">
    <w:name w:val="AD1BA07E0DA144C080080DFAEDDACC091"/>
    <w:rsid w:val="00B61DED"/>
    <w:rPr>
      <w:rFonts w:ascii="Calibri" w:eastAsia="Calibri" w:hAnsi="Calibri" w:cs="Calibri"/>
    </w:rPr>
  </w:style>
  <w:style w:type="paragraph" w:customStyle="1" w:styleId="F8901F62DE0641E497AE9568F40BC34D1">
    <w:name w:val="F8901F62DE0641E497AE9568F40BC34D1"/>
    <w:rsid w:val="00B61DED"/>
    <w:rPr>
      <w:rFonts w:ascii="Calibri" w:eastAsia="Calibri" w:hAnsi="Calibri" w:cs="Calibri"/>
    </w:rPr>
  </w:style>
  <w:style w:type="paragraph" w:customStyle="1" w:styleId="784BD16C3B9245D7A6FAB612B643555E1">
    <w:name w:val="784BD16C3B9245D7A6FAB612B643555E1"/>
    <w:rsid w:val="00B61DED"/>
    <w:rPr>
      <w:rFonts w:ascii="Calibri" w:eastAsia="Calibri" w:hAnsi="Calibri" w:cs="Calibri"/>
    </w:rPr>
  </w:style>
  <w:style w:type="paragraph" w:customStyle="1" w:styleId="75F609D8FD904F169856E11438A077D91">
    <w:name w:val="75F609D8FD904F169856E11438A077D91"/>
    <w:rsid w:val="00B61DED"/>
    <w:rPr>
      <w:rFonts w:ascii="Calibri" w:eastAsia="Calibri" w:hAnsi="Calibri" w:cs="Calibri"/>
    </w:rPr>
  </w:style>
  <w:style w:type="paragraph" w:customStyle="1" w:styleId="49F568D0EB5441D78F11179F259933E21">
    <w:name w:val="49F568D0EB5441D78F11179F259933E21"/>
    <w:rsid w:val="00B61DED"/>
    <w:rPr>
      <w:rFonts w:ascii="Calibri" w:eastAsia="Calibri" w:hAnsi="Calibri" w:cs="Calibri"/>
    </w:rPr>
  </w:style>
  <w:style w:type="paragraph" w:customStyle="1" w:styleId="8375497E546F4FE0AC4A13DA9C790D6F">
    <w:name w:val="8375497E546F4FE0AC4A13DA9C790D6F"/>
    <w:rsid w:val="00B61DED"/>
  </w:style>
  <w:style w:type="paragraph" w:customStyle="1" w:styleId="F1938912D8924427B90F5B38236CEEDB">
    <w:name w:val="F1938912D8924427B90F5B38236CEEDB"/>
    <w:rsid w:val="00B61DED"/>
  </w:style>
  <w:style w:type="paragraph" w:customStyle="1" w:styleId="BBAB23DCB8FA436A8736BE307F7FDE95">
    <w:name w:val="BBAB23DCB8FA436A8736BE307F7FDE95"/>
    <w:rsid w:val="00B61DED"/>
  </w:style>
  <w:style w:type="paragraph" w:customStyle="1" w:styleId="B11FD70B71824A67B1E10A61B5072BDE">
    <w:name w:val="B11FD70B71824A67B1E10A61B5072BDE"/>
    <w:rsid w:val="00B61DED"/>
  </w:style>
  <w:style w:type="paragraph" w:customStyle="1" w:styleId="7B21396C47C346F2B4F2212F173F840A">
    <w:name w:val="7B21396C47C346F2B4F2212F173F840A"/>
    <w:rsid w:val="00B61DED"/>
  </w:style>
  <w:style w:type="paragraph" w:customStyle="1" w:styleId="16027B1CF1C14FE18DA29B8DD96617C2">
    <w:name w:val="16027B1CF1C14FE18DA29B8DD96617C2"/>
    <w:rsid w:val="00B61DED"/>
  </w:style>
  <w:style w:type="paragraph" w:customStyle="1" w:styleId="24D425E07CE048038B6001617D6B00DC">
    <w:name w:val="24D425E07CE048038B6001617D6B00DC"/>
    <w:rsid w:val="00B61DED"/>
  </w:style>
  <w:style w:type="paragraph" w:customStyle="1" w:styleId="96E1015750B443558C4E57FFAB2018BE">
    <w:name w:val="96E1015750B443558C4E57FFAB2018BE"/>
    <w:rsid w:val="00B61DED"/>
  </w:style>
  <w:style w:type="paragraph" w:customStyle="1" w:styleId="2C3A33BBEC694D00A870794399250FD2">
    <w:name w:val="2C3A33BBEC694D00A870794399250FD2"/>
    <w:rsid w:val="00B61DED"/>
  </w:style>
  <w:style w:type="paragraph" w:customStyle="1" w:styleId="BEFFDD2D1A7F4847AF0DAED63DBD396D">
    <w:name w:val="BEFFDD2D1A7F4847AF0DAED63DBD396D"/>
    <w:rsid w:val="00B61DED"/>
  </w:style>
  <w:style w:type="paragraph" w:customStyle="1" w:styleId="BDABED871E5B46BA9819AB55380F9E51">
    <w:name w:val="BDABED871E5B46BA9819AB55380F9E51"/>
    <w:rsid w:val="00B61DED"/>
  </w:style>
  <w:style w:type="paragraph" w:customStyle="1" w:styleId="3F810D1F72794C61AA8C5A0170FCF476">
    <w:name w:val="3F810D1F72794C61AA8C5A0170FCF476"/>
    <w:rsid w:val="00B61DED"/>
  </w:style>
  <w:style w:type="paragraph" w:customStyle="1" w:styleId="A7DAE3068BBE4E1399A8E5028095AFAD">
    <w:name w:val="A7DAE3068BBE4E1399A8E5028095AFAD"/>
    <w:rsid w:val="00B61DED"/>
  </w:style>
  <w:style w:type="paragraph" w:customStyle="1" w:styleId="606AADB9775C441FA055EF535425D963">
    <w:name w:val="606AADB9775C441FA055EF535425D963"/>
    <w:rsid w:val="00B61DED"/>
  </w:style>
  <w:style w:type="paragraph" w:customStyle="1" w:styleId="CEAEEF15DDC54C0EB5A1F2224CF3980D">
    <w:name w:val="CEAEEF15DDC54C0EB5A1F2224CF3980D"/>
    <w:rsid w:val="00B61DED"/>
  </w:style>
  <w:style w:type="paragraph" w:customStyle="1" w:styleId="E03B9856E9D849C4B54070A464D67CB9">
    <w:name w:val="E03B9856E9D849C4B54070A464D67CB9"/>
    <w:rsid w:val="00B61DED"/>
  </w:style>
  <w:style w:type="paragraph" w:customStyle="1" w:styleId="94CC30C1F73A4C50A0CF99E132E38BC7">
    <w:name w:val="94CC30C1F73A4C50A0CF99E132E38BC7"/>
    <w:rsid w:val="00B61DED"/>
  </w:style>
  <w:style w:type="paragraph" w:customStyle="1" w:styleId="E2ABD6860C7544B1B4A16F6AF545FA98">
    <w:name w:val="E2ABD6860C7544B1B4A16F6AF545FA98"/>
    <w:rsid w:val="00B61DED"/>
  </w:style>
  <w:style w:type="paragraph" w:customStyle="1" w:styleId="44316A73F2254AC796E3CF4C8007BBC0">
    <w:name w:val="44316A73F2254AC796E3CF4C8007BBC0"/>
    <w:rsid w:val="00B61DED"/>
  </w:style>
  <w:style w:type="paragraph" w:customStyle="1" w:styleId="E5E763F1CC014E4583F5DB2D5C2616CB">
    <w:name w:val="E5E763F1CC014E4583F5DB2D5C2616CB"/>
    <w:rsid w:val="00B61DED"/>
  </w:style>
  <w:style w:type="paragraph" w:customStyle="1" w:styleId="6B1ECAF0E56A4144B8FC3885705F8C59">
    <w:name w:val="6B1ECAF0E56A4144B8FC3885705F8C59"/>
    <w:rsid w:val="00B61DED"/>
  </w:style>
  <w:style w:type="paragraph" w:customStyle="1" w:styleId="65F65BE1AD264CE8AB68CFBC671349C6">
    <w:name w:val="65F65BE1AD264CE8AB68CFBC671349C6"/>
    <w:rsid w:val="00B61DED"/>
  </w:style>
  <w:style w:type="paragraph" w:customStyle="1" w:styleId="FB2D9917603C417692D5224CBDB8C721">
    <w:name w:val="FB2D9917603C417692D5224CBDB8C721"/>
    <w:rsid w:val="00B61DED"/>
  </w:style>
  <w:style w:type="paragraph" w:customStyle="1" w:styleId="8EFA1F76479D47B2B9672A9E909AB4CD">
    <w:name w:val="8EFA1F76479D47B2B9672A9E909AB4CD"/>
    <w:rsid w:val="00B61DED"/>
  </w:style>
  <w:style w:type="paragraph" w:customStyle="1" w:styleId="725389AD3E694DA5BF72FE5566780958">
    <w:name w:val="725389AD3E694DA5BF72FE5566780958"/>
    <w:rsid w:val="00B61DED"/>
  </w:style>
  <w:style w:type="paragraph" w:customStyle="1" w:styleId="20F40213ABC74922B0021E4B51DEF20A">
    <w:name w:val="20F40213ABC74922B0021E4B51DEF20A"/>
    <w:rsid w:val="00B61DED"/>
  </w:style>
  <w:style w:type="paragraph" w:customStyle="1" w:styleId="A052B90ADF704CE9AA7FD424F2D7DA21">
    <w:name w:val="A052B90ADF704CE9AA7FD424F2D7DA21"/>
    <w:rsid w:val="00CE3183"/>
  </w:style>
  <w:style w:type="paragraph" w:customStyle="1" w:styleId="1471469002E0474EB99D41318493BF34">
    <w:name w:val="1471469002E0474EB99D41318493BF34"/>
    <w:rsid w:val="006A5B55"/>
  </w:style>
  <w:style w:type="paragraph" w:customStyle="1" w:styleId="A6351D52436E4B3FACCE9EF83B090776">
    <w:name w:val="A6351D52436E4B3FACCE9EF83B090776"/>
    <w:rsid w:val="006A5B55"/>
    <w:rPr>
      <w:rFonts w:ascii="Calibri" w:eastAsia="Calibri" w:hAnsi="Calibri" w:cs="Calibri"/>
    </w:rPr>
  </w:style>
  <w:style w:type="paragraph" w:customStyle="1" w:styleId="8B819716EED24F05965746E629EF1B77">
    <w:name w:val="8B819716EED24F05965746E629EF1B77"/>
    <w:rsid w:val="006A5B55"/>
    <w:rPr>
      <w:rFonts w:ascii="Calibri" w:eastAsia="Calibri" w:hAnsi="Calibri" w:cs="Calibri"/>
    </w:rPr>
  </w:style>
  <w:style w:type="paragraph" w:customStyle="1" w:styleId="ECA105A273DD4FA5BBEBA886599AEE4B">
    <w:name w:val="ECA105A273DD4FA5BBEBA886599AEE4B"/>
    <w:rsid w:val="006A5B55"/>
    <w:rPr>
      <w:rFonts w:ascii="Calibri" w:eastAsia="Calibri" w:hAnsi="Calibri" w:cs="Calibri"/>
    </w:rPr>
  </w:style>
  <w:style w:type="paragraph" w:customStyle="1" w:styleId="18F4E8CF71B54473981A7004F1FA0194">
    <w:name w:val="18F4E8CF71B54473981A7004F1FA0194"/>
    <w:rsid w:val="006A5B55"/>
    <w:rPr>
      <w:rFonts w:ascii="Calibri" w:eastAsia="Calibri" w:hAnsi="Calibri" w:cs="Calibri"/>
    </w:rPr>
  </w:style>
  <w:style w:type="paragraph" w:customStyle="1" w:styleId="29EB411ECC5F48D59B58D01E5FC22C4B">
    <w:name w:val="29EB411ECC5F48D59B58D01E5FC22C4B"/>
    <w:rsid w:val="006A5B55"/>
    <w:rPr>
      <w:rFonts w:ascii="Calibri" w:eastAsia="Calibri" w:hAnsi="Calibri" w:cs="Calibri"/>
    </w:rPr>
  </w:style>
  <w:style w:type="paragraph" w:customStyle="1" w:styleId="D7042DF3DA1444D1A0A4BE1E1E7BC13F">
    <w:name w:val="D7042DF3DA1444D1A0A4BE1E1E7BC13F"/>
    <w:rsid w:val="006A5B55"/>
    <w:rPr>
      <w:rFonts w:ascii="Calibri" w:eastAsia="Calibri" w:hAnsi="Calibri" w:cs="Calibri"/>
    </w:rPr>
  </w:style>
  <w:style w:type="paragraph" w:customStyle="1" w:styleId="50847C350AD8403D87282F9BF7497817">
    <w:name w:val="50847C350AD8403D87282F9BF7497817"/>
    <w:rsid w:val="006A5B55"/>
    <w:rPr>
      <w:rFonts w:ascii="Calibri" w:eastAsia="Calibri" w:hAnsi="Calibri" w:cs="Calibri"/>
    </w:rPr>
  </w:style>
  <w:style w:type="paragraph" w:customStyle="1" w:styleId="7B3A852878C648EDBEB701D552AEA7B1">
    <w:name w:val="7B3A852878C648EDBEB701D552AEA7B1"/>
    <w:rsid w:val="006A5B55"/>
    <w:rPr>
      <w:rFonts w:ascii="Calibri" w:eastAsia="Calibri" w:hAnsi="Calibri" w:cs="Calibri"/>
    </w:rPr>
  </w:style>
  <w:style w:type="paragraph" w:customStyle="1" w:styleId="05818D6E258C46F78287D3E15F598D87">
    <w:name w:val="05818D6E258C46F78287D3E15F598D87"/>
    <w:rsid w:val="006A5B55"/>
    <w:rPr>
      <w:rFonts w:ascii="Calibri" w:eastAsia="Calibri" w:hAnsi="Calibri" w:cs="Calibri"/>
    </w:rPr>
  </w:style>
  <w:style w:type="paragraph" w:customStyle="1" w:styleId="AD1BA07E0DA144C080080DFAEDDACC09">
    <w:name w:val="AD1BA07E0DA144C080080DFAEDDACC09"/>
    <w:rsid w:val="006A5B55"/>
    <w:rPr>
      <w:rFonts w:ascii="Calibri" w:eastAsia="Calibri" w:hAnsi="Calibri" w:cs="Calibri"/>
    </w:rPr>
  </w:style>
  <w:style w:type="paragraph" w:customStyle="1" w:styleId="1471469002E0474EB99D41318493BF341">
    <w:name w:val="1471469002E0474EB99D41318493BF341"/>
    <w:rsid w:val="006A5B55"/>
    <w:rPr>
      <w:rFonts w:ascii="Calibri" w:eastAsia="Calibri" w:hAnsi="Calibri" w:cs="Calibri"/>
    </w:rPr>
  </w:style>
  <w:style w:type="paragraph" w:customStyle="1" w:styleId="784BD16C3B9245D7A6FAB612B643555E">
    <w:name w:val="784BD16C3B9245D7A6FAB612B643555E"/>
    <w:rsid w:val="006A5B55"/>
    <w:rPr>
      <w:rFonts w:ascii="Calibri" w:eastAsia="Calibri" w:hAnsi="Calibri" w:cs="Calibri"/>
    </w:rPr>
  </w:style>
  <w:style w:type="paragraph" w:customStyle="1" w:styleId="75F609D8FD904F169856E11438A077D9">
    <w:name w:val="75F609D8FD904F169856E11438A077D9"/>
    <w:rsid w:val="006A5B55"/>
    <w:rPr>
      <w:rFonts w:ascii="Calibri" w:eastAsia="Calibri" w:hAnsi="Calibri" w:cs="Calibri"/>
    </w:rPr>
  </w:style>
  <w:style w:type="paragraph" w:customStyle="1" w:styleId="49F568D0EB5441D78F11179F259933E2">
    <w:name w:val="49F568D0EB5441D78F11179F259933E2"/>
    <w:rsid w:val="006A5B55"/>
    <w:rPr>
      <w:rFonts w:ascii="Calibri" w:eastAsia="Calibri" w:hAnsi="Calibri" w:cs="Calibri"/>
    </w:rPr>
  </w:style>
  <w:style w:type="paragraph" w:customStyle="1" w:styleId="8375497E546F4FE0AC4A13DA9C790D6F1">
    <w:name w:val="8375497E546F4FE0AC4A13DA9C790D6F1"/>
    <w:rsid w:val="006A5B55"/>
    <w:rPr>
      <w:rFonts w:ascii="Calibri" w:eastAsia="Calibri" w:hAnsi="Calibri" w:cs="Calibri"/>
    </w:rPr>
  </w:style>
  <w:style w:type="paragraph" w:customStyle="1" w:styleId="F1938912D8924427B90F5B38236CEEDB1">
    <w:name w:val="F1938912D8924427B90F5B38236CEEDB1"/>
    <w:rsid w:val="006A5B55"/>
    <w:rPr>
      <w:rFonts w:ascii="Calibri" w:eastAsia="Calibri" w:hAnsi="Calibri" w:cs="Calibri"/>
    </w:rPr>
  </w:style>
  <w:style w:type="paragraph" w:customStyle="1" w:styleId="BBAB23DCB8FA436A8736BE307F7FDE951">
    <w:name w:val="BBAB23DCB8FA436A8736BE307F7FDE951"/>
    <w:rsid w:val="006A5B55"/>
    <w:rPr>
      <w:rFonts w:ascii="Calibri" w:eastAsia="Calibri" w:hAnsi="Calibri" w:cs="Calibri"/>
    </w:rPr>
  </w:style>
  <w:style w:type="paragraph" w:customStyle="1" w:styleId="24D425E07CE048038B6001617D6B00DC1">
    <w:name w:val="24D425E07CE048038B6001617D6B00DC1"/>
    <w:rsid w:val="006A5B55"/>
    <w:rPr>
      <w:rFonts w:ascii="Calibri" w:eastAsia="Calibri" w:hAnsi="Calibri" w:cs="Calibri"/>
    </w:rPr>
  </w:style>
  <w:style w:type="paragraph" w:customStyle="1" w:styleId="16027B1CF1C14FE18DA29B8DD96617C21">
    <w:name w:val="16027B1CF1C14FE18DA29B8DD96617C21"/>
    <w:rsid w:val="006A5B55"/>
    <w:rPr>
      <w:rFonts w:ascii="Calibri" w:eastAsia="Calibri" w:hAnsi="Calibri" w:cs="Calibri"/>
    </w:rPr>
  </w:style>
  <w:style w:type="paragraph" w:customStyle="1" w:styleId="B11FD70B71824A67B1E10A61B5072BDE1">
    <w:name w:val="B11FD70B71824A67B1E10A61B5072BDE1"/>
    <w:rsid w:val="006A5B55"/>
    <w:rPr>
      <w:rFonts w:ascii="Calibri" w:eastAsia="Calibri" w:hAnsi="Calibri" w:cs="Calibri"/>
    </w:rPr>
  </w:style>
  <w:style w:type="paragraph" w:customStyle="1" w:styleId="7B21396C47C346F2B4F2212F173F840A1">
    <w:name w:val="7B21396C47C346F2B4F2212F173F840A1"/>
    <w:rsid w:val="006A5B55"/>
    <w:rPr>
      <w:rFonts w:ascii="Calibri" w:eastAsia="Calibri" w:hAnsi="Calibri" w:cs="Calibri"/>
    </w:rPr>
  </w:style>
  <w:style w:type="paragraph" w:customStyle="1" w:styleId="E5E763F1CC014E4583F5DB2D5C2616CB1">
    <w:name w:val="E5E763F1CC014E4583F5DB2D5C2616CB1"/>
    <w:rsid w:val="006A5B55"/>
    <w:rPr>
      <w:rFonts w:ascii="Calibri" w:eastAsia="Calibri" w:hAnsi="Calibri" w:cs="Calibri"/>
    </w:rPr>
  </w:style>
  <w:style w:type="paragraph" w:customStyle="1" w:styleId="6B1ECAF0E56A4144B8FC3885705F8C591">
    <w:name w:val="6B1ECAF0E56A4144B8FC3885705F8C591"/>
    <w:rsid w:val="006A5B55"/>
    <w:pPr>
      <w:spacing w:after="0" w:line="240" w:lineRule="auto"/>
      <w:ind w:left="720"/>
    </w:pPr>
    <w:rPr>
      <w:rFonts w:ascii="Calibri" w:eastAsia="Calibri" w:hAnsi="Calibri" w:cs="Times New Roman"/>
      <w:lang w:val="en-GB" w:eastAsia="en-GB"/>
    </w:rPr>
  </w:style>
  <w:style w:type="paragraph" w:customStyle="1" w:styleId="65F65BE1AD264CE8AB68CFBC671349C61">
    <w:name w:val="65F65BE1AD264CE8AB68CFBC671349C61"/>
    <w:rsid w:val="006A5B55"/>
    <w:pPr>
      <w:spacing w:after="0" w:line="240" w:lineRule="auto"/>
      <w:ind w:left="720"/>
    </w:pPr>
    <w:rPr>
      <w:rFonts w:ascii="Calibri" w:eastAsia="Calibri" w:hAnsi="Calibri" w:cs="Times New Roman"/>
      <w:lang w:val="en-GB" w:eastAsia="en-GB"/>
    </w:rPr>
  </w:style>
  <w:style w:type="paragraph" w:customStyle="1" w:styleId="FB2D9917603C417692D5224CBDB8C7211">
    <w:name w:val="FB2D9917603C417692D5224CBDB8C7211"/>
    <w:rsid w:val="006A5B55"/>
    <w:pPr>
      <w:spacing w:after="0" w:line="240" w:lineRule="auto"/>
      <w:ind w:left="720"/>
    </w:pPr>
    <w:rPr>
      <w:rFonts w:ascii="Calibri" w:eastAsia="Calibri" w:hAnsi="Calibri" w:cs="Times New Roman"/>
      <w:lang w:val="en-GB" w:eastAsia="en-GB"/>
    </w:rPr>
  </w:style>
  <w:style w:type="paragraph" w:customStyle="1" w:styleId="8EFA1F76479D47B2B9672A9E909AB4CD1">
    <w:name w:val="8EFA1F76479D47B2B9672A9E909AB4CD1"/>
    <w:rsid w:val="006A5B55"/>
    <w:rPr>
      <w:rFonts w:ascii="Calibri" w:eastAsia="Calibri" w:hAnsi="Calibri" w:cs="Calibri"/>
    </w:rPr>
  </w:style>
  <w:style w:type="paragraph" w:customStyle="1" w:styleId="725389AD3E694DA5BF72FE55667809581">
    <w:name w:val="725389AD3E694DA5BF72FE55667809581"/>
    <w:rsid w:val="006A5B55"/>
    <w:pPr>
      <w:spacing w:after="0" w:line="240" w:lineRule="auto"/>
      <w:ind w:left="720"/>
    </w:pPr>
    <w:rPr>
      <w:rFonts w:ascii="Calibri" w:eastAsia="Calibri" w:hAnsi="Calibri" w:cs="Times New Roman"/>
      <w:lang w:val="en-GB" w:eastAsia="en-GB"/>
    </w:rPr>
  </w:style>
  <w:style w:type="paragraph" w:customStyle="1" w:styleId="20F40213ABC74922B0021E4B51DEF20A1">
    <w:name w:val="20F40213ABC74922B0021E4B51DEF20A1"/>
    <w:rsid w:val="006A5B55"/>
    <w:pPr>
      <w:spacing w:after="0" w:line="240" w:lineRule="auto"/>
      <w:ind w:left="720"/>
    </w:pPr>
    <w:rPr>
      <w:rFonts w:ascii="Calibri" w:eastAsia="Calibri" w:hAnsi="Calibri" w:cs="Times New Roman"/>
      <w:lang w:val="en-GB" w:eastAsia="en-GB"/>
    </w:rPr>
  </w:style>
  <w:style w:type="paragraph" w:customStyle="1" w:styleId="96E1015750B443558C4E57FFAB2018BE1">
    <w:name w:val="96E1015750B443558C4E57FFAB2018BE1"/>
    <w:rsid w:val="006A5B55"/>
    <w:rPr>
      <w:rFonts w:ascii="Calibri" w:eastAsia="Calibri" w:hAnsi="Calibri" w:cs="Calibri"/>
    </w:rPr>
  </w:style>
  <w:style w:type="paragraph" w:customStyle="1" w:styleId="2C3A33BBEC694D00A870794399250FD21">
    <w:name w:val="2C3A33BBEC694D00A870794399250FD21"/>
    <w:rsid w:val="006A5B55"/>
    <w:rPr>
      <w:rFonts w:ascii="Calibri" w:eastAsia="Calibri" w:hAnsi="Calibri" w:cs="Calibri"/>
    </w:rPr>
  </w:style>
  <w:style w:type="paragraph" w:customStyle="1" w:styleId="606AADB9775C441FA055EF535425D9631">
    <w:name w:val="606AADB9775C441FA055EF535425D9631"/>
    <w:rsid w:val="006A5B55"/>
    <w:rPr>
      <w:rFonts w:ascii="Calibri" w:eastAsia="Calibri" w:hAnsi="Calibri" w:cs="Calibri"/>
    </w:rPr>
  </w:style>
  <w:style w:type="paragraph" w:customStyle="1" w:styleId="BEFFDD2D1A7F4847AF0DAED63DBD396D1">
    <w:name w:val="BEFFDD2D1A7F4847AF0DAED63DBD396D1"/>
    <w:rsid w:val="006A5B55"/>
    <w:rPr>
      <w:rFonts w:ascii="Calibri" w:eastAsia="Calibri" w:hAnsi="Calibri" w:cs="Calibri"/>
    </w:rPr>
  </w:style>
  <w:style w:type="paragraph" w:customStyle="1" w:styleId="A7DAE3068BBE4E1399A8E5028095AFAD1">
    <w:name w:val="A7DAE3068BBE4E1399A8E5028095AFAD1"/>
    <w:rsid w:val="006A5B55"/>
    <w:rPr>
      <w:rFonts w:ascii="Calibri" w:eastAsia="Calibri" w:hAnsi="Calibri" w:cs="Calibri"/>
    </w:rPr>
  </w:style>
  <w:style w:type="paragraph" w:customStyle="1" w:styleId="BDABED871E5B46BA9819AB55380F9E511">
    <w:name w:val="BDABED871E5B46BA9819AB55380F9E511"/>
    <w:rsid w:val="006A5B55"/>
    <w:rPr>
      <w:rFonts w:ascii="Calibri" w:eastAsia="Calibri" w:hAnsi="Calibri" w:cs="Calibri"/>
    </w:rPr>
  </w:style>
  <w:style w:type="paragraph" w:customStyle="1" w:styleId="CEAEEF15DDC54C0EB5A1F2224CF3980D1">
    <w:name w:val="CEAEEF15DDC54C0EB5A1F2224CF3980D1"/>
    <w:rsid w:val="006A5B55"/>
    <w:rPr>
      <w:rFonts w:ascii="Calibri" w:eastAsia="Calibri" w:hAnsi="Calibri" w:cs="Calibri"/>
    </w:rPr>
  </w:style>
  <w:style w:type="paragraph" w:customStyle="1" w:styleId="3F810D1F72794C61AA8C5A0170FCF4761">
    <w:name w:val="3F810D1F72794C61AA8C5A0170FCF4761"/>
    <w:rsid w:val="006A5B55"/>
    <w:rPr>
      <w:rFonts w:ascii="Calibri" w:eastAsia="Calibri" w:hAnsi="Calibri" w:cs="Calibri"/>
    </w:rPr>
  </w:style>
  <w:style w:type="paragraph" w:customStyle="1" w:styleId="E03B9856E9D849C4B54070A464D67CB91">
    <w:name w:val="E03B9856E9D849C4B54070A464D67CB91"/>
    <w:rsid w:val="006A5B55"/>
    <w:rPr>
      <w:rFonts w:ascii="Calibri" w:eastAsia="Calibri" w:hAnsi="Calibri" w:cs="Calibri"/>
    </w:rPr>
  </w:style>
  <w:style w:type="paragraph" w:customStyle="1" w:styleId="A052B90ADF704CE9AA7FD424F2D7DA211">
    <w:name w:val="A052B90ADF704CE9AA7FD424F2D7DA211"/>
    <w:rsid w:val="006A5B55"/>
    <w:rPr>
      <w:rFonts w:ascii="Calibri" w:eastAsia="Calibri" w:hAnsi="Calibri" w:cs="Calibri"/>
    </w:rPr>
  </w:style>
  <w:style w:type="paragraph" w:customStyle="1" w:styleId="94CC30C1F73A4C50A0CF99E132E38BC71">
    <w:name w:val="94CC30C1F73A4C50A0CF99E132E38BC71"/>
    <w:rsid w:val="006A5B55"/>
    <w:rPr>
      <w:rFonts w:ascii="Calibri" w:eastAsia="Calibri" w:hAnsi="Calibri" w:cs="Calibri"/>
    </w:rPr>
  </w:style>
  <w:style w:type="paragraph" w:customStyle="1" w:styleId="E2ABD6860C7544B1B4A16F6AF545FA981">
    <w:name w:val="E2ABD6860C7544B1B4A16F6AF545FA981"/>
    <w:rsid w:val="006A5B55"/>
    <w:rPr>
      <w:rFonts w:ascii="Calibri" w:eastAsia="Calibri" w:hAnsi="Calibri" w:cs="Calibri"/>
    </w:rPr>
  </w:style>
  <w:style w:type="paragraph" w:customStyle="1" w:styleId="44316A73F2254AC796E3CF4C8007BBC01">
    <w:name w:val="44316A73F2254AC796E3CF4C8007BBC01"/>
    <w:rsid w:val="006A5B55"/>
    <w:rPr>
      <w:rFonts w:ascii="Calibri" w:eastAsia="Calibri" w:hAnsi="Calibri" w:cs="Calibri"/>
    </w:rPr>
  </w:style>
  <w:style w:type="paragraph" w:customStyle="1" w:styleId="96CEC4BAA90C4864B0CB62165B7F591C">
    <w:name w:val="96CEC4BAA90C4864B0CB62165B7F591C"/>
    <w:rsid w:val="006A5B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7c855ca-ef53-4b98-a002-9a015d90a48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BE782E5290C4ABD71E29329E77AAD" ma:contentTypeVersion="13" ma:contentTypeDescription="Create a new document." ma:contentTypeScope="" ma:versionID="5cc0e6ddd4ae0a345372a8384baaf07a">
  <xsd:schema xmlns:xsd="http://www.w3.org/2001/XMLSchema" xmlns:xs="http://www.w3.org/2001/XMLSchema" xmlns:p="http://schemas.microsoft.com/office/2006/metadata/properties" xmlns:ns2="67c855ca-ef53-4b98-a002-9a015d90a48f" xmlns:ns3="3262075a-6aab-4711-9437-0d2aecc2493b" targetNamespace="http://schemas.microsoft.com/office/2006/metadata/properties" ma:root="true" ma:fieldsID="8480bb0cec2d6337bd5e371a1ceb951e" ns2:_="" ns3:_="">
    <xsd:import namespace="67c855ca-ef53-4b98-a002-9a015d90a48f"/>
    <xsd:import namespace="3262075a-6aab-4711-9437-0d2aecc249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855ca-ef53-4b98-a002-9a015d90a4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62075a-6aab-4711-9437-0d2aecc2493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HKiH5Mp6taCVI4m70eJMJLCRWCA==">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</go:docsCustomData>
</go:gDocsCustomXmlDataStorage>
</file>

<file path=customXml/itemProps1.xml><?xml version="1.0" encoding="utf-8"?>
<ds:datastoreItem xmlns:ds="http://schemas.openxmlformats.org/officeDocument/2006/customXml" ds:itemID="{B2EEE179-8CD5-4EFF-9959-623BDA3CC8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FEA01C-A905-47DB-92A4-86F362F9099E}">
  <ds:schemaRefs>
    <ds:schemaRef ds:uri="http://schemas.microsoft.com/office/2006/metadata/properties"/>
    <ds:schemaRef ds:uri="http://schemas.microsoft.com/office/infopath/2007/PartnerControls"/>
    <ds:schemaRef ds:uri="67c855ca-ef53-4b98-a002-9a015d90a48f"/>
  </ds:schemaRefs>
</ds:datastoreItem>
</file>

<file path=customXml/itemProps3.xml><?xml version="1.0" encoding="utf-8"?>
<ds:datastoreItem xmlns:ds="http://schemas.openxmlformats.org/officeDocument/2006/customXml" ds:itemID="{D0480AF0-216B-4443-9E92-C8C658A056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855ca-ef53-4b98-a002-9a015d90a48f"/>
    <ds:schemaRef ds:uri="3262075a-6aab-4711-9437-0d2aecc249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909</Words>
  <Characters>5186</Characters>
  <Application>Microsoft Office Word</Application>
  <DocSecurity>0</DocSecurity>
  <Lines>43</Lines>
  <Paragraphs>12</Paragraphs>
  <ScaleCrop>false</ScaleCrop>
  <Company/>
  <LinksUpToDate>false</LinksUpToDate>
  <CharactersWithSpaces>6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a Ozugergin</dc:creator>
  <cp:lastModifiedBy>Dilara Kaya</cp:lastModifiedBy>
  <cp:revision>16</cp:revision>
  <dcterms:created xsi:type="dcterms:W3CDTF">2023-12-18T12:14:00Z</dcterms:created>
  <dcterms:modified xsi:type="dcterms:W3CDTF">2024-03-12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AA2BC32802D8479DB0E33588E936D3</vt:lpwstr>
  </property>
  <property fmtid="{D5CDD505-2E9C-101B-9397-08002B2CF9AE}" pid="3" name="MediaServiceImageTags">
    <vt:lpwstr/>
  </property>
</Properties>
</file>